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53832" w14:textId="77777777" w:rsidR="0078102B" w:rsidRPr="005D06A7" w:rsidRDefault="0078102B" w:rsidP="0078102B">
      <w:pPr>
        <w:tabs>
          <w:tab w:val="left" w:pos="2840"/>
        </w:tabs>
        <w:rPr>
          <w:lang w:val="sk-SK"/>
        </w:rPr>
      </w:pPr>
      <w:r w:rsidRPr="005D06A7">
        <w:rPr>
          <w:noProof/>
          <w:sz w:val="18"/>
          <w:szCs w:val="18"/>
          <w:lang w:val="sk-SK" w:eastAsia="ko-KR"/>
        </w:rPr>
        <w:drawing>
          <wp:anchor distT="0" distB="0" distL="114300" distR="114300" simplePos="0" relativeHeight="251658240" behindDoc="1" locked="0" layoutInCell="1" allowOverlap="1" wp14:anchorId="2DA8B156" wp14:editId="3BA7F21B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45172A" w14:textId="59036207" w:rsidR="001F2A7C" w:rsidRPr="005D06A7" w:rsidRDefault="00E7029C" w:rsidP="00983613">
      <w:pPr>
        <w:pStyle w:val="ListParagraph"/>
        <w:ind w:left="0"/>
        <w:jc w:val="center"/>
        <w:rPr>
          <w:rFonts w:cs="Arial"/>
          <w:b/>
          <w:sz w:val="40"/>
          <w:szCs w:val="40"/>
          <w:lang w:val="sk-SK" w:eastAsia="ko-KR"/>
        </w:rPr>
      </w:pPr>
      <w:r w:rsidRPr="005D06A7">
        <w:rPr>
          <w:rFonts w:cs="Arial"/>
          <w:b/>
          <w:sz w:val="40"/>
          <w:szCs w:val="40"/>
          <w:lang w:val="sk-SK" w:eastAsia="ko-KR"/>
        </w:rPr>
        <w:t>Nová</w:t>
      </w:r>
      <w:r w:rsidR="009D279E" w:rsidRPr="005D06A7">
        <w:rPr>
          <w:rFonts w:cs="Arial"/>
          <w:b/>
          <w:sz w:val="40"/>
          <w:szCs w:val="40"/>
          <w:lang w:val="sk-SK" w:eastAsia="ko-KR"/>
        </w:rPr>
        <w:t xml:space="preserve"> Kia </w:t>
      </w:r>
      <w:proofErr w:type="spellStart"/>
      <w:r w:rsidR="009D279E" w:rsidRPr="005D06A7">
        <w:rPr>
          <w:rFonts w:cs="Arial"/>
          <w:b/>
          <w:sz w:val="40"/>
          <w:szCs w:val="40"/>
          <w:lang w:val="sk-SK" w:eastAsia="ko-KR"/>
        </w:rPr>
        <w:t>Niro</w:t>
      </w:r>
      <w:proofErr w:type="spellEnd"/>
      <w:r w:rsidR="009D279E" w:rsidRPr="005D06A7">
        <w:rPr>
          <w:rFonts w:cs="Arial"/>
          <w:b/>
          <w:sz w:val="40"/>
          <w:szCs w:val="40"/>
          <w:lang w:val="sk-SK" w:eastAsia="ko-KR"/>
        </w:rPr>
        <w:t xml:space="preserve"> </w:t>
      </w:r>
      <w:r w:rsidRPr="005D06A7">
        <w:rPr>
          <w:rFonts w:cs="Arial"/>
          <w:b/>
          <w:sz w:val="40"/>
          <w:szCs w:val="40"/>
          <w:lang w:val="sk-SK" w:eastAsia="ko-KR"/>
        </w:rPr>
        <w:t>ponúka</w:t>
      </w:r>
      <w:r w:rsidR="006C38A3" w:rsidRPr="005D06A7">
        <w:rPr>
          <w:rFonts w:cs="Arial"/>
          <w:b/>
          <w:sz w:val="40"/>
          <w:szCs w:val="40"/>
          <w:lang w:val="sk-SK" w:eastAsia="ko-KR"/>
        </w:rPr>
        <w:t xml:space="preserve"> </w:t>
      </w:r>
    </w:p>
    <w:p w14:paraId="29ADAA55" w14:textId="79868431" w:rsidR="0078102B" w:rsidRPr="005D06A7" w:rsidRDefault="001F2A7C" w:rsidP="001F2A7C">
      <w:pPr>
        <w:pStyle w:val="ListParagraph"/>
        <w:ind w:left="0"/>
        <w:jc w:val="center"/>
        <w:rPr>
          <w:rFonts w:cs="Arial"/>
          <w:b/>
          <w:sz w:val="40"/>
          <w:szCs w:val="40"/>
          <w:lang w:val="sk-SK" w:eastAsia="ko-KR"/>
        </w:rPr>
      </w:pPr>
      <w:r w:rsidRPr="005D06A7">
        <w:rPr>
          <w:rFonts w:cs="Arial"/>
          <w:b/>
          <w:sz w:val="40"/>
          <w:szCs w:val="40"/>
          <w:lang w:val="sk-SK" w:eastAsia="ko-KR"/>
        </w:rPr>
        <w:t>e</w:t>
      </w:r>
      <w:r w:rsidR="00F72925" w:rsidRPr="005D06A7">
        <w:rPr>
          <w:rFonts w:cs="Arial"/>
          <w:b/>
          <w:sz w:val="40"/>
          <w:szCs w:val="40"/>
          <w:lang w:val="sk-SK" w:eastAsia="ko-KR"/>
        </w:rPr>
        <w:t>le</w:t>
      </w:r>
      <w:r w:rsidR="00E7029C" w:rsidRPr="005D06A7">
        <w:rPr>
          <w:rFonts w:cs="Arial"/>
          <w:b/>
          <w:sz w:val="40"/>
          <w:szCs w:val="40"/>
          <w:lang w:val="sk-SK" w:eastAsia="ko-KR"/>
        </w:rPr>
        <w:t>ktrifikovanú</w:t>
      </w:r>
      <w:r w:rsidRPr="005D06A7">
        <w:rPr>
          <w:rFonts w:cs="Arial"/>
          <w:b/>
          <w:sz w:val="40"/>
          <w:szCs w:val="40"/>
          <w:lang w:val="sk-SK" w:eastAsia="ko-KR"/>
        </w:rPr>
        <w:t xml:space="preserve"> </w:t>
      </w:r>
      <w:r w:rsidR="006C38A3" w:rsidRPr="005D06A7">
        <w:rPr>
          <w:rFonts w:cs="Arial"/>
          <w:b/>
          <w:sz w:val="40"/>
          <w:szCs w:val="40"/>
          <w:lang w:val="sk-SK" w:eastAsia="ko-KR"/>
        </w:rPr>
        <w:t>mobilit</w:t>
      </w:r>
      <w:r w:rsidR="00E7029C" w:rsidRPr="005D06A7">
        <w:rPr>
          <w:rFonts w:cs="Arial"/>
          <w:b/>
          <w:sz w:val="40"/>
          <w:szCs w:val="40"/>
          <w:lang w:val="sk-SK" w:eastAsia="ko-KR"/>
        </w:rPr>
        <w:t>u</w:t>
      </w:r>
      <w:r w:rsidR="00F72925" w:rsidRPr="005D06A7">
        <w:rPr>
          <w:rFonts w:cs="Arial"/>
          <w:b/>
          <w:sz w:val="40"/>
          <w:szCs w:val="40"/>
          <w:lang w:val="sk-SK" w:eastAsia="ko-KR"/>
        </w:rPr>
        <w:t xml:space="preserve"> </w:t>
      </w:r>
      <w:r w:rsidR="00E7029C" w:rsidRPr="005D06A7">
        <w:rPr>
          <w:rFonts w:cs="Arial"/>
          <w:b/>
          <w:sz w:val="40"/>
          <w:szCs w:val="40"/>
          <w:lang w:val="sk-SK" w:eastAsia="ko-KR"/>
        </w:rPr>
        <w:t>pre</w:t>
      </w:r>
      <w:r w:rsidR="00F72925" w:rsidRPr="005D06A7">
        <w:rPr>
          <w:rFonts w:cs="Arial"/>
          <w:b/>
          <w:sz w:val="40"/>
          <w:szCs w:val="40"/>
          <w:lang w:val="sk-SK" w:eastAsia="ko-KR"/>
        </w:rPr>
        <w:t xml:space="preserve"> </w:t>
      </w:r>
      <w:r w:rsidR="00E7029C" w:rsidRPr="005D06A7">
        <w:rPr>
          <w:rFonts w:cs="Arial"/>
          <w:b/>
          <w:sz w:val="40"/>
          <w:szCs w:val="40"/>
          <w:lang w:val="sk-SK" w:eastAsia="ko-KR"/>
        </w:rPr>
        <w:t>každého</w:t>
      </w:r>
    </w:p>
    <w:p w14:paraId="066C3727" w14:textId="77777777" w:rsidR="0078102B" w:rsidRPr="005D06A7" w:rsidRDefault="0078102B" w:rsidP="0078102B">
      <w:pPr>
        <w:spacing w:line="240" w:lineRule="auto"/>
        <w:rPr>
          <w:rFonts w:cs="Arial"/>
          <w:b/>
          <w:sz w:val="24"/>
          <w:szCs w:val="24"/>
          <w:lang w:val="sk-SK" w:eastAsia="ko-KR"/>
        </w:rPr>
      </w:pPr>
    </w:p>
    <w:p w14:paraId="09364D01" w14:textId="390AC9B2" w:rsidR="0078102B" w:rsidRPr="005D06A7" w:rsidRDefault="00AA3852" w:rsidP="008B0702">
      <w:pPr>
        <w:numPr>
          <w:ilvl w:val="0"/>
          <w:numId w:val="1"/>
        </w:numPr>
        <w:spacing w:line="240" w:lineRule="auto"/>
        <w:rPr>
          <w:rFonts w:cs="Arial"/>
          <w:b/>
          <w:color w:val="FF0000"/>
          <w:sz w:val="26"/>
          <w:szCs w:val="26"/>
          <w:lang w:val="sk-SK" w:eastAsia="ko-KR"/>
        </w:rPr>
      </w:pPr>
      <w:bookmarkStart w:id="0" w:name="_Hlk103352155"/>
      <w:r w:rsidRPr="005D06A7">
        <w:rPr>
          <w:rFonts w:cs="Arial"/>
          <w:b/>
          <w:sz w:val="24"/>
          <w:szCs w:val="24"/>
          <w:lang w:val="sk-SK" w:eastAsia="ko-KR"/>
        </w:rPr>
        <w:t>Niro</w:t>
      </w:r>
      <w:r w:rsidR="00CD466B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AE0DD4" w:rsidRPr="005D06A7">
        <w:rPr>
          <w:rFonts w:cs="Arial"/>
          <w:b/>
          <w:sz w:val="24"/>
          <w:szCs w:val="24"/>
          <w:lang w:val="sk-SK" w:eastAsia="ko-KR"/>
        </w:rPr>
        <w:t>novej generácie predstavuje</w:t>
      </w:r>
      <w:r w:rsidR="000A5BD1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AE0DD4" w:rsidRPr="005D06A7">
        <w:rPr>
          <w:rFonts w:cs="Arial"/>
          <w:b/>
          <w:sz w:val="24"/>
          <w:szCs w:val="24"/>
          <w:lang w:val="sk-SK" w:eastAsia="ko-KR"/>
        </w:rPr>
        <w:t>sviežu</w:t>
      </w:r>
      <w:r w:rsidR="000A5BD1" w:rsidRPr="005D06A7">
        <w:rPr>
          <w:rFonts w:cs="Arial"/>
          <w:b/>
          <w:sz w:val="24"/>
          <w:szCs w:val="24"/>
          <w:lang w:val="sk-SK" w:eastAsia="ko-KR"/>
        </w:rPr>
        <w:t xml:space="preserve"> interpret</w:t>
      </w:r>
      <w:r w:rsidR="00AE0DD4" w:rsidRPr="005D06A7">
        <w:rPr>
          <w:rFonts w:cs="Arial"/>
          <w:b/>
          <w:sz w:val="24"/>
          <w:szCs w:val="24"/>
          <w:lang w:val="sk-SK" w:eastAsia="ko-KR"/>
        </w:rPr>
        <w:t>áciu</w:t>
      </w:r>
      <w:r w:rsidR="000A5BD1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AE0DD4" w:rsidRPr="005D06A7">
        <w:rPr>
          <w:rFonts w:cs="Arial"/>
          <w:b/>
          <w:sz w:val="24"/>
          <w:szCs w:val="24"/>
          <w:lang w:val="sk-SK" w:eastAsia="ko-KR"/>
        </w:rPr>
        <w:t>ekologického</w:t>
      </w:r>
      <w:r w:rsidR="00B012E9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AE0DD4" w:rsidRPr="005D06A7">
        <w:rPr>
          <w:rFonts w:cs="Arial"/>
          <w:b/>
          <w:sz w:val="24"/>
          <w:szCs w:val="24"/>
          <w:lang w:val="sk-SK" w:eastAsia="ko-KR"/>
        </w:rPr>
        <w:t>k</w:t>
      </w:r>
      <w:r w:rsidR="00E37F1F" w:rsidRPr="005D06A7">
        <w:rPr>
          <w:rFonts w:cs="Arial"/>
          <w:b/>
          <w:sz w:val="24"/>
          <w:szCs w:val="24"/>
          <w:lang w:val="sk-SK" w:eastAsia="ko-KR"/>
        </w:rPr>
        <w:t>ompa</w:t>
      </w:r>
      <w:r w:rsidR="00AE0DD4" w:rsidRPr="005D06A7">
        <w:rPr>
          <w:rFonts w:cs="Arial"/>
          <w:b/>
          <w:sz w:val="24"/>
          <w:szCs w:val="24"/>
          <w:lang w:val="sk-SK" w:eastAsia="ko-KR"/>
        </w:rPr>
        <w:t>k</w:t>
      </w:r>
      <w:r w:rsidR="00E37F1F" w:rsidRPr="005D06A7">
        <w:rPr>
          <w:rFonts w:cs="Arial"/>
          <w:b/>
          <w:sz w:val="24"/>
          <w:szCs w:val="24"/>
          <w:lang w:val="sk-SK" w:eastAsia="ko-KR"/>
        </w:rPr>
        <w:t>t</w:t>
      </w:r>
      <w:r w:rsidR="00AE0DD4" w:rsidRPr="005D06A7">
        <w:rPr>
          <w:rFonts w:cs="Arial"/>
          <w:b/>
          <w:sz w:val="24"/>
          <w:szCs w:val="24"/>
          <w:lang w:val="sk-SK" w:eastAsia="ko-KR"/>
        </w:rPr>
        <w:t>ného</w:t>
      </w:r>
      <w:r w:rsidR="00E37F1F" w:rsidRPr="005D06A7">
        <w:rPr>
          <w:rFonts w:cs="Arial"/>
          <w:b/>
          <w:sz w:val="24"/>
          <w:szCs w:val="24"/>
          <w:lang w:val="sk-SK" w:eastAsia="ko-KR"/>
        </w:rPr>
        <w:t xml:space="preserve"> crossover</w:t>
      </w:r>
      <w:r w:rsidR="00AE0DD4" w:rsidRPr="005D06A7">
        <w:rPr>
          <w:rFonts w:cs="Arial"/>
          <w:b/>
          <w:sz w:val="24"/>
          <w:szCs w:val="24"/>
          <w:lang w:val="sk-SK" w:eastAsia="ko-KR"/>
        </w:rPr>
        <w:t>a</w:t>
      </w:r>
    </w:p>
    <w:p w14:paraId="371DC6AC" w14:textId="52D7CB7F" w:rsidR="00FC1440" w:rsidRPr="005D06A7" w:rsidRDefault="00AE0DD4" w:rsidP="008B0702">
      <w:pPr>
        <w:numPr>
          <w:ilvl w:val="0"/>
          <w:numId w:val="1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5D06A7">
        <w:rPr>
          <w:rFonts w:cs="Arial"/>
          <w:b/>
          <w:sz w:val="24"/>
          <w:szCs w:val="24"/>
          <w:lang w:val="sk-SK" w:eastAsia="ko-KR"/>
        </w:rPr>
        <w:t>Systémy</w:t>
      </w:r>
      <w:r w:rsidR="00086828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CF6590" w:rsidRPr="005D06A7">
        <w:rPr>
          <w:rFonts w:cs="Arial"/>
          <w:b/>
          <w:sz w:val="24"/>
          <w:szCs w:val="24"/>
          <w:lang w:val="sk-SK" w:eastAsia="ko-KR"/>
        </w:rPr>
        <w:t>h</w:t>
      </w:r>
      <w:r w:rsidR="00E62DD0" w:rsidRPr="005D06A7">
        <w:rPr>
          <w:rFonts w:cs="Arial"/>
          <w:b/>
          <w:sz w:val="24"/>
          <w:szCs w:val="24"/>
          <w:lang w:val="sk-SK" w:eastAsia="ko-KR"/>
        </w:rPr>
        <w:t>ybrid</w:t>
      </w:r>
      <w:r w:rsidRPr="005D06A7">
        <w:rPr>
          <w:rFonts w:cs="Arial"/>
          <w:b/>
          <w:sz w:val="24"/>
          <w:szCs w:val="24"/>
          <w:lang w:val="sk-SK" w:eastAsia="ko-KR"/>
        </w:rPr>
        <w:t>ného</w:t>
      </w:r>
      <w:r w:rsidR="009876CD" w:rsidRPr="005D06A7">
        <w:rPr>
          <w:rFonts w:cs="Arial"/>
          <w:b/>
          <w:sz w:val="24"/>
          <w:szCs w:val="24"/>
          <w:lang w:val="sk-SK" w:eastAsia="ko-KR"/>
        </w:rPr>
        <w:t>,</w:t>
      </w:r>
      <w:r w:rsidR="00E62DD0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CF6590" w:rsidRPr="005D06A7">
        <w:rPr>
          <w:rFonts w:cs="Arial"/>
          <w:b/>
          <w:sz w:val="24"/>
          <w:szCs w:val="24"/>
          <w:lang w:val="sk-SK" w:eastAsia="ko-KR"/>
        </w:rPr>
        <w:t>p</w:t>
      </w:r>
      <w:r w:rsidR="00E62DD0" w:rsidRPr="005D06A7">
        <w:rPr>
          <w:rFonts w:cs="Arial"/>
          <w:b/>
          <w:sz w:val="24"/>
          <w:szCs w:val="24"/>
          <w:lang w:val="sk-SK" w:eastAsia="ko-KR"/>
        </w:rPr>
        <w:t xml:space="preserve">lug-in </w:t>
      </w:r>
      <w:r w:rsidR="00CF6590" w:rsidRPr="005D06A7">
        <w:rPr>
          <w:rFonts w:cs="Arial"/>
          <w:b/>
          <w:sz w:val="24"/>
          <w:szCs w:val="24"/>
          <w:lang w:val="sk-SK" w:eastAsia="ko-KR"/>
        </w:rPr>
        <w:t>h</w:t>
      </w:r>
      <w:r w:rsidR="00E62DD0" w:rsidRPr="005D06A7">
        <w:rPr>
          <w:rFonts w:cs="Arial"/>
          <w:b/>
          <w:sz w:val="24"/>
          <w:szCs w:val="24"/>
          <w:lang w:val="sk-SK" w:eastAsia="ko-KR"/>
        </w:rPr>
        <w:t>ybrid</w:t>
      </w:r>
      <w:r w:rsidRPr="005D06A7">
        <w:rPr>
          <w:rFonts w:cs="Arial"/>
          <w:b/>
          <w:sz w:val="24"/>
          <w:szCs w:val="24"/>
          <w:lang w:val="sk-SK" w:eastAsia="ko-KR"/>
        </w:rPr>
        <w:t xml:space="preserve">ného a čisto elektrického pohonu </w:t>
      </w:r>
      <w:r w:rsidR="00F30C94">
        <w:rPr>
          <w:rFonts w:cs="Arial"/>
          <w:b/>
          <w:sz w:val="24"/>
          <w:szCs w:val="24"/>
          <w:lang w:val="sk-SK" w:eastAsia="ko-KR"/>
        </w:rPr>
        <w:t>umožňujú jednoduchý a intuitívny</w:t>
      </w:r>
      <w:r w:rsidRPr="005D06A7">
        <w:rPr>
          <w:rFonts w:cs="Arial"/>
          <w:b/>
          <w:sz w:val="24"/>
          <w:szCs w:val="24"/>
          <w:lang w:val="sk-SK" w:eastAsia="ko-KR"/>
        </w:rPr>
        <w:t xml:space="preserve"> prechod na </w:t>
      </w:r>
      <w:r w:rsidR="00162503" w:rsidRPr="005D06A7">
        <w:rPr>
          <w:rFonts w:cs="Arial"/>
          <w:b/>
          <w:sz w:val="24"/>
          <w:szCs w:val="24"/>
          <w:lang w:val="sk-SK" w:eastAsia="ko-KR"/>
        </w:rPr>
        <w:t>ele</w:t>
      </w:r>
      <w:r w:rsidRPr="005D06A7">
        <w:rPr>
          <w:rFonts w:cs="Arial"/>
          <w:b/>
          <w:sz w:val="24"/>
          <w:szCs w:val="24"/>
          <w:lang w:val="sk-SK" w:eastAsia="ko-KR"/>
        </w:rPr>
        <w:t>k</w:t>
      </w:r>
      <w:r w:rsidR="00162503" w:rsidRPr="005D06A7">
        <w:rPr>
          <w:rFonts w:cs="Arial"/>
          <w:b/>
          <w:sz w:val="24"/>
          <w:szCs w:val="24"/>
          <w:lang w:val="sk-SK" w:eastAsia="ko-KR"/>
        </w:rPr>
        <w:t>trifi</w:t>
      </w:r>
      <w:r w:rsidRPr="005D06A7">
        <w:rPr>
          <w:rFonts w:cs="Arial"/>
          <w:b/>
          <w:sz w:val="24"/>
          <w:szCs w:val="24"/>
          <w:lang w:val="sk-SK" w:eastAsia="ko-KR"/>
        </w:rPr>
        <w:t>kovanú</w:t>
      </w:r>
      <w:r w:rsidR="00162503" w:rsidRPr="005D06A7">
        <w:rPr>
          <w:rFonts w:cs="Arial"/>
          <w:b/>
          <w:sz w:val="24"/>
          <w:szCs w:val="24"/>
          <w:lang w:val="sk-SK" w:eastAsia="ko-KR"/>
        </w:rPr>
        <w:t xml:space="preserve"> mobilit</w:t>
      </w:r>
      <w:r w:rsidRPr="005D06A7">
        <w:rPr>
          <w:rFonts w:cs="Arial"/>
          <w:b/>
          <w:sz w:val="24"/>
          <w:szCs w:val="24"/>
          <w:lang w:val="sk-SK" w:eastAsia="ko-KR"/>
        </w:rPr>
        <w:t>u</w:t>
      </w:r>
      <w:r w:rsidR="00F30C94">
        <w:rPr>
          <w:rFonts w:cs="Arial"/>
          <w:b/>
          <w:sz w:val="24"/>
          <w:szCs w:val="24"/>
          <w:lang w:val="sk-SK" w:eastAsia="ko-KR"/>
        </w:rPr>
        <w:t xml:space="preserve"> </w:t>
      </w:r>
      <w:r w:rsidR="00F30C94" w:rsidRPr="005D06A7">
        <w:rPr>
          <w:rFonts w:cs="Arial"/>
          <w:b/>
          <w:sz w:val="24"/>
          <w:szCs w:val="24"/>
          <w:lang w:val="sk-SK" w:eastAsia="ko-KR"/>
        </w:rPr>
        <w:t xml:space="preserve">bez </w:t>
      </w:r>
      <w:r w:rsidR="00F30C94">
        <w:rPr>
          <w:rFonts w:cs="Arial"/>
          <w:b/>
          <w:sz w:val="24"/>
          <w:szCs w:val="24"/>
          <w:lang w:val="sk-SK" w:eastAsia="ko-KR"/>
        </w:rPr>
        <w:t>akýchkoľvek</w:t>
      </w:r>
      <w:r w:rsidR="00F30C94" w:rsidRPr="005D06A7">
        <w:rPr>
          <w:rFonts w:cs="Arial"/>
          <w:b/>
          <w:sz w:val="24"/>
          <w:szCs w:val="24"/>
          <w:lang w:val="sk-SK" w:eastAsia="ko-KR"/>
        </w:rPr>
        <w:t xml:space="preserve"> kompromisov</w:t>
      </w:r>
    </w:p>
    <w:p w14:paraId="249B1D37" w14:textId="1213FC68" w:rsidR="00E2702C" w:rsidRPr="005D06A7" w:rsidRDefault="007555B2" w:rsidP="00E2702C">
      <w:pPr>
        <w:numPr>
          <w:ilvl w:val="0"/>
          <w:numId w:val="1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>
        <w:rPr>
          <w:rFonts w:cs="Arial"/>
          <w:b/>
          <w:sz w:val="24"/>
          <w:szCs w:val="24"/>
          <w:lang w:val="sk-SK" w:eastAsia="ko-KR"/>
        </w:rPr>
        <w:t xml:space="preserve">Inovatívne riešenia, ktoré </w:t>
      </w:r>
      <w:r w:rsidR="00F30C94">
        <w:rPr>
          <w:rFonts w:cs="Arial"/>
          <w:b/>
          <w:sz w:val="24"/>
          <w:szCs w:val="24"/>
          <w:lang w:val="sk-SK" w:eastAsia="ko-KR"/>
        </w:rPr>
        <w:t>zaručujú</w:t>
      </w:r>
      <w:r w:rsidR="00966FE4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F30C94">
        <w:rPr>
          <w:rFonts w:cs="Arial"/>
          <w:b/>
          <w:sz w:val="24"/>
          <w:szCs w:val="24"/>
          <w:lang w:val="sk-SK" w:eastAsia="ko-KR"/>
        </w:rPr>
        <w:t>najvyššiu úsporu</w:t>
      </w:r>
      <w:r>
        <w:rPr>
          <w:rFonts w:cs="Arial"/>
          <w:b/>
          <w:sz w:val="24"/>
          <w:szCs w:val="24"/>
          <w:lang w:val="sk-SK" w:eastAsia="ko-KR"/>
        </w:rPr>
        <w:t xml:space="preserve"> paliva v tejto triede</w:t>
      </w:r>
    </w:p>
    <w:p w14:paraId="5B07517C" w14:textId="3D594F4C" w:rsidR="00136322" w:rsidRPr="005D06A7" w:rsidRDefault="0028340E" w:rsidP="00E2702C">
      <w:pPr>
        <w:numPr>
          <w:ilvl w:val="0"/>
          <w:numId w:val="1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5D06A7">
        <w:rPr>
          <w:rFonts w:cs="Arial"/>
          <w:b/>
          <w:sz w:val="24"/>
          <w:szCs w:val="24"/>
          <w:lang w:val="sk-SK" w:eastAsia="ko-KR"/>
        </w:rPr>
        <w:t xml:space="preserve">Niro </w:t>
      </w:r>
      <w:r w:rsidR="00F30C94">
        <w:rPr>
          <w:rFonts w:cs="Arial"/>
          <w:b/>
          <w:sz w:val="24"/>
          <w:szCs w:val="24"/>
          <w:lang w:val="sk-SK" w:eastAsia="ko-KR"/>
        </w:rPr>
        <w:t xml:space="preserve">vo verzii </w:t>
      </w:r>
      <w:r w:rsidR="007555B2">
        <w:rPr>
          <w:rFonts w:cs="Arial"/>
          <w:b/>
          <w:sz w:val="24"/>
          <w:szCs w:val="24"/>
          <w:lang w:val="sk-SK" w:eastAsia="ko-KR"/>
        </w:rPr>
        <w:t xml:space="preserve">s elektrickým pohonom </w:t>
      </w:r>
      <w:r w:rsidR="00380AB4">
        <w:rPr>
          <w:rFonts w:cs="Arial"/>
          <w:b/>
          <w:sz w:val="24"/>
          <w:szCs w:val="24"/>
          <w:lang w:val="sk-SK" w:eastAsia="ko-KR"/>
        </w:rPr>
        <w:t>poskytuje</w:t>
      </w:r>
      <w:r w:rsidR="007555B2">
        <w:rPr>
          <w:rFonts w:cs="Arial"/>
          <w:b/>
          <w:sz w:val="24"/>
          <w:szCs w:val="24"/>
          <w:lang w:val="sk-SK" w:eastAsia="ko-KR"/>
        </w:rPr>
        <w:t xml:space="preserve"> predĺžený</w:t>
      </w:r>
      <w:r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7555B2">
        <w:rPr>
          <w:rFonts w:cs="Arial"/>
          <w:b/>
          <w:sz w:val="24"/>
          <w:szCs w:val="24"/>
          <w:lang w:val="sk-SK" w:eastAsia="ko-KR"/>
        </w:rPr>
        <w:t>dojazd</w:t>
      </w:r>
      <w:r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7555B2">
        <w:rPr>
          <w:rFonts w:cs="Arial"/>
          <w:b/>
          <w:sz w:val="24"/>
          <w:szCs w:val="24"/>
          <w:lang w:val="sk-SK" w:eastAsia="ko-KR"/>
        </w:rPr>
        <w:t xml:space="preserve">až </w:t>
      </w:r>
      <w:r w:rsidR="00E93A59" w:rsidRPr="005D06A7">
        <w:rPr>
          <w:rFonts w:cs="Arial"/>
          <w:b/>
          <w:sz w:val="24"/>
          <w:szCs w:val="24"/>
          <w:lang w:val="sk-SK" w:eastAsia="ko-KR"/>
        </w:rPr>
        <w:t>460</w:t>
      </w:r>
      <w:r w:rsidR="007555B2">
        <w:rPr>
          <w:rFonts w:cs="Arial"/>
          <w:b/>
          <w:sz w:val="24"/>
          <w:szCs w:val="24"/>
          <w:lang w:val="sk-SK" w:eastAsia="ko-KR"/>
        </w:rPr>
        <w:t> </w:t>
      </w:r>
      <w:r w:rsidR="00E93A59" w:rsidRPr="005D06A7">
        <w:rPr>
          <w:rFonts w:cs="Arial"/>
          <w:b/>
          <w:sz w:val="24"/>
          <w:szCs w:val="24"/>
          <w:lang w:val="sk-SK" w:eastAsia="ko-KR"/>
        </w:rPr>
        <w:t>km</w:t>
      </w:r>
      <w:r w:rsidR="00F30C94">
        <w:rPr>
          <w:rFonts w:cs="Arial"/>
          <w:b/>
          <w:sz w:val="24"/>
          <w:szCs w:val="24"/>
          <w:lang w:val="sk-SK" w:eastAsia="ko-KR"/>
        </w:rPr>
        <w:t>;</w:t>
      </w:r>
      <w:r w:rsidR="00F3390B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F30C94">
        <w:rPr>
          <w:rFonts w:cs="Arial"/>
          <w:b/>
          <w:sz w:val="24"/>
          <w:szCs w:val="24"/>
          <w:lang w:val="sk-SK" w:eastAsia="ko-KR"/>
        </w:rPr>
        <w:t>v</w:t>
      </w:r>
      <w:r w:rsidR="007555B2">
        <w:rPr>
          <w:rFonts w:cs="Arial"/>
          <w:b/>
          <w:sz w:val="24"/>
          <w:szCs w:val="24"/>
          <w:lang w:val="sk-SK" w:eastAsia="ko-KR"/>
        </w:rPr>
        <w:t xml:space="preserve">ariant s pohonom </w:t>
      </w:r>
      <w:r w:rsidR="00F3390B" w:rsidRPr="005D06A7">
        <w:rPr>
          <w:rFonts w:cs="Arial"/>
          <w:b/>
          <w:sz w:val="24"/>
          <w:szCs w:val="24"/>
          <w:lang w:val="sk-SK" w:eastAsia="ko-KR"/>
        </w:rPr>
        <w:t>PHEV</w:t>
      </w:r>
      <w:r w:rsidR="000C16E6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7555B2">
        <w:rPr>
          <w:rFonts w:cs="Arial"/>
          <w:b/>
          <w:sz w:val="24"/>
          <w:szCs w:val="24"/>
          <w:lang w:val="sk-SK" w:eastAsia="ko-KR"/>
        </w:rPr>
        <w:t>prejde na elektrinu</w:t>
      </w:r>
      <w:r w:rsidR="00E83DFE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 w:rsidR="00244934" w:rsidRPr="005D06A7">
        <w:rPr>
          <w:rFonts w:cs="Arial"/>
          <w:b/>
          <w:sz w:val="24"/>
          <w:szCs w:val="24"/>
          <w:lang w:val="sk-SK" w:eastAsia="ko-KR"/>
        </w:rPr>
        <w:t>65</w:t>
      </w:r>
      <w:r w:rsidR="007555B2">
        <w:rPr>
          <w:rFonts w:cs="Arial"/>
          <w:b/>
          <w:sz w:val="24"/>
          <w:szCs w:val="24"/>
          <w:lang w:val="sk-SK" w:eastAsia="ko-KR"/>
        </w:rPr>
        <w:t> </w:t>
      </w:r>
      <w:r w:rsidR="00244934" w:rsidRPr="005D06A7">
        <w:rPr>
          <w:rFonts w:cs="Arial"/>
          <w:b/>
          <w:sz w:val="24"/>
          <w:szCs w:val="24"/>
          <w:lang w:val="sk-SK" w:eastAsia="ko-KR"/>
        </w:rPr>
        <w:t>km</w:t>
      </w:r>
      <w:r w:rsidR="007555B2">
        <w:rPr>
          <w:rFonts w:cs="Arial"/>
          <w:b/>
          <w:sz w:val="24"/>
          <w:szCs w:val="24"/>
          <w:lang w:val="sk-SK" w:eastAsia="ko-KR"/>
        </w:rPr>
        <w:t>, čo je ideálne pre každodenné dochádzanie</w:t>
      </w:r>
    </w:p>
    <w:p w14:paraId="25395D63" w14:textId="77285E6A" w:rsidR="00CC6EF6" w:rsidRPr="005D06A7" w:rsidRDefault="00380AB4" w:rsidP="00E2702C">
      <w:pPr>
        <w:numPr>
          <w:ilvl w:val="0"/>
          <w:numId w:val="1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>
        <w:rPr>
          <w:rFonts w:cs="Arial"/>
          <w:b/>
          <w:sz w:val="24"/>
          <w:szCs w:val="24"/>
          <w:lang w:val="sk-SK" w:eastAsia="ko-KR"/>
        </w:rPr>
        <w:t>Technicky vyspelá platforma</w:t>
      </w:r>
      <w:r w:rsidR="00590E63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>
        <w:rPr>
          <w:rFonts w:cs="Arial"/>
          <w:b/>
          <w:sz w:val="24"/>
          <w:szCs w:val="24"/>
          <w:lang w:val="sk-SK" w:eastAsia="ko-KR"/>
        </w:rPr>
        <w:t>ponúka</w:t>
      </w:r>
      <w:r w:rsidR="00590E63" w:rsidRPr="005D06A7">
        <w:rPr>
          <w:rFonts w:cs="Arial"/>
          <w:b/>
          <w:sz w:val="24"/>
          <w:szCs w:val="24"/>
          <w:lang w:val="sk-SK" w:eastAsia="ko-KR"/>
        </w:rPr>
        <w:t xml:space="preserve"> </w:t>
      </w:r>
      <w:r>
        <w:rPr>
          <w:rFonts w:cs="Arial"/>
          <w:b/>
          <w:sz w:val="24"/>
          <w:szCs w:val="24"/>
          <w:lang w:val="sk-SK" w:eastAsia="ko-KR"/>
        </w:rPr>
        <w:t>neporovnateľnú úroveň</w:t>
      </w:r>
      <w:r w:rsidR="00590E63" w:rsidRPr="005D06A7">
        <w:rPr>
          <w:rFonts w:cs="Arial"/>
          <w:b/>
          <w:sz w:val="24"/>
          <w:szCs w:val="24"/>
          <w:lang w:val="sk-SK" w:eastAsia="ko-KR"/>
        </w:rPr>
        <w:t xml:space="preserve"> flexibility, </w:t>
      </w:r>
      <w:r>
        <w:rPr>
          <w:rFonts w:cs="Arial"/>
          <w:b/>
          <w:sz w:val="24"/>
          <w:szCs w:val="24"/>
          <w:lang w:val="sk-SK" w:eastAsia="ko-KR"/>
        </w:rPr>
        <w:t>výkonu a bezpečnosti</w:t>
      </w:r>
    </w:p>
    <w:bookmarkEnd w:id="0"/>
    <w:p w14:paraId="0BA6DCBC" w14:textId="77777777" w:rsidR="008B0702" w:rsidRPr="005D06A7" w:rsidRDefault="008B0702" w:rsidP="008B0702">
      <w:pPr>
        <w:spacing w:line="240" w:lineRule="auto"/>
        <w:ind w:left="460"/>
        <w:rPr>
          <w:rFonts w:cs="Arial"/>
          <w:b/>
          <w:color w:val="FF0000"/>
          <w:sz w:val="26"/>
          <w:szCs w:val="26"/>
          <w:lang w:val="sk-SK" w:eastAsia="ko-KR"/>
        </w:rPr>
      </w:pPr>
    </w:p>
    <w:p w14:paraId="552B4EB6" w14:textId="47F2DF3F" w:rsidR="002A3225" w:rsidRPr="005D06A7" w:rsidRDefault="0095080D" w:rsidP="008B0702">
      <w:pPr>
        <w:pStyle w:val="ListParagraph"/>
        <w:ind w:left="0"/>
        <w:rPr>
          <w:rFonts w:eastAsia="Times New Roman" w:cs="Arial"/>
          <w:color w:val="000000"/>
          <w:lang w:val="sk-SK" w:eastAsia="en-GB"/>
        </w:rPr>
      </w:pPr>
      <w:r>
        <w:rPr>
          <w:rFonts w:cs="Arial"/>
          <w:lang w:val="sk-SK"/>
        </w:rPr>
        <w:t>V</w:t>
      </w:r>
      <w:r w:rsidR="00365517">
        <w:rPr>
          <w:rFonts w:cs="Arial"/>
          <w:lang w:val="sk-SK"/>
        </w:rPr>
        <w:t> rámci rýchlo pokračujúcej elektrifikácie</w:t>
      </w:r>
      <w:r w:rsidR="004A51CE" w:rsidRPr="005D06A7">
        <w:rPr>
          <w:rFonts w:cs="Arial"/>
          <w:lang w:val="sk-SK"/>
        </w:rPr>
        <w:t xml:space="preserve"> </w:t>
      </w:r>
      <w:r w:rsidR="00365517">
        <w:rPr>
          <w:rFonts w:cs="Arial"/>
          <w:lang w:val="sk-SK"/>
        </w:rPr>
        <w:t xml:space="preserve">ponúka </w:t>
      </w:r>
      <w:r>
        <w:rPr>
          <w:rFonts w:cs="Arial"/>
          <w:lang w:val="sk-SK"/>
        </w:rPr>
        <w:t>nová</w:t>
      </w:r>
      <w:r w:rsidRPr="005D06A7">
        <w:rPr>
          <w:rFonts w:cs="Arial"/>
          <w:lang w:val="sk-SK"/>
        </w:rPr>
        <w:t xml:space="preserve"> Kia Niro </w:t>
      </w:r>
      <w:r w:rsidR="006C05A7" w:rsidRPr="005D06A7">
        <w:rPr>
          <w:rStyle w:val="normaltextrun"/>
          <w:rFonts w:cs="Arial"/>
          <w:color w:val="000000"/>
          <w:shd w:val="clear" w:color="auto" w:fill="FFFFFF"/>
          <w:lang w:val="sk-SK"/>
        </w:rPr>
        <w:t>intuit</w:t>
      </w:r>
      <w:r w:rsidR="00365517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ívne riešenie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pre </w:t>
      </w:r>
      <w:r w:rsidR="00365517">
        <w:rPr>
          <w:rStyle w:val="normaltextrun"/>
          <w:rFonts w:cs="Arial"/>
          <w:color w:val="000000"/>
          <w:shd w:val="clear" w:color="auto" w:fill="FFFFFF"/>
          <w:lang w:val="sk-SK"/>
        </w:rPr>
        <w:t>zák</w:t>
      </w:r>
      <w:r w:rsidR="00B57B81">
        <w:rPr>
          <w:rStyle w:val="normaltextrun"/>
          <w:rFonts w:cs="Arial"/>
          <w:color w:val="000000"/>
          <w:shd w:val="clear" w:color="auto" w:fill="FFFFFF"/>
          <w:lang w:val="sk-SK"/>
        </w:rPr>
        <w:t>a</w:t>
      </w:r>
      <w:r w:rsidR="00365517">
        <w:rPr>
          <w:rStyle w:val="normaltextrun"/>
          <w:rFonts w:cs="Arial"/>
          <w:color w:val="000000"/>
          <w:shd w:val="clear" w:color="auto" w:fill="FFFFFF"/>
          <w:lang w:val="sk-SK"/>
        </w:rPr>
        <w:t>zníko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v</w:t>
      </w:r>
      <w:r w:rsidR="00365517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, ktorí 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>chcú podniknúť svoj prvý krok na ceste k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 lepšie 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>udržateľnej budúcnosti</w:t>
      </w:r>
      <w:r w:rsidR="0082385C" w:rsidRPr="005D06A7"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  <w:r w:rsidR="00E644C6" w:rsidRPr="005D06A7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A36749">
        <w:rPr>
          <w:rStyle w:val="normaltextrun"/>
          <w:rFonts w:cs="Arial"/>
          <w:color w:val="000000"/>
          <w:shd w:val="clear" w:color="auto" w:fill="FFFFFF"/>
          <w:lang w:val="sk-SK"/>
        </w:rPr>
        <w:t>Nový model ponúka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A36749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na výber 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>tr</w:t>
      </w:r>
      <w:r w:rsidR="00A36749">
        <w:rPr>
          <w:rStyle w:val="normaltextrun"/>
          <w:rFonts w:cs="Arial"/>
          <w:color w:val="000000"/>
          <w:shd w:val="clear" w:color="auto" w:fill="FFFFFF"/>
          <w:lang w:val="sk-SK"/>
        </w:rPr>
        <w:t>i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mimoriadne úsporn</w:t>
      </w:r>
      <w:r w:rsidR="00A36749">
        <w:rPr>
          <w:rStyle w:val="normaltextrun"/>
          <w:rFonts w:cs="Arial"/>
          <w:color w:val="000000"/>
          <w:shd w:val="clear" w:color="auto" w:fill="FFFFFF"/>
          <w:lang w:val="sk-SK"/>
        </w:rPr>
        <w:t>é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A36749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ystémy 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>elektrifikovan</w:t>
      </w:r>
      <w:r w:rsidR="00A36749">
        <w:rPr>
          <w:rStyle w:val="normaltextrun"/>
          <w:rFonts w:cs="Arial"/>
          <w:color w:val="000000"/>
          <w:shd w:val="clear" w:color="auto" w:fill="FFFFFF"/>
          <w:lang w:val="sk-SK"/>
        </w:rPr>
        <w:t>ého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pohon</w:t>
      </w:r>
      <w:r w:rsidR="00A36749">
        <w:rPr>
          <w:rStyle w:val="normaltextrun"/>
          <w:rFonts w:cs="Arial"/>
          <w:color w:val="000000"/>
          <w:shd w:val="clear" w:color="auto" w:fill="FFFFFF"/>
          <w:lang w:val="sk-SK"/>
        </w:rPr>
        <w:t>u</w:t>
      </w:r>
      <w:r w:rsidR="00EE14C1" w:rsidRPr="005D06A7">
        <w:rPr>
          <w:rFonts w:eastAsia="Times New Roman" w:cs="Arial"/>
          <w:color w:val="000000"/>
          <w:lang w:val="sk-SK" w:eastAsia="en-GB"/>
        </w:rPr>
        <w:t xml:space="preserve">, </w:t>
      </w:r>
      <w:r w:rsidR="00CC520C">
        <w:rPr>
          <w:rFonts w:eastAsia="Times New Roman" w:cs="Arial"/>
          <w:color w:val="000000"/>
          <w:lang w:val="sk-SK" w:eastAsia="en-GB"/>
        </w:rPr>
        <w:t xml:space="preserve">celý rad pokročilých 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>prvkov a </w:t>
      </w:r>
      <w:r w:rsidR="00592EE2" w:rsidRPr="005D06A7">
        <w:rPr>
          <w:rStyle w:val="normaltextrun"/>
          <w:rFonts w:cs="Arial"/>
          <w:color w:val="000000"/>
          <w:shd w:val="clear" w:color="auto" w:fill="FFFFFF"/>
          <w:lang w:val="sk-SK"/>
        </w:rPr>
        <w:t>technol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>ógií</w:t>
      </w:r>
      <w:r w:rsidR="00592EE2" w:rsidRPr="005D06A7">
        <w:rPr>
          <w:rStyle w:val="normaltextrun"/>
          <w:rFonts w:cs="Arial"/>
          <w:color w:val="000000"/>
          <w:shd w:val="clear" w:color="auto" w:fill="FFFFFF"/>
          <w:lang w:val="sk-SK"/>
        </w:rPr>
        <w:t>,</w:t>
      </w:r>
      <w:r w:rsidR="00EE14C1" w:rsidRPr="005D06A7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>ako aj</w:t>
      </w:r>
      <w:r w:rsidR="00EE14C1" w:rsidRPr="005D06A7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CC520C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odvážny dizajn </w:t>
      </w:r>
      <w:r w:rsidR="00A36749">
        <w:rPr>
          <w:rStyle w:val="normaltextrun"/>
          <w:rFonts w:cs="Arial"/>
          <w:color w:val="000000"/>
          <w:shd w:val="clear" w:color="auto" w:fill="FFFFFF"/>
          <w:lang w:val="sk-SK"/>
        </w:rPr>
        <w:t>a jazdné vlastnosti, ktoré neodmysliteľne patria k prelomovým voz</w:t>
      </w:r>
      <w:r w:rsidR="00B57B81">
        <w:rPr>
          <w:rStyle w:val="normaltextrun"/>
          <w:rFonts w:cs="Arial"/>
          <w:color w:val="000000"/>
          <w:shd w:val="clear" w:color="auto" w:fill="FFFFFF"/>
          <w:lang w:val="sk-SK"/>
        </w:rPr>
        <w:t>i</w:t>
      </w:r>
      <w:r w:rsidR="00A36749">
        <w:rPr>
          <w:rStyle w:val="normaltextrun"/>
          <w:rFonts w:cs="Arial"/>
          <w:color w:val="000000"/>
          <w:shd w:val="clear" w:color="auto" w:fill="FFFFFF"/>
          <w:lang w:val="sk-SK"/>
        </w:rPr>
        <w:t>dlám</w:t>
      </w:r>
      <w:r w:rsidR="00512AAA" w:rsidRPr="005D06A7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CUV</w:t>
      </w:r>
      <w:r w:rsidR="00A36749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. Uspokojí tak každého, kto plánuje </w:t>
      </w:r>
      <w:r w:rsidR="00A36749">
        <w:rPr>
          <w:rFonts w:eastAsia="Times New Roman" w:cs="Arial"/>
          <w:color w:val="000000"/>
          <w:lang w:val="sk-SK" w:eastAsia="en-GB"/>
        </w:rPr>
        <w:t xml:space="preserve">prejsť na </w:t>
      </w:r>
      <w:r w:rsidR="00D609AF" w:rsidRPr="005D06A7">
        <w:rPr>
          <w:rFonts w:eastAsia="Times New Roman" w:cs="Arial"/>
          <w:color w:val="000000"/>
          <w:lang w:val="sk-SK" w:eastAsia="en-GB"/>
        </w:rPr>
        <w:t>ele</w:t>
      </w:r>
      <w:r w:rsidR="00A36749">
        <w:rPr>
          <w:rFonts w:eastAsia="Times New Roman" w:cs="Arial"/>
          <w:color w:val="000000"/>
          <w:lang w:val="sk-SK" w:eastAsia="en-GB"/>
        </w:rPr>
        <w:t>k</w:t>
      </w:r>
      <w:r w:rsidR="00D609AF" w:rsidRPr="005D06A7">
        <w:rPr>
          <w:rFonts w:eastAsia="Times New Roman" w:cs="Arial"/>
          <w:color w:val="000000"/>
          <w:lang w:val="sk-SK" w:eastAsia="en-GB"/>
        </w:rPr>
        <w:t>trif</w:t>
      </w:r>
      <w:r w:rsidR="00B57B81">
        <w:rPr>
          <w:rFonts w:eastAsia="Times New Roman" w:cs="Arial"/>
          <w:color w:val="000000"/>
          <w:lang w:val="sk-SK" w:eastAsia="en-GB"/>
        </w:rPr>
        <w:t>ik</w:t>
      </w:r>
      <w:r w:rsidR="00A36749">
        <w:rPr>
          <w:rFonts w:eastAsia="Times New Roman" w:cs="Arial"/>
          <w:color w:val="000000"/>
          <w:lang w:val="sk-SK" w:eastAsia="en-GB"/>
        </w:rPr>
        <w:t>ované vozidlo</w:t>
      </w:r>
      <w:r w:rsidR="00D609AF" w:rsidRPr="005D06A7">
        <w:rPr>
          <w:rFonts w:eastAsia="Times New Roman" w:cs="Arial"/>
          <w:color w:val="000000"/>
          <w:lang w:val="sk-SK" w:eastAsia="en-GB"/>
        </w:rPr>
        <w:t>.</w:t>
      </w:r>
    </w:p>
    <w:p w14:paraId="761D735F" w14:textId="77777777" w:rsidR="002A3225" w:rsidRPr="005D06A7" w:rsidRDefault="002A3225" w:rsidP="008B0702">
      <w:pPr>
        <w:pStyle w:val="ListParagraph"/>
        <w:ind w:left="0"/>
        <w:rPr>
          <w:rFonts w:eastAsia="Times New Roman" w:cs="Arial"/>
          <w:color w:val="000000"/>
          <w:lang w:val="sk-SK" w:eastAsia="en-GB"/>
        </w:rPr>
      </w:pPr>
    </w:p>
    <w:p w14:paraId="4023C320" w14:textId="121BBF6F" w:rsidR="00E23CF8" w:rsidRPr="005D06A7" w:rsidRDefault="00A36749" w:rsidP="008B0702">
      <w:pPr>
        <w:pStyle w:val="ListParagraph"/>
        <w:ind w:left="0"/>
        <w:rPr>
          <w:rFonts w:cs="Arial"/>
          <w:color w:val="000000"/>
          <w:lang w:val="sk-SK"/>
        </w:rPr>
      </w:pPr>
      <w:r>
        <w:rPr>
          <w:rFonts w:eastAsia="Times New Roman" w:cs="Arial"/>
          <w:color w:val="000000"/>
          <w:lang w:val="sk-SK" w:eastAsia="en-GB"/>
        </w:rPr>
        <w:t>Nov</w:t>
      </w:r>
      <w:r w:rsidR="005133D2">
        <w:rPr>
          <w:rFonts w:eastAsia="Times New Roman" w:cs="Arial"/>
          <w:color w:val="000000"/>
          <w:lang w:val="sk-SK" w:eastAsia="en-GB"/>
        </w:rPr>
        <w:t>é</w:t>
      </w:r>
      <w:r>
        <w:rPr>
          <w:rFonts w:eastAsia="Times New Roman" w:cs="Arial"/>
          <w:color w:val="000000"/>
          <w:lang w:val="sk-SK" w:eastAsia="en-GB"/>
        </w:rPr>
        <w:t xml:space="preserve"> </w:t>
      </w:r>
      <w:r w:rsidR="005133D2">
        <w:rPr>
          <w:rFonts w:eastAsia="Times New Roman" w:cs="Arial"/>
          <w:color w:val="000000"/>
          <w:lang w:val="sk-SK" w:eastAsia="en-GB"/>
        </w:rPr>
        <w:t xml:space="preserve">Niro </w:t>
      </w:r>
      <w:r>
        <w:rPr>
          <w:rFonts w:eastAsia="Times New Roman" w:cs="Arial"/>
          <w:color w:val="000000"/>
          <w:lang w:val="sk-SK" w:eastAsia="en-GB"/>
        </w:rPr>
        <w:t>kráča v šľapajach veľmi úspešn</w:t>
      </w:r>
      <w:r w:rsidR="00961047">
        <w:rPr>
          <w:rFonts w:eastAsia="Times New Roman" w:cs="Arial"/>
          <w:color w:val="000000"/>
          <w:lang w:val="sk-SK" w:eastAsia="en-GB"/>
        </w:rPr>
        <w:t>ej</w:t>
      </w:r>
      <w:r w:rsidR="006B4082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961047">
        <w:rPr>
          <w:rFonts w:eastAsia="Times New Roman" w:cs="Arial"/>
          <w:color w:val="000000"/>
          <w:lang w:val="sk-SK" w:eastAsia="en-GB"/>
        </w:rPr>
        <w:t xml:space="preserve">prvej generácie </w:t>
      </w:r>
      <w:r w:rsidR="005133D2">
        <w:rPr>
          <w:rFonts w:eastAsia="Times New Roman" w:cs="Arial"/>
          <w:color w:val="000000"/>
          <w:lang w:val="sk-SK" w:eastAsia="en-GB"/>
        </w:rPr>
        <w:t xml:space="preserve">tohto </w:t>
      </w:r>
      <w:r w:rsidR="00961047">
        <w:rPr>
          <w:rFonts w:eastAsia="Times New Roman" w:cs="Arial"/>
          <w:color w:val="000000"/>
          <w:lang w:val="sk-SK" w:eastAsia="en-GB"/>
        </w:rPr>
        <w:t>modelu</w:t>
      </w:r>
      <w:r w:rsidR="006B4082" w:rsidRPr="005D06A7">
        <w:rPr>
          <w:rFonts w:eastAsia="Times New Roman" w:cs="Arial"/>
          <w:color w:val="000000"/>
          <w:lang w:val="sk-SK" w:eastAsia="en-GB"/>
        </w:rPr>
        <w:t xml:space="preserve">, </w:t>
      </w:r>
      <w:r w:rsidR="00961047">
        <w:rPr>
          <w:rFonts w:eastAsia="Times New Roman" w:cs="Arial"/>
          <w:color w:val="000000"/>
          <w:lang w:val="sk-SK" w:eastAsia="en-GB"/>
        </w:rPr>
        <w:t xml:space="preserve">ktorá v Európe odštartovala ponuku elektrifikovaných ekologických vozidiel značky </w:t>
      </w:r>
      <w:r w:rsidR="00E30966" w:rsidRPr="005D06A7">
        <w:rPr>
          <w:rFonts w:eastAsia="Times New Roman" w:cs="Arial"/>
          <w:color w:val="000000"/>
          <w:lang w:val="sk-SK" w:eastAsia="en-GB"/>
        </w:rPr>
        <w:t>Kia</w:t>
      </w:r>
      <w:r w:rsidR="00961047">
        <w:rPr>
          <w:rFonts w:cs="Arial"/>
          <w:color w:val="000000"/>
          <w:lang w:val="sk-SK"/>
        </w:rPr>
        <w:t>.</w:t>
      </w:r>
      <w:r w:rsidR="00E7067A" w:rsidRPr="005D06A7">
        <w:rPr>
          <w:rFonts w:cs="Arial"/>
          <w:color w:val="000000"/>
          <w:lang w:val="sk-SK"/>
        </w:rPr>
        <w:t xml:space="preserve"> </w:t>
      </w:r>
      <w:r w:rsidR="00961047">
        <w:rPr>
          <w:rFonts w:cs="Arial"/>
          <w:color w:val="000000"/>
          <w:lang w:val="sk-SK"/>
        </w:rPr>
        <w:t>Podrobil</w:t>
      </w:r>
      <w:r w:rsidR="005133D2">
        <w:rPr>
          <w:rFonts w:cs="Arial"/>
          <w:color w:val="000000"/>
          <w:lang w:val="sk-SK"/>
        </w:rPr>
        <w:t>o</w:t>
      </w:r>
      <w:r w:rsidR="00961047">
        <w:rPr>
          <w:rFonts w:cs="Arial"/>
          <w:color w:val="000000"/>
          <w:lang w:val="sk-SK"/>
        </w:rPr>
        <w:t xml:space="preserve"> sa kompletnej modernizácii, aby sa moh</w:t>
      </w:r>
      <w:r w:rsidR="005133D2">
        <w:rPr>
          <w:rFonts w:cs="Arial"/>
          <w:color w:val="000000"/>
          <w:lang w:val="sk-SK"/>
        </w:rPr>
        <w:t>lo</w:t>
      </w:r>
      <w:r w:rsidR="00961047">
        <w:rPr>
          <w:rFonts w:cs="Arial"/>
          <w:color w:val="000000"/>
          <w:lang w:val="sk-SK"/>
        </w:rPr>
        <w:t xml:space="preserve"> postaviť do čela segmentu vozidiel </w:t>
      </w:r>
      <w:r w:rsidR="003D6A7D" w:rsidRPr="005D06A7">
        <w:rPr>
          <w:rFonts w:cs="Arial"/>
          <w:color w:val="000000"/>
          <w:lang w:val="sk-SK"/>
        </w:rPr>
        <w:t>CUV</w:t>
      </w:r>
      <w:r w:rsidR="00961047">
        <w:rPr>
          <w:rFonts w:cs="Arial"/>
          <w:color w:val="000000"/>
          <w:lang w:val="sk-SK"/>
        </w:rPr>
        <w:t xml:space="preserve"> nižšej strednej triedy, kde vládne obrovská konkurencia</w:t>
      </w:r>
      <w:r w:rsidR="003D6A7D" w:rsidRPr="005D06A7">
        <w:rPr>
          <w:rFonts w:cs="Arial"/>
          <w:color w:val="000000"/>
          <w:lang w:val="sk-SK"/>
        </w:rPr>
        <w:t>.</w:t>
      </w:r>
      <w:r w:rsidR="000273D3" w:rsidRPr="005D06A7">
        <w:rPr>
          <w:rFonts w:cs="Arial"/>
          <w:color w:val="000000"/>
          <w:lang w:val="sk-SK"/>
        </w:rPr>
        <w:t xml:space="preserve"> </w:t>
      </w:r>
      <w:r w:rsidR="000669CE">
        <w:rPr>
          <w:rFonts w:cs="Arial"/>
          <w:color w:val="000000"/>
          <w:lang w:val="sk-SK"/>
        </w:rPr>
        <w:t xml:space="preserve">A aby </w:t>
      </w:r>
      <w:r w:rsidR="005133D2">
        <w:rPr>
          <w:rFonts w:cs="Arial"/>
          <w:color w:val="000000"/>
          <w:lang w:val="sk-SK"/>
        </w:rPr>
        <w:t>nové</w:t>
      </w:r>
      <w:r w:rsidR="005133D2" w:rsidRPr="005D06A7">
        <w:rPr>
          <w:rFonts w:cs="Arial"/>
          <w:color w:val="000000"/>
          <w:lang w:val="sk-SK"/>
        </w:rPr>
        <w:t xml:space="preserve"> Niro </w:t>
      </w:r>
      <w:r w:rsidR="000669CE">
        <w:rPr>
          <w:rFonts w:cs="Arial"/>
          <w:color w:val="000000"/>
          <w:lang w:val="sk-SK"/>
        </w:rPr>
        <w:t>vynik</w:t>
      </w:r>
      <w:r w:rsidR="005133D2">
        <w:rPr>
          <w:rFonts w:cs="Arial"/>
          <w:color w:val="000000"/>
          <w:lang w:val="sk-SK"/>
        </w:rPr>
        <w:t>lo</w:t>
      </w:r>
      <w:r w:rsidR="000669CE">
        <w:rPr>
          <w:rFonts w:cs="Arial"/>
          <w:color w:val="000000"/>
          <w:lang w:val="sk-SK"/>
        </w:rPr>
        <w:t xml:space="preserve"> medzi rastúcim počtom elektrifikovaných vozidiel dostupných v európskych s</w:t>
      </w:r>
      <w:r w:rsidR="0039147D" w:rsidRPr="005D06A7">
        <w:rPr>
          <w:rFonts w:cs="Arial"/>
          <w:color w:val="000000"/>
          <w:lang w:val="sk-SK"/>
        </w:rPr>
        <w:t>howroom</w:t>
      </w:r>
      <w:r w:rsidR="000669CE">
        <w:rPr>
          <w:rFonts w:cs="Arial"/>
          <w:color w:val="000000"/>
          <w:lang w:val="sk-SK"/>
        </w:rPr>
        <w:t>och</w:t>
      </w:r>
      <w:r w:rsidR="0087195D" w:rsidRPr="005D06A7">
        <w:rPr>
          <w:rFonts w:cs="Arial"/>
          <w:color w:val="000000"/>
          <w:lang w:val="sk-SK"/>
        </w:rPr>
        <w:t xml:space="preserve">, </w:t>
      </w:r>
      <w:r w:rsidR="000669CE">
        <w:rPr>
          <w:rFonts w:cs="Arial"/>
          <w:color w:val="000000"/>
          <w:lang w:val="sk-SK"/>
        </w:rPr>
        <w:t xml:space="preserve">zamerala </w:t>
      </w:r>
      <w:r w:rsidR="005133D2">
        <w:rPr>
          <w:rFonts w:cs="Arial"/>
          <w:color w:val="000000"/>
          <w:lang w:val="sk-SK"/>
        </w:rPr>
        <w:t xml:space="preserve">sa Kia </w:t>
      </w:r>
      <w:r w:rsidR="000669CE">
        <w:rPr>
          <w:rFonts w:cs="Arial"/>
          <w:color w:val="000000"/>
          <w:lang w:val="sk-SK"/>
        </w:rPr>
        <w:t>na to, aby</w:t>
      </w:r>
      <w:r w:rsidR="00DB15B9" w:rsidRPr="005D06A7">
        <w:rPr>
          <w:rFonts w:cs="Arial"/>
          <w:color w:val="000000"/>
          <w:lang w:val="sk-SK"/>
        </w:rPr>
        <w:t xml:space="preserve"> </w:t>
      </w:r>
      <w:r w:rsidR="005133D2">
        <w:rPr>
          <w:rFonts w:cs="Arial"/>
          <w:color w:val="000000"/>
          <w:lang w:val="sk-SK"/>
        </w:rPr>
        <w:t>svojou sviežou</w:t>
      </w:r>
      <w:r w:rsidR="005133D2" w:rsidRPr="005D06A7">
        <w:rPr>
          <w:rFonts w:cs="Arial"/>
          <w:color w:val="000000"/>
          <w:lang w:val="sk-SK"/>
        </w:rPr>
        <w:t xml:space="preserve"> interpret</w:t>
      </w:r>
      <w:r w:rsidR="005133D2">
        <w:rPr>
          <w:rFonts w:cs="Arial"/>
          <w:color w:val="000000"/>
          <w:lang w:val="sk-SK"/>
        </w:rPr>
        <w:t>áciou</w:t>
      </w:r>
      <w:r w:rsidR="005133D2" w:rsidRPr="005D06A7">
        <w:rPr>
          <w:rFonts w:cs="Arial"/>
          <w:color w:val="000000"/>
          <w:lang w:val="sk-SK"/>
        </w:rPr>
        <w:t xml:space="preserve"> </w:t>
      </w:r>
      <w:r w:rsidR="005133D2">
        <w:rPr>
          <w:rFonts w:cs="Arial"/>
          <w:color w:val="000000"/>
          <w:lang w:val="sk-SK"/>
        </w:rPr>
        <w:t>k</w:t>
      </w:r>
      <w:r w:rsidR="005133D2" w:rsidRPr="005D06A7">
        <w:rPr>
          <w:rFonts w:cs="Arial"/>
          <w:color w:val="000000"/>
          <w:lang w:val="sk-SK"/>
        </w:rPr>
        <w:t>ompa</w:t>
      </w:r>
      <w:r w:rsidR="005133D2">
        <w:rPr>
          <w:rFonts w:cs="Arial"/>
          <w:color w:val="000000"/>
          <w:lang w:val="sk-SK"/>
        </w:rPr>
        <w:t>k</w:t>
      </w:r>
      <w:r w:rsidR="005133D2" w:rsidRPr="005D06A7">
        <w:rPr>
          <w:rFonts w:cs="Arial"/>
          <w:color w:val="000000"/>
          <w:lang w:val="sk-SK"/>
        </w:rPr>
        <w:t>t</w:t>
      </w:r>
      <w:r w:rsidR="005133D2">
        <w:rPr>
          <w:rFonts w:cs="Arial"/>
          <w:color w:val="000000"/>
          <w:lang w:val="sk-SK"/>
        </w:rPr>
        <w:t>ného</w:t>
      </w:r>
      <w:r w:rsidR="005133D2" w:rsidRPr="005D06A7">
        <w:rPr>
          <w:rFonts w:cs="Arial"/>
          <w:color w:val="000000"/>
          <w:lang w:val="sk-SK"/>
        </w:rPr>
        <w:t xml:space="preserve"> crossover</w:t>
      </w:r>
      <w:r w:rsidR="005133D2">
        <w:rPr>
          <w:rFonts w:cs="Arial"/>
          <w:color w:val="000000"/>
          <w:lang w:val="sk-SK"/>
        </w:rPr>
        <w:t>a naplnilo</w:t>
      </w:r>
      <w:r w:rsidR="000669CE">
        <w:rPr>
          <w:rFonts w:cs="Arial"/>
          <w:color w:val="000000"/>
          <w:lang w:val="sk-SK"/>
        </w:rPr>
        <w:t xml:space="preserve"> </w:t>
      </w:r>
      <w:r w:rsidR="005133D2">
        <w:rPr>
          <w:rFonts w:cs="Arial"/>
          <w:color w:val="000000"/>
          <w:lang w:val="sk-SK"/>
        </w:rPr>
        <w:t>hlavné</w:t>
      </w:r>
      <w:r w:rsidR="00DB15B9" w:rsidRPr="005D06A7">
        <w:rPr>
          <w:rFonts w:cs="Arial"/>
          <w:color w:val="000000"/>
          <w:lang w:val="sk-SK"/>
        </w:rPr>
        <w:t xml:space="preserve"> </w:t>
      </w:r>
      <w:r w:rsidR="000669CE">
        <w:rPr>
          <w:rFonts w:cs="Arial"/>
          <w:color w:val="000000"/>
          <w:lang w:val="sk-SK"/>
        </w:rPr>
        <w:t>požiadavky</w:t>
      </w:r>
      <w:r w:rsidR="00DB15B9" w:rsidRPr="005D06A7">
        <w:rPr>
          <w:rFonts w:cs="Arial"/>
          <w:color w:val="000000"/>
          <w:lang w:val="sk-SK"/>
        </w:rPr>
        <w:t xml:space="preserve"> </w:t>
      </w:r>
      <w:r w:rsidR="000669CE">
        <w:rPr>
          <w:rFonts w:cs="Arial"/>
          <w:color w:val="000000"/>
          <w:lang w:val="sk-SK"/>
        </w:rPr>
        <w:t>dnešných</w:t>
      </w:r>
      <w:r w:rsidR="00DB15B9" w:rsidRPr="005D06A7">
        <w:rPr>
          <w:rFonts w:cs="Arial"/>
          <w:color w:val="000000"/>
          <w:lang w:val="sk-SK"/>
        </w:rPr>
        <w:t xml:space="preserve"> </w:t>
      </w:r>
      <w:r w:rsidR="000669CE">
        <w:rPr>
          <w:rFonts w:cs="Arial"/>
          <w:color w:val="000000"/>
          <w:lang w:val="sk-SK"/>
        </w:rPr>
        <w:t>ekologicky uvedomelých spotrebiteľov</w:t>
      </w:r>
      <w:r w:rsidR="00BB649C" w:rsidRPr="005D06A7">
        <w:rPr>
          <w:rFonts w:cs="Arial"/>
          <w:color w:val="000000"/>
          <w:lang w:val="sk-SK"/>
        </w:rPr>
        <w:t>.</w:t>
      </w:r>
    </w:p>
    <w:p w14:paraId="4D89C47D" w14:textId="77777777" w:rsidR="00E23CF8" w:rsidRPr="005D06A7" w:rsidRDefault="00E23CF8" w:rsidP="008B0702">
      <w:pPr>
        <w:pStyle w:val="ListParagraph"/>
        <w:ind w:left="0"/>
        <w:rPr>
          <w:rFonts w:cs="Arial"/>
          <w:color w:val="000000"/>
          <w:lang w:val="sk-SK"/>
        </w:rPr>
      </w:pPr>
    </w:p>
    <w:p w14:paraId="256834DF" w14:textId="75190766" w:rsidR="0060419D" w:rsidRPr="005D06A7" w:rsidRDefault="00D33262" w:rsidP="008B0702">
      <w:pPr>
        <w:pStyle w:val="ListParagraph"/>
        <w:ind w:left="0"/>
        <w:rPr>
          <w:rFonts w:cs="Arial"/>
          <w:color w:val="000000"/>
          <w:lang w:val="sk-SK"/>
        </w:rPr>
      </w:pPr>
      <w:r>
        <w:rPr>
          <w:rFonts w:cs="Arial"/>
          <w:color w:val="000000"/>
          <w:lang w:val="sk-SK"/>
        </w:rPr>
        <w:t>Interiér nového modelu</w:t>
      </w:r>
      <w:r w:rsidR="00001360" w:rsidRPr="005D06A7">
        <w:rPr>
          <w:rFonts w:cs="Arial"/>
          <w:color w:val="000000"/>
          <w:lang w:val="sk-SK"/>
        </w:rPr>
        <w:t xml:space="preserve"> </w:t>
      </w:r>
      <w:r w:rsidR="008C2452" w:rsidRPr="005D06A7">
        <w:rPr>
          <w:rFonts w:cs="Arial"/>
          <w:color w:val="000000"/>
          <w:lang w:val="sk-SK"/>
        </w:rPr>
        <w:t>Niro</w:t>
      </w:r>
      <w:r w:rsidR="00001360" w:rsidRPr="005D06A7">
        <w:rPr>
          <w:rFonts w:cs="Arial"/>
          <w:color w:val="000000"/>
          <w:lang w:val="sk-SK"/>
        </w:rPr>
        <w:t xml:space="preserve"> </w:t>
      </w:r>
      <w:r>
        <w:rPr>
          <w:rFonts w:cs="Arial"/>
          <w:color w:val="000000"/>
          <w:lang w:val="sk-SK"/>
        </w:rPr>
        <w:t>je dizajnovo usporiadaný tak, aby pôsobil prívetivo a intuitívne.</w:t>
      </w:r>
      <w:r w:rsidR="003B04DA" w:rsidRPr="005D06A7">
        <w:rPr>
          <w:rFonts w:cs="Arial"/>
          <w:color w:val="000000"/>
          <w:lang w:val="sk-SK"/>
        </w:rPr>
        <w:t xml:space="preserve"> </w:t>
      </w:r>
      <w:r w:rsidR="00BC060F">
        <w:rPr>
          <w:rFonts w:cs="Arial"/>
          <w:color w:val="000000"/>
          <w:lang w:val="sk-SK"/>
        </w:rPr>
        <w:t>Zároveň sa</w:t>
      </w:r>
      <w:r w:rsidR="009E0F2D">
        <w:rPr>
          <w:rFonts w:cs="Arial"/>
          <w:color w:val="000000"/>
          <w:lang w:val="sk-SK"/>
        </w:rPr>
        <w:t xml:space="preserve"> vo vozidle </w:t>
      </w:r>
      <w:r w:rsidR="00BC060F">
        <w:rPr>
          <w:rFonts w:cs="Arial"/>
          <w:color w:val="000000"/>
          <w:lang w:val="sk-SK"/>
        </w:rPr>
        <w:t>môžete ešte lepšie uvoľniť zásluhou</w:t>
      </w:r>
      <w:r w:rsidR="009E0F2D">
        <w:rPr>
          <w:rFonts w:cs="Arial"/>
          <w:color w:val="000000"/>
          <w:lang w:val="sk-SK"/>
        </w:rPr>
        <w:t xml:space="preserve"> úžasn</w:t>
      </w:r>
      <w:r w:rsidR="00BC060F">
        <w:rPr>
          <w:rFonts w:cs="Arial"/>
          <w:color w:val="000000"/>
          <w:lang w:val="sk-SK"/>
        </w:rPr>
        <w:t>ého</w:t>
      </w:r>
      <w:r w:rsidR="009E0F2D">
        <w:rPr>
          <w:rFonts w:cs="Arial"/>
          <w:color w:val="000000"/>
          <w:lang w:val="sk-SK"/>
        </w:rPr>
        <w:t xml:space="preserve"> jazdn</w:t>
      </w:r>
      <w:r w:rsidR="00BC060F">
        <w:rPr>
          <w:rFonts w:cs="Arial"/>
          <w:color w:val="000000"/>
          <w:lang w:val="sk-SK"/>
        </w:rPr>
        <w:t>ého</w:t>
      </w:r>
      <w:r w:rsidR="009E0F2D">
        <w:rPr>
          <w:rFonts w:cs="Arial"/>
          <w:color w:val="000000"/>
          <w:lang w:val="sk-SK"/>
        </w:rPr>
        <w:t xml:space="preserve"> k</w:t>
      </w:r>
      <w:r>
        <w:rPr>
          <w:rFonts w:cs="Arial"/>
          <w:color w:val="000000"/>
          <w:lang w:val="sk-SK"/>
        </w:rPr>
        <w:t>omfor</w:t>
      </w:r>
      <w:r w:rsidR="009E0F2D">
        <w:rPr>
          <w:rFonts w:cs="Arial"/>
          <w:color w:val="000000"/>
          <w:lang w:val="sk-SK"/>
        </w:rPr>
        <w:t>t</w:t>
      </w:r>
      <w:r w:rsidR="00BC060F">
        <w:rPr>
          <w:rFonts w:cs="Arial"/>
          <w:color w:val="000000"/>
          <w:lang w:val="sk-SK"/>
        </w:rPr>
        <w:t>u</w:t>
      </w:r>
      <w:r w:rsidR="004778A0" w:rsidRPr="005D06A7">
        <w:rPr>
          <w:rFonts w:cs="Arial"/>
          <w:color w:val="000000"/>
          <w:lang w:val="sk-SK"/>
        </w:rPr>
        <w:t xml:space="preserve">, </w:t>
      </w:r>
      <w:r w:rsidR="00B366C2">
        <w:rPr>
          <w:rFonts w:cs="Arial"/>
          <w:color w:val="000000"/>
          <w:lang w:val="sk-SK"/>
        </w:rPr>
        <w:t xml:space="preserve">ku </w:t>
      </w:r>
      <w:r w:rsidR="009E0F2D">
        <w:rPr>
          <w:rFonts w:cs="Arial"/>
          <w:color w:val="000000"/>
          <w:lang w:val="sk-SK"/>
        </w:rPr>
        <w:t>ktor</w:t>
      </w:r>
      <w:r w:rsidR="00B366C2">
        <w:rPr>
          <w:rFonts w:cs="Arial"/>
          <w:color w:val="000000"/>
          <w:lang w:val="sk-SK"/>
        </w:rPr>
        <w:t>ému</w:t>
      </w:r>
      <w:r w:rsidR="009E0F2D">
        <w:rPr>
          <w:rFonts w:cs="Arial"/>
          <w:color w:val="000000"/>
          <w:lang w:val="sk-SK"/>
        </w:rPr>
        <w:t xml:space="preserve"> </w:t>
      </w:r>
      <w:r w:rsidR="00BC060F">
        <w:rPr>
          <w:rFonts w:cs="Arial"/>
          <w:color w:val="000000"/>
          <w:lang w:val="sk-SK"/>
        </w:rPr>
        <w:t xml:space="preserve">okrem iného </w:t>
      </w:r>
      <w:r w:rsidR="009E0F2D">
        <w:rPr>
          <w:rFonts w:cs="Arial"/>
          <w:color w:val="000000"/>
          <w:lang w:val="sk-SK"/>
        </w:rPr>
        <w:t>prispieva</w:t>
      </w:r>
      <w:r w:rsidR="00682B67" w:rsidRPr="005D06A7">
        <w:rPr>
          <w:rFonts w:cs="Arial"/>
          <w:color w:val="000000"/>
          <w:lang w:val="sk-SK"/>
        </w:rPr>
        <w:t xml:space="preserve"> </w:t>
      </w:r>
      <w:r w:rsidR="009E0F2D">
        <w:rPr>
          <w:rFonts w:cs="Arial"/>
          <w:color w:val="000000"/>
          <w:lang w:val="sk-SK"/>
        </w:rPr>
        <w:t>dodatočná</w:t>
      </w:r>
      <w:r w:rsidR="008D48DB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9E0F2D">
        <w:rPr>
          <w:rFonts w:cs="Arial"/>
          <w:color w:val="000000"/>
          <w:lang w:val="sk-SK"/>
        </w:rPr>
        <w:t>izolácia kabíny</w:t>
      </w:r>
      <w:r w:rsidR="008D48DB" w:rsidRPr="005D06A7">
        <w:rPr>
          <w:rFonts w:cs="Arial"/>
          <w:color w:val="000000"/>
          <w:lang w:val="sk-SK"/>
        </w:rPr>
        <w:t xml:space="preserve"> </w:t>
      </w:r>
      <w:r w:rsidR="009E0F2D">
        <w:rPr>
          <w:rFonts w:cs="Arial"/>
          <w:color w:val="000000"/>
          <w:lang w:val="sk-SK"/>
        </w:rPr>
        <w:t>na potlačenie neželaného hluku od pohonnej jednotky a cesty</w:t>
      </w:r>
      <w:r w:rsidR="00DA50F3" w:rsidRPr="005D06A7">
        <w:rPr>
          <w:rFonts w:cs="Arial"/>
          <w:color w:val="000000"/>
          <w:lang w:val="sk-SK"/>
        </w:rPr>
        <w:t xml:space="preserve">. </w:t>
      </w:r>
      <w:r w:rsidR="009E0F2D">
        <w:rPr>
          <w:rFonts w:cs="Arial"/>
          <w:color w:val="000000"/>
          <w:lang w:val="sk-SK"/>
        </w:rPr>
        <w:t>Zväčšením vonkajších rozmerov</w:t>
      </w:r>
      <w:r w:rsidR="00B366C2">
        <w:rPr>
          <w:rFonts w:cs="Arial"/>
          <w:color w:val="000000"/>
          <w:lang w:val="sk-SK"/>
        </w:rPr>
        <w:t xml:space="preserve"> oproti predošlému</w:t>
      </w:r>
      <w:r w:rsidR="00B366C2" w:rsidRPr="005D06A7">
        <w:rPr>
          <w:rFonts w:cs="Arial"/>
          <w:color w:val="000000"/>
          <w:lang w:val="sk-SK"/>
        </w:rPr>
        <w:t xml:space="preserve"> model</w:t>
      </w:r>
      <w:r w:rsidR="00B366C2">
        <w:rPr>
          <w:rFonts w:cs="Arial"/>
          <w:color w:val="000000"/>
          <w:lang w:val="sk-SK"/>
        </w:rPr>
        <w:t>u</w:t>
      </w:r>
      <w:r w:rsidR="009E0F2D">
        <w:rPr>
          <w:rFonts w:cs="Arial"/>
          <w:color w:val="000000"/>
          <w:lang w:val="sk-SK"/>
        </w:rPr>
        <w:t>, konkrétne dĺžky o </w:t>
      </w:r>
      <w:r w:rsidR="005D1C7A" w:rsidRPr="005D06A7">
        <w:rPr>
          <w:rFonts w:cs="Arial"/>
          <w:color w:val="000000"/>
          <w:lang w:val="sk-SK"/>
        </w:rPr>
        <w:t>65</w:t>
      </w:r>
      <w:r w:rsidR="009E0F2D">
        <w:rPr>
          <w:rFonts w:cs="Arial"/>
          <w:color w:val="000000"/>
          <w:lang w:val="sk-SK"/>
        </w:rPr>
        <w:t> </w:t>
      </w:r>
      <w:r w:rsidR="005D1C7A" w:rsidRPr="005D06A7">
        <w:rPr>
          <w:rFonts w:cs="Arial"/>
          <w:color w:val="000000"/>
          <w:lang w:val="sk-SK"/>
        </w:rPr>
        <w:t xml:space="preserve">mm </w:t>
      </w:r>
      <w:r w:rsidR="009E0F2D">
        <w:rPr>
          <w:rFonts w:cs="Arial"/>
          <w:color w:val="000000"/>
          <w:lang w:val="sk-SK"/>
        </w:rPr>
        <w:t>a rázvoru o </w:t>
      </w:r>
      <w:r w:rsidR="00F8544A" w:rsidRPr="005D06A7">
        <w:rPr>
          <w:rFonts w:cs="Arial"/>
          <w:color w:val="000000"/>
          <w:lang w:val="sk-SK"/>
        </w:rPr>
        <w:t>20</w:t>
      </w:r>
      <w:r w:rsidR="009E0F2D">
        <w:rPr>
          <w:rFonts w:cs="Arial"/>
          <w:color w:val="000000"/>
          <w:lang w:val="sk-SK"/>
        </w:rPr>
        <w:t> </w:t>
      </w:r>
      <w:r w:rsidR="00F8544A" w:rsidRPr="005D06A7">
        <w:rPr>
          <w:rFonts w:cs="Arial"/>
          <w:color w:val="000000"/>
          <w:lang w:val="sk-SK"/>
        </w:rPr>
        <w:t>mm</w:t>
      </w:r>
      <w:r w:rsidR="009E0F2D">
        <w:rPr>
          <w:rFonts w:cs="Arial"/>
          <w:color w:val="000000"/>
          <w:lang w:val="sk-SK"/>
        </w:rPr>
        <w:t xml:space="preserve">, </w:t>
      </w:r>
      <w:r w:rsidR="00A1089B">
        <w:rPr>
          <w:rFonts w:cs="Arial"/>
          <w:color w:val="000000"/>
          <w:lang w:val="sk-SK"/>
        </w:rPr>
        <w:t>vytvorila</w:t>
      </w:r>
      <w:r w:rsidR="00E9005D" w:rsidRPr="005D06A7">
        <w:rPr>
          <w:rFonts w:cs="Arial"/>
          <w:color w:val="000000"/>
          <w:lang w:val="sk-SK"/>
        </w:rPr>
        <w:t xml:space="preserve"> Kia </w:t>
      </w:r>
      <w:r w:rsidR="00A1089B">
        <w:rPr>
          <w:rFonts w:cs="Arial"/>
          <w:color w:val="000000"/>
          <w:lang w:val="sk-SK"/>
        </w:rPr>
        <w:t xml:space="preserve">priestranný a funkčný </w:t>
      </w:r>
      <w:r w:rsidR="00640A67" w:rsidRPr="005D06A7">
        <w:rPr>
          <w:rFonts w:cs="Arial"/>
          <w:color w:val="000000"/>
          <w:lang w:val="sk-SK"/>
        </w:rPr>
        <w:t>interi</w:t>
      </w:r>
      <w:r w:rsidR="00A1089B">
        <w:rPr>
          <w:rFonts w:cs="Arial"/>
          <w:color w:val="000000"/>
          <w:lang w:val="sk-SK"/>
        </w:rPr>
        <w:t>é</w:t>
      </w:r>
      <w:r w:rsidR="00640A67" w:rsidRPr="005D06A7">
        <w:rPr>
          <w:rFonts w:cs="Arial"/>
          <w:color w:val="000000"/>
          <w:lang w:val="sk-SK"/>
        </w:rPr>
        <w:t>r</w:t>
      </w:r>
      <w:r w:rsidR="00A1089B">
        <w:rPr>
          <w:rFonts w:cs="Arial"/>
          <w:color w:val="000000"/>
          <w:lang w:val="sk-SK"/>
        </w:rPr>
        <w:t>, ktorý</w:t>
      </w:r>
      <w:r w:rsidR="00640A67" w:rsidRPr="005D06A7">
        <w:rPr>
          <w:rFonts w:cs="Arial"/>
          <w:color w:val="000000"/>
          <w:lang w:val="sk-SK"/>
        </w:rPr>
        <w:t xml:space="preserve"> </w:t>
      </w:r>
      <w:r w:rsidR="00A1089B">
        <w:rPr>
          <w:rFonts w:cs="Arial"/>
          <w:color w:val="000000"/>
          <w:lang w:val="sk-SK"/>
        </w:rPr>
        <w:t>uspokojí všetky potreby a požiadavky zákazníkov</w:t>
      </w:r>
      <w:r w:rsidR="004445AC" w:rsidRPr="005D06A7">
        <w:rPr>
          <w:rFonts w:cs="Arial"/>
          <w:color w:val="000000"/>
          <w:lang w:val="sk-SK"/>
        </w:rPr>
        <w:t xml:space="preserve">. </w:t>
      </w:r>
      <w:r w:rsidR="00A1089B">
        <w:rPr>
          <w:rFonts w:cs="Arial"/>
          <w:color w:val="000000"/>
          <w:lang w:val="sk-SK"/>
        </w:rPr>
        <w:t>Udržateľné materiály všade v kabíne</w:t>
      </w:r>
      <w:r w:rsidR="00A35096" w:rsidRPr="005D06A7">
        <w:rPr>
          <w:rFonts w:cs="Arial"/>
          <w:color w:val="000000"/>
          <w:lang w:val="sk-SK"/>
        </w:rPr>
        <w:t xml:space="preserve"> </w:t>
      </w:r>
      <w:r w:rsidR="00A1089B">
        <w:rPr>
          <w:rFonts w:cs="Arial"/>
          <w:color w:val="000000"/>
          <w:lang w:val="sk-SK"/>
        </w:rPr>
        <w:t>ďalej znižujú vplyv</w:t>
      </w:r>
      <w:r w:rsidR="00C06EAC" w:rsidRPr="005D06A7">
        <w:rPr>
          <w:rFonts w:cs="Arial"/>
          <w:color w:val="000000"/>
          <w:lang w:val="sk-SK"/>
        </w:rPr>
        <w:t xml:space="preserve"> </w:t>
      </w:r>
      <w:r w:rsidR="00A1089B">
        <w:rPr>
          <w:rFonts w:cs="Arial"/>
          <w:color w:val="000000"/>
          <w:lang w:val="sk-SK"/>
        </w:rPr>
        <w:t>vozidla na životné prostredie</w:t>
      </w:r>
      <w:r w:rsidR="00C0679C" w:rsidRPr="005D06A7">
        <w:rPr>
          <w:rFonts w:cs="Arial"/>
          <w:color w:val="000000"/>
          <w:lang w:val="sk-SK"/>
        </w:rPr>
        <w:t>.</w:t>
      </w:r>
    </w:p>
    <w:p w14:paraId="70B0D73B" w14:textId="77777777" w:rsidR="0060419D" w:rsidRPr="005D06A7" w:rsidRDefault="0060419D" w:rsidP="008B0702">
      <w:pPr>
        <w:pStyle w:val="ListParagraph"/>
        <w:ind w:left="0"/>
        <w:rPr>
          <w:rFonts w:cs="Arial"/>
          <w:color w:val="000000"/>
          <w:lang w:val="sk-SK"/>
        </w:rPr>
      </w:pPr>
    </w:p>
    <w:p w14:paraId="48A4016C" w14:textId="10154BD9" w:rsidR="008B1CF2" w:rsidRDefault="008B1CF2" w:rsidP="008B0702">
      <w:pPr>
        <w:pStyle w:val="ListParagraph"/>
        <w:ind w:left="0"/>
        <w:rPr>
          <w:rFonts w:cs="Arial"/>
          <w:b/>
          <w:bCs/>
          <w:color w:val="000000"/>
          <w:lang w:val="sk-SK"/>
        </w:rPr>
      </w:pPr>
    </w:p>
    <w:p w14:paraId="1C0B8B8A" w14:textId="77777777" w:rsidR="00A178AD" w:rsidRPr="005D06A7" w:rsidRDefault="00A178AD" w:rsidP="008B0702">
      <w:pPr>
        <w:pStyle w:val="ListParagraph"/>
        <w:ind w:left="0"/>
        <w:rPr>
          <w:rFonts w:cs="Arial"/>
          <w:b/>
          <w:bCs/>
          <w:color w:val="000000"/>
          <w:lang w:val="sk-SK"/>
        </w:rPr>
      </w:pPr>
    </w:p>
    <w:p w14:paraId="546B62DB" w14:textId="32360256" w:rsidR="00453A95" w:rsidRPr="005D06A7" w:rsidRDefault="00B667DB" w:rsidP="008B0702">
      <w:pPr>
        <w:pStyle w:val="ListParagraph"/>
        <w:ind w:left="0"/>
        <w:rPr>
          <w:rFonts w:eastAsia="Times New Roman" w:cs="Arial"/>
          <w:b/>
          <w:bCs/>
          <w:color w:val="000000"/>
          <w:lang w:val="sk-SK" w:eastAsia="en-GB"/>
        </w:rPr>
      </w:pPr>
      <w:r>
        <w:rPr>
          <w:rFonts w:cs="Arial"/>
          <w:b/>
          <w:bCs/>
          <w:color w:val="000000"/>
          <w:lang w:val="sk-SK"/>
        </w:rPr>
        <w:lastRenderedPageBreak/>
        <w:t>Úsporný</w:t>
      </w:r>
      <w:r w:rsidR="00A103BD" w:rsidRPr="005D06A7">
        <w:rPr>
          <w:rFonts w:cs="Arial"/>
          <w:b/>
          <w:bCs/>
          <w:color w:val="000000"/>
          <w:lang w:val="sk-SK"/>
        </w:rPr>
        <w:t xml:space="preserve"> </w:t>
      </w:r>
      <w:r>
        <w:rPr>
          <w:rFonts w:cs="Arial"/>
          <w:b/>
          <w:bCs/>
          <w:color w:val="000000"/>
          <w:lang w:val="sk-SK"/>
        </w:rPr>
        <w:t>elektrifikovaný pohon pre každého</w:t>
      </w:r>
    </w:p>
    <w:p w14:paraId="7F2C98F8" w14:textId="2BF2D29A" w:rsidR="00B23F96" w:rsidRPr="005D06A7" w:rsidRDefault="00B667DB" w:rsidP="00B23F96">
      <w:pPr>
        <w:pStyle w:val="ListParagraph"/>
        <w:ind w:left="0"/>
        <w:rPr>
          <w:rFonts w:eastAsia="Times New Roman" w:cs="Arial"/>
          <w:color w:val="000000"/>
          <w:lang w:val="sk-SK" w:eastAsia="en-GB"/>
        </w:rPr>
      </w:pPr>
      <w:r>
        <w:rPr>
          <w:rFonts w:eastAsia="Times New Roman" w:cs="Arial"/>
          <w:color w:val="000000"/>
          <w:lang w:val="sk-SK" w:eastAsia="en-GB"/>
        </w:rPr>
        <w:t>Nový model Niro, dostupný s </w:t>
      </w:r>
      <w:r w:rsidR="00B23F96" w:rsidRPr="005D06A7">
        <w:rPr>
          <w:rFonts w:eastAsia="Times New Roman" w:cs="Arial"/>
          <w:color w:val="000000"/>
          <w:lang w:val="sk-SK" w:eastAsia="en-GB"/>
        </w:rPr>
        <w:t>hybrid</w:t>
      </w:r>
      <w:r>
        <w:rPr>
          <w:rFonts w:eastAsia="Times New Roman" w:cs="Arial"/>
          <w:color w:val="000000"/>
          <w:lang w:val="sk-SK" w:eastAsia="en-GB"/>
        </w:rPr>
        <w:t>ným</w:t>
      </w:r>
      <w:r w:rsidR="00B23F96" w:rsidRPr="005D06A7">
        <w:rPr>
          <w:rFonts w:eastAsia="Times New Roman" w:cs="Arial"/>
          <w:color w:val="000000"/>
          <w:lang w:val="sk-SK" w:eastAsia="en-GB"/>
        </w:rPr>
        <w:t xml:space="preserve"> ele</w:t>
      </w:r>
      <w:r>
        <w:rPr>
          <w:rFonts w:eastAsia="Times New Roman" w:cs="Arial"/>
          <w:color w:val="000000"/>
          <w:lang w:val="sk-SK" w:eastAsia="en-GB"/>
        </w:rPr>
        <w:t>k</w:t>
      </w:r>
      <w:r w:rsidR="00B23F96" w:rsidRPr="005D06A7">
        <w:rPr>
          <w:rFonts w:eastAsia="Times New Roman" w:cs="Arial"/>
          <w:color w:val="000000"/>
          <w:lang w:val="sk-SK" w:eastAsia="en-GB"/>
        </w:rPr>
        <w:t>tric</w:t>
      </w:r>
      <w:r>
        <w:rPr>
          <w:rFonts w:eastAsia="Times New Roman" w:cs="Arial"/>
          <w:color w:val="000000"/>
          <w:lang w:val="sk-SK" w:eastAsia="en-GB"/>
        </w:rPr>
        <w:t>kým</w:t>
      </w:r>
      <w:r w:rsidR="00B23F96" w:rsidRPr="005D06A7">
        <w:rPr>
          <w:rFonts w:eastAsia="Times New Roman" w:cs="Arial"/>
          <w:color w:val="000000"/>
          <w:lang w:val="sk-SK" w:eastAsia="en-GB"/>
        </w:rPr>
        <w:t xml:space="preserve"> (HEV), </w:t>
      </w:r>
      <w:proofErr w:type="spellStart"/>
      <w:r w:rsidR="00A23C22" w:rsidRPr="005D06A7">
        <w:rPr>
          <w:rFonts w:eastAsia="Times New Roman" w:cs="Arial"/>
          <w:color w:val="000000"/>
          <w:lang w:val="sk-SK" w:eastAsia="en-GB"/>
        </w:rPr>
        <w:t>p</w:t>
      </w:r>
      <w:r w:rsidR="00B23F96" w:rsidRPr="005D06A7">
        <w:rPr>
          <w:rFonts w:eastAsia="Times New Roman" w:cs="Arial"/>
          <w:color w:val="000000"/>
          <w:lang w:val="sk-SK" w:eastAsia="en-GB"/>
        </w:rPr>
        <w:t>lug</w:t>
      </w:r>
      <w:proofErr w:type="spellEnd"/>
      <w:r w:rsidR="00B23F96" w:rsidRPr="005D06A7">
        <w:rPr>
          <w:rFonts w:eastAsia="Times New Roman" w:cs="Arial"/>
          <w:color w:val="000000"/>
          <w:lang w:val="sk-SK" w:eastAsia="en-GB"/>
        </w:rPr>
        <w:t xml:space="preserve">-in </w:t>
      </w:r>
      <w:r w:rsidR="00A23C22" w:rsidRPr="005D06A7">
        <w:rPr>
          <w:rFonts w:eastAsia="Times New Roman" w:cs="Arial"/>
          <w:color w:val="000000"/>
          <w:lang w:val="sk-SK" w:eastAsia="en-GB"/>
        </w:rPr>
        <w:t>h</w:t>
      </w:r>
      <w:r w:rsidR="00B23F96" w:rsidRPr="005D06A7">
        <w:rPr>
          <w:rFonts w:eastAsia="Times New Roman" w:cs="Arial"/>
          <w:color w:val="000000"/>
          <w:lang w:val="sk-SK" w:eastAsia="en-GB"/>
        </w:rPr>
        <w:t>ybrid</w:t>
      </w:r>
      <w:r>
        <w:rPr>
          <w:rFonts w:eastAsia="Times New Roman" w:cs="Arial"/>
          <w:color w:val="000000"/>
          <w:lang w:val="sk-SK" w:eastAsia="en-GB"/>
        </w:rPr>
        <w:t>ným</w:t>
      </w:r>
      <w:r w:rsidR="00B23F96" w:rsidRPr="005D06A7">
        <w:rPr>
          <w:rFonts w:eastAsia="Times New Roman" w:cs="Arial"/>
          <w:color w:val="000000"/>
          <w:lang w:val="sk-SK" w:eastAsia="en-GB"/>
        </w:rPr>
        <w:t xml:space="preserve"> (PHEV) </w:t>
      </w:r>
      <w:r>
        <w:rPr>
          <w:rFonts w:eastAsia="Times New Roman" w:cs="Arial"/>
          <w:color w:val="000000"/>
          <w:lang w:val="sk-SK" w:eastAsia="en-GB"/>
        </w:rPr>
        <w:t>a</w:t>
      </w:r>
      <w:r w:rsidR="008C7AD8">
        <w:rPr>
          <w:rFonts w:eastAsia="Times New Roman" w:cs="Arial"/>
          <w:color w:val="000000"/>
          <w:lang w:val="sk-SK" w:eastAsia="en-GB"/>
        </w:rPr>
        <w:t xml:space="preserve"> plne </w:t>
      </w:r>
      <w:r w:rsidR="004246FA" w:rsidRPr="005D06A7">
        <w:rPr>
          <w:rFonts w:eastAsia="Times New Roman" w:cs="Arial"/>
          <w:color w:val="000000"/>
          <w:lang w:val="sk-SK" w:eastAsia="en-GB"/>
        </w:rPr>
        <w:t>ele</w:t>
      </w:r>
      <w:r>
        <w:rPr>
          <w:rFonts w:eastAsia="Times New Roman" w:cs="Arial"/>
          <w:color w:val="000000"/>
          <w:lang w:val="sk-SK" w:eastAsia="en-GB"/>
        </w:rPr>
        <w:t>k</w:t>
      </w:r>
      <w:r w:rsidR="004246FA" w:rsidRPr="005D06A7">
        <w:rPr>
          <w:rFonts w:eastAsia="Times New Roman" w:cs="Arial"/>
          <w:color w:val="000000"/>
          <w:lang w:val="sk-SK" w:eastAsia="en-GB"/>
        </w:rPr>
        <w:t>tric</w:t>
      </w:r>
      <w:r>
        <w:rPr>
          <w:rFonts w:eastAsia="Times New Roman" w:cs="Arial"/>
          <w:color w:val="000000"/>
          <w:lang w:val="sk-SK" w:eastAsia="en-GB"/>
        </w:rPr>
        <w:t>kým</w:t>
      </w:r>
      <w:r w:rsidR="00B23F96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4246FA" w:rsidRPr="005D06A7">
        <w:rPr>
          <w:rFonts w:eastAsia="Times New Roman" w:cs="Arial"/>
          <w:color w:val="000000"/>
          <w:lang w:val="sk-SK" w:eastAsia="en-GB"/>
        </w:rPr>
        <w:t>(B</w:t>
      </w:r>
      <w:r w:rsidR="00B23F96" w:rsidRPr="005D06A7">
        <w:rPr>
          <w:rFonts w:eastAsia="Times New Roman" w:cs="Arial"/>
          <w:color w:val="000000"/>
          <w:lang w:val="sk-SK" w:eastAsia="en-GB"/>
        </w:rPr>
        <w:t>EV</w:t>
      </w:r>
      <w:r w:rsidR="004246FA" w:rsidRPr="005D06A7">
        <w:rPr>
          <w:rFonts w:eastAsia="Times New Roman" w:cs="Arial"/>
          <w:color w:val="000000"/>
          <w:lang w:val="sk-SK" w:eastAsia="en-GB"/>
        </w:rPr>
        <w:t>)</w:t>
      </w:r>
      <w:r w:rsidR="00B23F96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>pohonom</w:t>
      </w:r>
      <w:r w:rsidR="00B23F96" w:rsidRPr="005D06A7">
        <w:rPr>
          <w:rFonts w:eastAsia="Times New Roman" w:cs="Arial"/>
          <w:color w:val="000000"/>
          <w:lang w:val="sk-SK" w:eastAsia="en-GB"/>
        </w:rPr>
        <w:t xml:space="preserve">, </w:t>
      </w:r>
      <w:r>
        <w:rPr>
          <w:rFonts w:eastAsia="Times New Roman" w:cs="Arial"/>
          <w:color w:val="000000"/>
          <w:lang w:val="sk-SK" w:eastAsia="en-GB"/>
        </w:rPr>
        <w:t xml:space="preserve">opäť raz dáva zákazníkom príležitosť vybrať si </w:t>
      </w:r>
      <w:r w:rsidR="00B23F96" w:rsidRPr="005D06A7">
        <w:rPr>
          <w:rFonts w:eastAsia="Times New Roman" w:cs="Arial"/>
          <w:color w:val="000000"/>
          <w:lang w:val="sk-SK" w:eastAsia="en-GB"/>
        </w:rPr>
        <w:t>ele</w:t>
      </w:r>
      <w:r>
        <w:rPr>
          <w:rFonts w:eastAsia="Times New Roman" w:cs="Arial"/>
          <w:color w:val="000000"/>
          <w:lang w:val="sk-SK" w:eastAsia="en-GB"/>
        </w:rPr>
        <w:t>k</w:t>
      </w:r>
      <w:r w:rsidR="00B23F96" w:rsidRPr="005D06A7">
        <w:rPr>
          <w:rFonts w:eastAsia="Times New Roman" w:cs="Arial"/>
          <w:color w:val="000000"/>
          <w:lang w:val="sk-SK" w:eastAsia="en-GB"/>
        </w:rPr>
        <w:t>trifi</w:t>
      </w:r>
      <w:r>
        <w:rPr>
          <w:rFonts w:eastAsia="Times New Roman" w:cs="Arial"/>
          <w:color w:val="000000"/>
          <w:lang w:val="sk-SK" w:eastAsia="en-GB"/>
        </w:rPr>
        <w:t>kované riešenie bez kompromisov, ktoré najlepšie vyhov</w:t>
      </w:r>
      <w:r w:rsidR="000D7F29">
        <w:rPr>
          <w:rFonts w:eastAsia="Times New Roman" w:cs="Arial"/>
          <w:color w:val="000000"/>
          <w:lang w:val="sk-SK" w:eastAsia="en-GB"/>
        </w:rPr>
        <w:t>uje</w:t>
      </w:r>
      <w:r>
        <w:rPr>
          <w:rFonts w:eastAsia="Times New Roman" w:cs="Arial"/>
          <w:color w:val="000000"/>
          <w:lang w:val="sk-SK" w:eastAsia="en-GB"/>
        </w:rPr>
        <w:t xml:space="preserve"> ich potrebám</w:t>
      </w:r>
      <w:r w:rsidR="00B23F96" w:rsidRPr="005D06A7">
        <w:rPr>
          <w:rFonts w:eastAsia="Times New Roman" w:cs="Arial"/>
          <w:color w:val="000000"/>
          <w:lang w:val="sk-SK" w:eastAsia="en-GB"/>
        </w:rPr>
        <w:t>.</w:t>
      </w:r>
    </w:p>
    <w:p w14:paraId="7797ADB6" w14:textId="77777777" w:rsidR="004246FA" w:rsidRPr="005D06A7" w:rsidRDefault="004246FA" w:rsidP="008B0702">
      <w:pPr>
        <w:pStyle w:val="ListParagraph"/>
        <w:ind w:left="0"/>
        <w:rPr>
          <w:rFonts w:eastAsia="Times New Roman" w:cs="Arial"/>
          <w:color w:val="000000"/>
          <w:lang w:val="sk-SK" w:eastAsia="en-GB"/>
        </w:rPr>
      </w:pPr>
    </w:p>
    <w:p w14:paraId="36B333F5" w14:textId="048D54FF" w:rsidR="009B7AF6" w:rsidRPr="005D06A7" w:rsidRDefault="007C1228" w:rsidP="008B0702">
      <w:pPr>
        <w:pStyle w:val="ListParagraph"/>
        <w:ind w:left="0"/>
        <w:rPr>
          <w:rFonts w:eastAsia="Times New Roman" w:cs="Arial"/>
          <w:color w:val="000000"/>
          <w:lang w:val="sk-SK" w:eastAsia="en-GB"/>
        </w:rPr>
      </w:pPr>
      <w:r>
        <w:rPr>
          <w:rFonts w:eastAsia="Times New Roman" w:cs="Arial"/>
          <w:color w:val="000000"/>
          <w:lang w:val="sk-SK" w:eastAsia="en-GB"/>
        </w:rPr>
        <w:t>V rámci</w:t>
      </w:r>
      <w:r w:rsidR="00A632DC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73166E">
        <w:rPr>
          <w:rFonts w:eastAsia="Times New Roman" w:cs="Arial"/>
          <w:color w:val="000000"/>
          <w:lang w:val="sk-SK" w:eastAsia="en-GB"/>
        </w:rPr>
        <w:t>rozsiahleho programu vývoja nového modelu</w:t>
      </w:r>
      <w:r w:rsidR="00A632DC" w:rsidRPr="005D06A7">
        <w:rPr>
          <w:rFonts w:eastAsia="Times New Roman" w:cs="Arial"/>
          <w:color w:val="000000"/>
          <w:lang w:val="sk-SK" w:eastAsia="en-GB"/>
        </w:rPr>
        <w:t xml:space="preserve"> Niro</w:t>
      </w:r>
      <w:r w:rsidR="0073166E">
        <w:rPr>
          <w:rFonts w:eastAsia="Times New Roman" w:cs="Arial"/>
          <w:color w:val="000000"/>
          <w:lang w:val="sk-SK" w:eastAsia="en-GB"/>
        </w:rPr>
        <w:t xml:space="preserve"> sa</w:t>
      </w:r>
      <w:r w:rsidR="00A632DC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73166E">
        <w:rPr>
          <w:rFonts w:eastAsia="Times New Roman" w:cs="Arial"/>
          <w:color w:val="000000"/>
          <w:lang w:val="sk-SK" w:eastAsia="en-GB"/>
        </w:rPr>
        <w:t xml:space="preserve">tímy dizajnérov a konštruktérov spoločnosti </w:t>
      </w:r>
      <w:r w:rsidR="00A632DC" w:rsidRPr="005D06A7">
        <w:rPr>
          <w:rFonts w:eastAsia="Times New Roman" w:cs="Arial"/>
          <w:color w:val="000000"/>
          <w:lang w:val="sk-SK" w:eastAsia="en-GB"/>
        </w:rPr>
        <w:t>Kia</w:t>
      </w:r>
      <w:r w:rsidR="0073166E">
        <w:rPr>
          <w:rFonts w:eastAsia="Times New Roman" w:cs="Arial"/>
          <w:color w:val="000000"/>
          <w:lang w:val="sk-SK" w:eastAsia="en-GB"/>
        </w:rPr>
        <w:t xml:space="preserve"> rozhodli</w:t>
      </w:r>
      <w:r w:rsidR="00C60335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73166E">
        <w:rPr>
          <w:rFonts w:eastAsia="Times New Roman" w:cs="Arial"/>
          <w:color w:val="000000"/>
          <w:lang w:val="sk-SK" w:eastAsia="en-GB"/>
        </w:rPr>
        <w:t>vylepšiť</w:t>
      </w:r>
      <w:r w:rsidR="00901E22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73166E">
        <w:rPr>
          <w:rFonts w:eastAsia="Times New Roman" w:cs="Arial"/>
          <w:color w:val="000000"/>
          <w:lang w:val="sk-SK" w:eastAsia="en-GB"/>
        </w:rPr>
        <w:t>už i tak pôsobivé ekologické vlastnosti predošlého modelu. Zaumienili si totiž</w:t>
      </w:r>
      <w:r w:rsidR="007D2BAA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73166E">
        <w:rPr>
          <w:rFonts w:eastAsia="Times New Roman" w:cs="Arial"/>
          <w:color w:val="000000"/>
          <w:lang w:val="sk-SK" w:eastAsia="en-GB"/>
        </w:rPr>
        <w:t>zachovať jeho skvelú palivovú úspornosť</w:t>
      </w:r>
      <w:r w:rsidR="00177C57" w:rsidRPr="005D06A7">
        <w:rPr>
          <w:rFonts w:eastAsia="Times New Roman" w:cs="Arial"/>
          <w:color w:val="000000"/>
          <w:lang w:val="sk-SK" w:eastAsia="en-GB"/>
        </w:rPr>
        <w:t xml:space="preserve">, </w:t>
      </w:r>
      <w:r w:rsidR="0073166E">
        <w:rPr>
          <w:rFonts w:eastAsia="Times New Roman" w:cs="Arial"/>
          <w:color w:val="000000"/>
          <w:lang w:val="sk-SK" w:eastAsia="en-GB"/>
        </w:rPr>
        <w:t xml:space="preserve">no zároveň predĺžiť dojazd na elektrinu </w:t>
      </w:r>
      <w:r w:rsidR="00EC70C0">
        <w:rPr>
          <w:rFonts w:eastAsia="Times New Roman" w:cs="Arial"/>
          <w:color w:val="000000"/>
          <w:lang w:val="sk-SK" w:eastAsia="en-GB"/>
        </w:rPr>
        <w:t xml:space="preserve">vo variantoch s pohonom </w:t>
      </w:r>
      <w:r w:rsidR="003027D4" w:rsidRPr="005D06A7">
        <w:rPr>
          <w:rFonts w:eastAsia="Times New Roman" w:cs="Arial"/>
          <w:color w:val="000000"/>
          <w:lang w:val="sk-SK" w:eastAsia="en-GB"/>
        </w:rPr>
        <w:t xml:space="preserve">PHEV </w:t>
      </w:r>
      <w:r w:rsidR="00EC70C0">
        <w:rPr>
          <w:rFonts w:eastAsia="Times New Roman" w:cs="Arial"/>
          <w:color w:val="000000"/>
          <w:lang w:val="sk-SK" w:eastAsia="en-GB"/>
        </w:rPr>
        <w:t>a čisto elektrickým pohonom</w:t>
      </w:r>
      <w:r w:rsidR="003027D4" w:rsidRPr="005D06A7">
        <w:rPr>
          <w:rFonts w:eastAsia="Times New Roman" w:cs="Arial"/>
          <w:color w:val="000000"/>
          <w:lang w:val="sk-SK" w:eastAsia="en-GB"/>
        </w:rPr>
        <w:t xml:space="preserve">. </w:t>
      </w:r>
      <w:r w:rsidR="00C074BF">
        <w:rPr>
          <w:rFonts w:eastAsia="Times New Roman" w:cs="Arial"/>
          <w:color w:val="000000"/>
          <w:lang w:val="sk-SK" w:eastAsia="en-GB"/>
        </w:rPr>
        <w:t>Vďaka sérii</w:t>
      </w:r>
      <w:r w:rsidR="00EC70C0">
        <w:rPr>
          <w:rFonts w:eastAsia="Times New Roman" w:cs="Arial"/>
          <w:color w:val="000000"/>
          <w:lang w:val="sk-SK" w:eastAsia="en-GB"/>
        </w:rPr>
        <w:t xml:space="preserve"> vylepšení a nových technológií</w:t>
      </w:r>
      <w:r w:rsidR="000F55F1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EC70C0">
        <w:rPr>
          <w:rFonts w:eastAsia="Times New Roman" w:cs="Arial"/>
          <w:color w:val="000000"/>
          <w:lang w:val="sk-SK" w:eastAsia="en-GB"/>
        </w:rPr>
        <w:t>vo všetkých systémoch pohonu</w:t>
      </w:r>
      <w:r w:rsidR="00F21B56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C074BF">
        <w:rPr>
          <w:rFonts w:eastAsia="Times New Roman" w:cs="Arial"/>
          <w:color w:val="000000"/>
          <w:lang w:val="sk-SK" w:eastAsia="en-GB"/>
        </w:rPr>
        <w:t>môžu</w:t>
      </w:r>
      <w:r w:rsidR="000F55F1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EC70C0">
        <w:rPr>
          <w:rFonts w:eastAsia="Times New Roman" w:cs="Arial"/>
          <w:color w:val="000000"/>
          <w:lang w:val="sk-SK" w:eastAsia="en-GB"/>
        </w:rPr>
        <w:t>zákazní</w:t>
      </w:r>
      <w:r w:rsidR="00C074BF">
        <w:rPr>
          <w:rFonts w:eastAsia="Times New Roman" w:cs="Arial"/>
          <w:color w:val="000000"/>
          <w:lang w:val="sk-SK" w:eastAsia="en-GB"/>
        </w:rPr>
        <w:t>ci</w:t>
      </w:r>
      <w:r w:rsidR="00EC70C0">
        <w:rPr>
          <w:rFonts w:eastAsia="Times New Roman" w:cs="Arial"/>
          <w:color w:val="000000"/>
          <w:lang w:val="sk-SK" w:eastAsia="en-GB"/>
        </w:rPr>
        <w:t xml:space="preserve"> profitovať z najnovších riešení ekologickej jazdy</w:t>
      </w:r>
      <w:r w:rsidR="00D00B8C" w:rsidRPr="005D06A7">
        <w:rPr>
          <w:rFonts w:eastAsia="Times New Roman" w:cs="Arial"/>
          <w:color w:val="000000"/>
          <w:lang w:val="sk-SK" w:eastAsia="en-GB"/>
        </w:rPr>
        <w:t>.</w:t>
      </w:r>
    </w:p>
    <w:p w14:paraId="66AD4C4F" w14:textId="77777777" w:rsidR="00A2735C" w:rsidRPr="005D06A7" w:rsidRDefault="00A2735C" w:rsidP="008B0702">
      <w:pPr>
        <w:pStyle w:val="ListParagraph"/>
        <w:ind w:left="0"/>
        <w:rPr>
          <w:rFonts w:eastAsia="Times New Roman" w:cs="Arial"/>
          <w:color w:val="000000"/>
          <w:lang w:val="sk-SK" w:eastAsia="en-GB"/>
        </w:rPr>
      </w:pPr>
    </w:p>
    <w:p w14:paraId="5E49D4BA" w14:textId="5A71F7A4" w:rsidR="00B17A3D" w:rsidRPr="005D06A7" w:rsidRDefault="00C074BF" w:rsidP="008B0702">
      <w:pPr>
        <w:pStyle w:val="ListParagraph"/>
        <w:ind w:left="0"/>
        <w:rPr>
          <w:rFonts w:eastAsia="Times New Roman" w:cs="Arial"/>
          <w:color w:val="000000"/>
          <w:lang w:val="sk-SK" w:eastAsia="en-GB"/>
        </w:rPr>
      </w:pPr>
      <w:r>
        <w:rPr>
          <w:rFonts w:eastAsia="Times New Roman" w:cs="Arial"/>
          <w:color w:val="000000"/>
          <w:lang w:val="sk-SK" w:eastAsia="en-GB"/>
        </w:rPr>
        <w:t>V</w:t>
      </w:r>
      <w:r w:rsidR="00EC70C0">
        <w:rPr>
          <w:rFonts w:eastAsia="Times New Roman" w:cs="Arial"/>
          <w:color w:val="000000"/>
          <w:lang w:val="sk-SK" w:eastAsia="en-GB"/>
        </w:rPr>
        <w:t xml:space="preserve">o variantoch </w:t>
      </w:r>
      <w:r w:rsidR="00231056" w:rsidRPr="005D06A7">
        <w:rPr>
          <w:rFonts w:eastAsia="Times New Roman" w:cs="Arial"/>
          <w:color w:val="000000"/>
          <w:lang w:val="sk-SK" w:eastAsia="en-GB"/>
        </w:rPr>
        <w:t xml:space="preserve">HEV </w:t>
      </w:r>
      <w:r w:rsidR="00EC70C0">
        <w:rPr>
          <w:rFonts w:eastAsia="Times New Roman" w:cs="Arial"/>
          <w:color w:val="000000"/>
          <w:lang w:val="sk-SK" w:eastAsia="en-GB"/>
        </w:rPr>
        <w:t>a </w:t>
      </w:r>
      <w:r w:rsidR="00231056" w:rsidRPr="005D06A7">
        <w:rPr>
          <w:rFonts w:eastAsia="Times New Roman" w:cs="Arial"/>
          <w:color w:val="000000"/>
          <w:lang w:val="sk-SK" w:eastAsia="en-GB"/>
        </w:rPr>
        <w:t xml:space="preserve">PHEV </w:t>
      </w:r>
      <w:r>
        <w:rPr>
          <w:rFonts w:eastAsia="Times New Roman" w:cs="Arial"/>
          <w:color w:val="000000"/>
          <w:lang w:val="sk-SK" w:eastAsia="en-GB"/>
        </w:rPr>
        <w:t xml:space="preserve">nového modelu </w:t>
      </w:r>
      <w:r w:rsidRPr="005D06A7">
        <w:rPr>
          <w:rFonts w:eastAsia="Times New Roman" w:cs="Arial"/>
          <w:color w:val="000000"/>
          <w:lang w:val="sk-SK" w:eastAsia="en-GB"/>
        </w:rPr>
        <w:t xml:space="preserve">Niro </w:t>
      </w:r>
      <w:r>
        <w:rPr>
          <w:rFonts w:eastAsia="Times New Roman" w:cs="Arial"/>
          <w:color w:val="000000"/>
          <w:lang w:val="sk-SK" w:eastAsia="en-GB"/>
        </w:rPr>
        <w:t xml:space="preserve">použila Kia svoj </w:t>
      </w:r>
      <w:r w:rsidR="00EC70C0">
        <w:rPr>
          <w:rFonts w:eastAsia="Times New Roman" w:cs="Arial"/>
          <w:color w:val="000000"/>
          <w:lang w:val="sk-SK" w:eastAsia="en-GB"/>
        </w:rPr>
        <w:t>vysokoúsporný</w:t>
      </w:r>
      <w:r w:rsidR="00231056" w:rsidRPr="005D06A7">
        <w:rPr>
          <w:rFonts w:eastAsia="Times New Roman" w:cs="Arial"/>
          <w:color w:val="000000"/>
          <w:lang w:val="sk-SK" w:eastAsia="en-GB"/>
        </w:rPr>
        <w:t xml:space="preserve"> 1</w:t>
      </w:r>
      <w:r w:rsidR="00EC70C0">
        <w:rPr>
          <w:rFonts w:eastAsia="Times New Roman" w:cs="Arial"/>
          <w:color w:val="000000"/>
          <w:lang w:val="sk-SK" w:eastAsia="en-GB"/>
        </w:rPr>
        <w:t>,</w:t>
      </w:r>
      <w:r w:rsidR="00231056" w:rsidRPr="005D06A7">
        <w:rPr>
          <w:rFonts w:eastAsia="Times New Roman" w:cs="Arial"/>
          <w:color w:val="000000"/>
          <w:lang w:val="sk-SK" w:eastAsia="en-GB"/>
        </w:rPr>
        <w:t>6-litr</w:t>
      </w:r>
      <w:r w:rsidR="00EC70C0">
        <w:rPr>
          <w:rFonts w:eastAsia="Times New Roman" w:cs="Arial"/>
          <w:color w:val="000000"/>
          <w:lang w:val="sk-SK" w:eastAsia="en-GB"/>
        </w:rPr>
        <w:t>ový</w:t>
      </w:r>
      <w:r w:rsidR="00231056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EC70C0">
        <w:rPr>
          <w:rFonts w:eastAsia="Times New Roman" w:cs="Arial"/>
          <w:color w:val="000000"/>
          <w:lang w:val="sk-SK" w:eastAsia="en-GB"/>
        </w:rPr>
        <w:t xml:space="preserve">zážihový motor </w:t>
      </w:r>
      <w:r w:rsidR="00EC70C0" w:rsidRPr="005D06A7">
        <w:rPr>
          <w:rFonts w:eastAsia="Times New Roman" w:cs="Arial"/>
          <w:color w:val="000000"/>
          <w:lang w:val="sk-SK" w:eastAsia="en-GB"/>
        </w:rPr>
        <w:t xml:space="preserve">Smartstream </w:t>
      </w:r>
      <w:r w:rsidR="00231056" w:rsidRPr="005D06A7">
        <w:rPr>
          <w:rFonts w:eastAsia="Times New Roman" w:cs="Arial"/>
          <w:color w:val="000000"/>
          <w:lang w:val="sk-SK" w:eastAsia="en-GB"/>
        </w:rPr>
        <w:t>GDI</w:t>
      </w:r>
      <w:r w:rsidR="00F63E5F">
        <w:rPr>
          <w:rFonts w:eastAsia="Times New Roman" w:cs="Arial"/>
          <w:color w:val="000000"/>
          <w:lang w:val="sk-SK" w:eastAsia="en-GB"/>
        </w:rPr>
        <w:t>, ktorý sa môže pochváliť sériou inovatívnych riešení pre</w:t>
      </w:r>
      <w:r w:rsidR="008817EC" w:rsidRPr="005D06A7">
        <w:rPr>
          <w:rFonts w:eastAsia="Times New Roman" w:cs="Arial"/>
          <w:color w:val="000000"/>
          <w:lang w:val="sk-SK" w:eastAsia="en-GB"/>
        </w:rPr>
        <w:t xml:space="preserve"> maxim</w:t>
      </w:r>
      <w:r w:rsidR="00F63E5F">
        <w:rPr>
          <w:rFonts w:eastAsia="Times New Roman" w:cs="Arial"/>
          <w:color w:val="000000"/>
          <w:lang w:val="sk-SK" w:eastAsia="en-GB"/>
        </w:rPr>
        <w:t>álnu</w:t>
      </w:r>
      <w:r w:rsidR="008817EC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63E5F">
        <w:rPr>
          <w:rFonts w:eastAsia="Times New Roman" w:cs="Arial"/>
          <w:color w:val="000000"/>
          <w:lang w:val="sk-SK" w:eastAsia="en-GB"/>
        </w:rPr>
        <w:t>úspor</w:t>
      </w:r>
      <w:r>
        <w:rPr>
          <w:rFonts w:eastAsia="Times New Roman" w:cs="Arial"/>
          <w:color w:val="000000"/>
          <w:lang w:val="sk-SK" w:eastAsia="en-GB"/>
        </w:rPr>
        <w:t>u</w:t>
      </w:r>
      <w:r w:rsidR="00F63E5F">
        <w:rPr>
          <w:rFonts w:eastAsia="Times New Roman" w:cs="Arial"/>
          <w:color w:val="000000"/>
          <w:lang w:val="sk-SK" w:eastAsia="en-GB"/>
        </w:rPr>
        <w:t xml:space="preserve"> paliva</w:t>
      </w:r>
      <w:r w:rsidR="008817EC" w:rsidRPr="005D06A7">
        <w:rPr>
          <w:rFonts w:eastAsia="Times New Roman" w:cs="Arial"/>
          <w:color w:val="000000"/>
          <w:lang w:val="sk-SK" w:eastAsia="en-GB"/>
        </w:rPr>
        <w:t>.</w:t>
      </w:r>
      <w:r w:rsidR="00F67114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63E5F">
        <w:rPr>
          <w:rFonts w:eastAsia="Times New Roman" w:cs="Arial"/>
          <w:color w:val="000000"/>
          <w:lang w:val="sk-SK" w:eastAsia="en-GB"/>
        </w:rPr>
        <w:t>Zvýšenie</w:t>
      </w:r>
      <w:r w:rsidR="00A27B53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63E5F">
        <w:rPr>
          <w:rFonts w:eastAsia="Times New Roman" w:cs="Arial"/>
          <w:color w:val="000000"/>
          <w:lang w:val="sk-SK" w:eastAsia="en-GB"/>
        </w:rPr>
        <w:t>tlaku v systéme vstrekovania paliva</w:t>
      </w:r>
      <w:r w:rsidR="0025720E" w:rsidRPr="005D06A7">
        <w:rPr>
          <w:rFonts w:eastAsia="Times New Roman" w:cs="Arial"/>
          <w:color w:val="000000"/>
          <w:lang w:val="sk-SK" w:eastAsia="en-GB"/>
        </w:rPr>
        <w:t xml:space="preserve">, </w:t>
      </w:r>
      <w:r w:rsidR="00F63E5F">
        <w:rPr>
          <w:rFonts w:eastAsia="Times New Roman" w:cs="Arial"/>
          <w:color w:val="000000"/>
          <w:lang w:val="sk-SK" w:eastAsia="en-GB"/>
        </w:rPr>
        <w:t>zmena</w:t>
      </w:r>
      <w:r w:rsidR="00E618B1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63E5F">
        <w:rPr>
          <w:rFonts w:eastAsia="Times New Roman" w:cs="Arial"/>
          <w:color w:val="000000"/>
          <w:lang w:val="sk-SK" w:eastAsia="en-GB"/>
        </w:rPr>
        <w:t>kompresného pomeru motora</w:t>
      </w:r>
      <w:r w:rsidR="00AA5C5D" w:rsidRPr="005D06A7">
        <w:rPr>
          <w:rFonts w:eastAsia="Times New Roman" w:cs="Arial"/>
          <w:color w:val="000000"/>
          <w:lang w:val="sk-SK" w:eastAsia="en-GB"/>
        </w:rPr>
        <w:t xml:space="preserve">, </w:t>
      </w:r>
      <w:r w:rsidR="00F67114" w:rsidRPr="005D06A7">
        <w:rPr>
          <w:rFonts w:eastAsia="Times New Roman" w:cs="Arial"/>
          <w:color w:val="000000"/>
          <w:lang w:val="sk-SK" w:eastAsia="en-GB"/>
        </w:rPr>
        <w:t>optim</w:t>
      </w:r>
      <w:r w:rsidR="00F63E5F">
        <w:rPr>
          <w:rFonts w:eastAsia="Times New Roman" w:cs="Arial"/>
          <w:color w:val="000000"/>
          <w:lang w:val="sk-SK" w:eastAsia="en-GB"/>
        </w:rPr>
        <w:t>alizácia prevodov</w:t>
      </w:r>
      <w:r w:rsidR="00F67114" w:rsidRPr="005D06A7">
        <w:rPr>
          <w:rFonts w:eastAsia="Times New Roman" w:cs="Arial"/>
          <w:color w:val="000000"/>
          <w:lang w:val="sk-SK" w:eastAsia="en-GB"/>
        </w:rPr>
        <w:t xml:space="preserve">, </w:t>
      </w:r>
      <w:r w:rsidR="00F63E5F">
        <w:rPr>
          <w:rFonts w:eastAsia="Times New Roman" w:cs="Arial"/>
          <w:color w:val="000000"/>
          <w:lang w:val="sk-SK" w:eastAsia="en-GB"/>
        </w:rPr>
        <w:t>montáž</w:t>
      </w:r>
      <w:r w:rsidR="00D94058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63E5F">
        <w:rPr>
          <w:rFonts w:eastAsia="Times New Roman" w:cs="Arial"/>
          <w:color w:val="000000"/>
          <w:lang w:val="sk-SK" w:eastAsia="en-GB"/>
        </w:rPr>
        <w:t>nových guľôčkových ložísk s nízkym trením a integrácia</w:t>
      </w:r>
      <w:r w:rsidR="00472193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63E5F">
        <w:rPr>
          <w:rFonts w:eastAsia="Times New Roman" w:cs="Arial"/>
          <w:color w:val="000000"/>
          <w:lang w:val="sk-SK" w:eastAsia="en-GB"/>
        </w:rPr>
        <w:t>vylepšenej hlavy valcov</w:t>
      </w:r>
      <w:r w:rsidR="00FE7B0C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63E5F">
        <w:rPr>
          <w:rFonts w:eastAsia="Times New Roman" w:cs="Arial"/>
          <w:color w:val="000000"/>
          <w:lang w:val="sk-SK" w:eastAsia="en-GB"/>
        </w:rPr>
        <w:t>s výfukom</w:t>
      </w:r>
      <w:r w:rsidR="00472193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63E5F">
        <w:rPr>
          <w:rFonts w:eastAsia="Times New Roman" w:cs="Arial"/>
          <w:color w:val="000000"/>
          <w:lang w:val="sk-SK" w:eastAsia="en-GB"/>
        </w:rPr>
        <w:t>kvôli lepšiemu chladeniu –</w:t>
      </w:r>
      <w:r w:rsidR="00E05521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63E5F">
        <w:rPr>
          <w:rFonts w:eastAsia="Times New Roman" w:cs="Arial"/>
          <w:color w:val="000000"/>
          <w:lang w:val="sk-SK" w:eastAsia="en-GB"/>
        </w:rPr>
        <w:t>to všetko sú d</w:t>
      </w:r>
      <w:r w:rsidR="00B57B81">
        <w:rPr>
          <w:rFonts w:eastAsia="Times New Roman" w:cs="Arial"/>
          <w:color w:val="000000"/>
          <w:lang w:val="sk-SK" w:eastAsia="en-GB"/>
        </w:rPr>
        <w:t>ô</w:t>
      </w:r>
      <w:r w:rsidR="00F63E5F">
        <w:rPr>
          <w:rFonts w:eastAsia="Times New Roman" w:cs="Arial"/>
          <w:color w:val="000000"/>
          <w:lang w:val="sk-SK" w:eastAsia="en-GB"/>
        </w:rPr>
        <w:t xml:space="preserve">vody, prečo si vodiči nového modelu </w:t>
      </w:r>
      <w:r w:rsidR="00B1006F" w:rsidRPr="005D06A7">
        <w:rPr>
          <w:rFonts w:eastAsia="Times New Roman" w:cs="Arial"/>
          <w:color w:val="000000"/>
          <w:lang w:val="sk-SK" w:eastAsia="en-GB"/>
        </w:rPr>
        <w:t xml:space="preserve">Niro </w:t>
      </w:r>
      <w:r w:rsidR="00F63E5F">
        <w:rPr>
          <w:rFonts w:eastAsia="Times New Roman" w:cs="Arial"/>
          <w:color w:val="000000"/>
          <w:lang w:val="sk-SK" w:eastAsia="en-GB"/>
        </w:rPr>
        <w:t xml:space="preserve">môžu </w:t>
      </w:r>
      <w:r w:rsidR="00B064C2">
        <w:rPr>
          <w:rFonts w:eastAsia="Times New Roman" w:cs="Arial"/>
          <w:color w:val="000000"/>
          <w:lang w:val="sk-SK" w:eastAsia="en-GB"/>
        </w:rPr>
        <w:t>pri každode</w:t>
      </w:r>
      <w:r w:rsidR="00B57B81">
        <w:rPr>
          <w:rFonts w:eastAsia="Times New Roman" w:cs="Arial"/>
          <w:color w:val="000000"/>
          <w:lang w:val="sk-SK" w:eastAsia="en-GB"/>
        </w:rPr>
        <w:t>n</w:t>
      </w:r>
      <w:r w:rsidR="00B064C2">
        <w:rPr>
          <w:rFonts w:eastAsia="Times New Roman" w:cs="Arial"/>
          <w:color w:val="000000"/>
          <w:lang w:val="sk-SK" w:eastAsia="en-GB"/>
        </w:rPr>
        <w:t xml:space="preserve">ných jazdách </w:t>
      </w:r>
      <w:r w:rsidR="00F63E5F">
        <w:rPr>
          <w:rFonts w:eastAsia="Times New Roman" w:cs="Arial"/>
          <w:color w:val="000000"/>
          <w:lang w:val="sk-SK" w:eastAsia="en-GB"/>
        </w:rPr>
        <w:t xml:space="preserve">užívať </w:t>
      </w:r>
      <w:r w:rsidR="00B064C2">
        <w:rPr>
          <w:rFonts w:eastAsia="Times New Roman" w:cs="Arial"/>
          <w:color w:val="000000"/>
          <w:lang w:val="sk-SK" w:eastAsia="en-GB"/>
        </w:rPr>
        <w:t>nižšiu spotrebu paliva</w:t>
      </w:r>
      <w:r w:rsidR="001E1935" w:rsidRPr="005D06A7">
        <w:rPr>
          <w:rFonts w:eastAsia="Times New Roman" w:cs="Arial"/>
          <w:color w:val="000000"/>
          <w:lang w:val="sk-SK" w:eastAsia="en-GB"/>
        </w:rPr>
        <w:t>.</w:t>
      </w:r>
    </w:p>
    <w:p w14:paraId="7CF89E18" w14:textId="5E3A59E3" w:rsidR="00475AC4" w:rsidRPr="005D06A7" w:rsidRDefault="001017A6" w:rsidP="00475AC4">
      <w:pPr>
        <w:spacing w:before="240"/>
        <w:rPr>
          <w:rFonts w:ascii="Times New Roman" w:eastAsia="Times New Roman" w:hAnsi="Times New Roman"/>
          <w:sz w:val="24"/>
          <w:szCs w:val="24"/>
          <w:lang w:val="sk-SK" w:eastAsia="en-GB"/>
        </w:rPr>
      </w:pPr>
      <w:r>
        <w:rPr>
          <w:rFonts w:eastAsia="Times New Roman" w:cs="Arial"/>
          <w:color w:val="000000"/>
          <w:lang w:val="sk-SK" w:eastAsia="en-GB"/>
        </w:rPr>
        <w:t xml:space="preserve">Hospodárnosť vozidla </w:t>
      </w:r>
      <w:r w:rsidR="00140E67">
        <w:rPr>
          <w:rFonts w:eastAsia="Times New Roman" w:cs="Arial"/>
          <w:color w:val="000000"/>
          <w:lang w:val="sk-SK" w:eastAsia="en-GB"/>
        </w:rPr>
        <w:t xml:space="preserve">zvýšila </w:t>
      </w:r>
      <w:r>
        <w:rPr>
          <w:rFonts w:eastAsia="Times New Roman" w:cs="Arial"/>
          <w:color w:val="000000"/>
          <w:lang w:val="sk-SK" w:eastAsia="en-GB"/>
        </w:rPr>
        <w:t xml:space="preserve">Kia </w:t>
      </w:r>
      <w:r w:rsidR="00140E67">
        <w:rPr>
          <w:rFonts w:eastAsia="Times New Roman" w:cs="Arial"/>
          <w:color w:val="000000"/>
          <w:lang w:val="sk-SK" w:eastAsia="en-GB"/>
        </w:rPr>
        <w:t xml:space="preserve">aj </w:t>
      </w:r>
      <w:r>
        <w:rPr>
          <w:rFonts w:eastAsia="Times New Roman" w:cs="Arial"/>
          <w:color w:val="000000"/>
          <w:lang w:val="sk-SK" w:eastAsia="en-GB"/>
        </w:rPr>
        <w:t>použitím</w:t>
      </w:r>
      <w:r w:rsidR="0027342C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>druhej generácie svojej inovatívnej 6</w:t>
      </w:r>
      <w:r w:rsidR="008724B3" w:rsidRPr="005D06A7">
        <w:rPr>
          <w:rFonts w:eastAsia="Times New Roman" w:cs="Arial"/>
          <w:color w:val="000000"/>
          <w:lang w:val="sk-SK" w:eastAsia="en-GB"/>
        </w:rPr>
        <w:t>-</w:t>
      </w:r>
      <w:r>
        <w:rPr>
          <w:rFonts w:eastAsia="Times New Roman" w:cs="Arial"/>
          <w:color w:val="000000"/>
          <w:lang w:val="sk-SK" w:eastAsia="en-GB"/>
        </w:rPr>
        <w:t xml:space="preserve">stupňovej dvojspojkovej </w:t>
      </w:r>
      <w:r w:rsidR="008724B3" w:rsidRPr="005D06A7">
        <w:rPr>
          <w:rFonts w:eastAsia="Times New Roman" w:cs="Arial"/>
          <w:color w:val="000000"/>
          <w:lang w:val="sk-SK" w:eastAsia="en-GB"/>
        </w:rPr>
        <w:t>automatic</w:t>
      </w:r>
      <w:r>
        <w:rPr>
          <w:rFonts w:eastAsia="Times New Roman" w:cs="Arial"/>
          <w:color w:val="000000"/>
          <w:lang w:val="sk-SK" w:eastAsia="en-GB"/>
        </w:rPr>
        <w:t>kej</w:t>
      </w:r>
      <w:r w:rsidR="008724B3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>prevodovky</w:t>
      </w:r>
      <w:r w:rsidR="008724B3" w:rsidRPr="005D06A7">
        <w:rPr>
          <w:rFonts w:eastAsia="Times New Roman" w:cs="Arial"/>
          <w:color w:val="000000"/>
          <w:lang w:val="sk-SK" w:eastAsia="en-GB"/>
        </w:rPr>
        <w:t xml:space="preserve"> (6DCT)</w:t>
      </w:r>
      <w:r w:rsidR="004A368B" w:rsidRPr="005D06A7">
        <w:rPr>
          <w:rFonts w:eastAsia="Times New Roman" w:cs="Arial"/>
          <w:color w:val="000000"/>
          <w:lang w:val="sk-SK" w:eastAsia="en-GB"/>
        </w:rPr>
        <w:t>.</w:t>
      </w:r>
      <w:r w:rsidR="008E6E95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140E67">
        <w:rPr>
          <w:rFonts w:eastAsia="Times New Roman" w:cs="Arial"/>
          <w:color w:val="000000"/>
          <w:lang w:val="sk-SK" w:eastAsia="en-GB"/>
        </w:rPr>
        <w:t>V dôsledku o</w:t>
      </w:r>
      <w:r>
        <w:rPr>
          <w:rFonts w:eastAsia="Times New Roman" w:cs="Arial"/>
          <w:color w:val="000000"/>
          <w:lang w:val="sk-SK" w:eastAsia="en-GB"/>
        </w:rPr>
        <w:t>dstránen</w:t>
      </w:r>
      <w:r w:rsidR="00140E67">
        <w:rPr>
          <w:rFonts w:eastAsia="Times New Roman" w:cs="Arial"/>
          <w:color w:val="000000"/>
          <w:lang w:val="sk-SK" w:eastAsia="en-GB"/>
        </w:rPr>
        <w:t>ia</w:t>
      </w:r>
      <w:r>
        <w:rPr>
          <w:rFonts w:eastAsia="Times New Roman" w:cs="Arial"/>
          <w:color w:val="000000"/>
          <w:lang w:val="sk-SK" w:eastAsia="en-GB"/>
        </w:rPr>
        <w:t xml:space="preserve"> spätného chodu</w:t>
      </w:r>
      <w:r w:rsidR="008E6E95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>a čerpan</w:t>
      </w:r>
      <w:r w:rsidR="00140E67">
        <w:rPr>
          <w:rFonts w:eastAsia="Times New Roman" w:cs="Arial"/>
          <w:color w:val="000000"/>
          <w:lang w:val="sk-SK" w:eastAsia="en-GB"/>
        </w:rPr>
        <w:t>ia</w:t>
      </w:r>
      <w:r>
        <w:rPr>
          <w:rFonts w:eastAsia="Times New Roman" w:cs="Arial"/>
          <w:color w:val="000000"/>
          <w:lang w:val="sk-SK" w:eastAsia="en-GB"/>
        </w:rPr>
        <w:t xml:space="preserve"> energie z elektromotora</w:t>
      </w:r>
      <w:r w:rsidR="006927F6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>namiesto spaľovacieho motora</w:t>
      </w:r>
      <w:r w:rsidR="007D70F7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>pri cúvaní je nová prevodovka o </w:t>
      </w:r>
      <w:r w:rsidR="00F03F43" w:rsidRPr="005D06A7">
        <w:rPr>
          <w:rFonts w:eastAsia="Times New Roman" w:cs="Arial"/>
          <w:color w:val="000000"/>
          <w:lang w:val="sk-SK" w:eastAsia="en-GB"/>
        </w:rPr>
        <w:t>2</w:t>
      </w:r>
      <w:r>
        <w:rPr>
          <w:rFonts w:eastAsia="Times New Roman" w:cs="Arial"/>
          <w:color w:val="000000"/>
          <w:lang w:val="sk-SK" w:eastAsia="en-GB"/>
        </w:rPr>
        <w:t>,</w:t>
      </w:r>
      <w:r w:rsidR="00F03F43" w:rsidRPr="005D06A7">
        <w:rPr>
          <w:rFonts w:eastAsia="Times New Roman" w:cs="Arial"/>
          <w:color w:val="000000"/>
          <w:lang w:val="sk-SK" w:eastAsia="en-GB"/>
        </w:rPr>
        <w:t>3</w:t>
      </w:r>
      <w:r>
        <w:rPr>
          <w:rFonts w:eastAsia="Times New Roman" w:cs="Arial"/>
          <w:color w:val="000000"/>
          <w:lang w:val="sk-SK" w:eastAsia="en-GB"/>
        </w:rPr>
        <w:t> </w:t>
      </w:r>
      <w:r w:rsidR="00F03F43" w:rsidRPr="005D06A7">
        <w:rPr>
          <w:rFonts w:eastAsia="Times New Roman" w:cs="Arial"/>
          <w:color w:val="000000"/>
          <w:lang w:val="sk-SK" w:eastAsia="en-GB"/>
        </w:rPr>
        <w:t xml:space="preserve">kg </w:t>
      </w:r>
      <w:r>
        <w:rPr>
          <w:rFonts w:eastAsia="Times New Roman" w:cs="Arial"/>
          <w:color w:val="000000"/>
          <w:lang w:val="sk-SK" w:eastAsia="en-GB"/>
        </w:rPr>
        <w:t>ľahšia a</w:t>
      </w:r>
      <w:r w:rsidR="008D489B">
        <w:rPr>
          <w:rFonts w:eastAsia="Times New Roman" w:cs="Arial"/>
          <w:color w:val="000000"/>
          <w:lang w:val="sk-SK" w:eastAsia="en-GB"/>
        </w:rPr>
        <w:t> zároveň zvyšuje celkovú palivovú úspornosť</w:t>
      </w:r>
      <w:r w:rsidR="006A197F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8D489B">
        <w:rPr>
          <w:rFonts w:eastAsia="Times New Roman" w:cs="Arial"/>
          <w:color w:val="000000"/>
          <w:lang w:val="sk-SK" w:eastAsia="en-GB"/>
        </w:rPr>
        <w:t>o </w:t>
      </w:r>
      <w:r w:rsidR="00F36262" w:rsidRPr="005D06A7">
        <w:rPr>
          <w:rFonts w:eastAsia="Times New Roman" w:cs="Arial"/>
          <w:color w:val="000000"/>
          <w:lang w:val="sk-SK" w:eastAsia="en-GB"/>
        </w:rPr>
        <w:t>0</w:t>
      </w:r>
      <w:r w:rsidR="008D489B">
        <w:rPr>
          <w:rFonts w:eastAsia="Times New Roman" w:cs="Arial"/>
          <w:color w:val="000000"/>
          <w:lang w:val="sk-SK" w:eastAsia="en-GB"/>
        </w:rPr>
        <w:t>,</w:t>
      </w:r>
      <w:r w:rsidR="00F36262" w:rsidRPr="005D06A7">
        <w:rPr>
          <w:rFonts w:eastAsia="Times New Roman" w:cs="Arial"/>
          <w:color w:val="000000"/>
          <w:lang w:val="sk-SK" w:eastAsia="en-GB"/>
        </w:rPr>
        <w:t>62</w:t>
      </w:r>
      <w:r w:rsidR="008D489B">
        <w:rPr>
          <w:rFonts w:eastAsia="Times New Roman" w:cs="Arial"/>
          <w:color w:val="000000"/>
          <w:lang w:val="sk-SK" w:eastAsia="en-GB"/>
        </w:rPr>
        <w:t> </w:t>
      </w:r>
      <w:r w:rsidR="00F36262" w:rsidRPr="005D06A7">
        <w:rPr>
          <w:rFonts w:eastAsia="Times New Roman" w:cs="Arial"/>
          <w:color w:val="000000"/>
          <w:lang w:val="sk-SK" w:eastAsia="en-GB"/>
        </w:rPr>
        <w:t>%</w:t>
      </w:r>
      <w:r w:rsidR="008D489B">
        <w:rPr>
          <w:rFonts w:eastAsia="Times New Roman" w:cs="Arial"/>
          <w:color w:val="000000"/>
          <w:lang w:val="sk-SK" w:eastAsia="en-GB"/>
        </w:rPr>
        <w:t xml:space="preserve"> v prípade variantov </w:t>
      </w:r>
      <w:r w:rsidR="008D489B" w:rsidRPr="005D06A7">
        <w:rPr>
          <w:rFonts w:eastAsia="Times New Roman" w:cs="Arial"/>
          <w:color w:val="000000"/>
          <w:lang w:val="sk-SK" w:eastAsia="en-GB"/>
        </w:rPr>
        <w:t xml:space="preserve">HEV </w:t>
      </w:r>
      <w:r w:rsidR="008D489B">
        <w:rPr>
          <w:rFonts w:eastAsia="Times New Roman" w:cs="Arial"/>
          <w:color w:val="000000"/>
          <w:lang w:val="sk-SK" w:eastAsia="en-GB"/>
        </w:rPr>
        <w:t>a </w:t>
      </w:r>
      <w:r w:rsidR="008D489B" w:rsidRPr="005D06A7">
        <w:rPr>
          <w:rFonts w:eastAsia="Times New Roman" w:cs="Arial"/>
          <w:color w:val="000000"/>
          <w:lang w:val="sk-SK" w:eastAsia="en-GB"/>
        </w:rPr>
        <w:t>PHEV</w:t>
      </w:r>
      <w:r w:rsidR="00923836" w:rsidRPr="005D06A7">
        <w:rPr>
          <w:rFonts w:eastAsia="Times New Roman" w:cs="Arial"/>
          <w:color w:val="000000"/>
          <w:lang w:val="sk-SK" w:eastAsia="en-GB"/>
        </w:rPr>
        <w:t>.</w:t>
      </w:r>
      <w:r w:rsidR="00475AC4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8D489B">
        <w:rPr>
          <w:rFonts w:eastAsia="Times New Roman" w:cs="Arial"/>
          <w:color w:val="000000"/>
          <w:lang w:val="sk-SK" w:eastAsia="en-GB"/>
        </w:rPr>
        <w:t xml:space="preserve">Prevodovka nielenže pomáha </w:t>
      </w:r>
      <w:r w:rsidR="00475AC4" w:rsidRPr="005D06A7">
        <w:rPr>
          <w:rFonts w:eastAsia="Times New Roman" w:cs="Arial"/>
          <w:color w:val="000000"/>
          <w:lang w:val="sk-SK" w:eastAsia="en-GB"/>
        </w:rPr>
        <w:t>elimin</w:t>
      </w:r>
      <w:r w:rsidR="008D489B">
        <w:rPr>
          <w:rFonts w:eastAsia="Times New Roman" w:cs="Arial"/>
          <w:color w:val="000000"/>
          <w:lang w:val="sk-SK" w:eastAsia="en-GB"/>
        </w:rPr>
        <w:t>ovať emisie výfukových plynov</w:t>
      </w:r>
      <w:r w:rsidR="00475AC4" w:rsidRPr="005D06A7">
        <w:rPr>
          <w:rFonts w:eastAsia="Times New Roman" w:cs="Arial"/>
          <w:color w:val="000000"/>
          <w:lang w:val="sk-SK" w:eastAsia="en-GB"/>
        </w:rPr>
        <w:t xml:space="preserve">, </w:t>
      </w:r>
      <w:r w:rsidR="008D489B">
        <w:rPr>
          <w:rFonts w:eastAsia="Times New Roman" w:cs="Arial"/>
          <w:color w:val="000000"/>
          <w:lang w:val="sk-SK" w:eastAsia="en-GB"/>
        </w:rPr>
        <w:t>ale ponúka tiež hladšie radenie</w:t>
      </w:r>
      <w:r w:rsidR="005A4737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8D489B">
        <w:rPr>
          <w:rFonts w:eastAsia="Times New Roman" w:cs="Arial"/>
          <w:color w:val="000000"/>
          <w:lang w:val="sk-SK" w:eastAsia="en-GB"/>
        </w:rPr>
        <w:t>a vyšší výkon, aby ste si za volantom užili ešte viac zábavy</w:t>
      </w:r>
      <w:r w:rsidR="00B93D45" w:rsidRPr="005D06A7">
        <w:rPr>
          <w:rFonts w:eastAsia="Times New Roman" w:cs="Arial"/>
          <w:color w:val="000000"/>
          <w:lang w:val="sk-SK" w:eastAsia="en-GB"/>
        </w:rPr>
        <w:t>.</w:t>
      </w:r>
    </w:p>
    <w:p w14:paraId="39A922C7" w14:textId="2D8187F4" w:rsidR="004F1EA0" w:rsidRPr="005D06A7" w:rsidRDefault="004F2DB0" w:rsidP="004F1EA0">
      <w:pPr>
        <w:spacing w:before="240" w:after="240"/>
        <w:rPr>
          <w:rFonts w:eastAsia="Times New Roman" w:cs="Arial"/>
          <w:color w:val="000000"/>
          <w:lang w:val="sk-SK" w:eastAsia="en-GB"/>
        </w:rPr>
      </w:pPr>
      <w:r>
        <w:rPr>
          <w:rFonts w:eastAsia="Times New Roman" w:cs="Arial"/>
          <w:color w:val="000000"/>
          <w:lang w:val="sk-SK" w:eastAsia="en-GB"/>
        </w:rPr>
        <w:t>Spomedzi vylepšení vytvorených špeciálne pre nový variant</w:t>
      </w:r>
      <w:r w:rsidR="0008003A" w:rsidRPr="005D06A7">
        <w:rPr>
          <w:rFonts w:eastAsia="Times New Roman" w:cs="Arial"/>
          <w:color w:val="000000"/>
          <w:lang w:val="sk-SK" w:eastAsia="en-GB"/>
        </w:rPr>
        <w:t xml:space="preserve"> Niro PHEV</w:t>
      </w:r>
      <w:r w:rsidR="00DD6184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 xml:space="preserve">môžeme </w:t>
      </w:r>
      <w:r w:rsidR="00154AA0">
        <w:rPr>
          <w:rFonts w:eastAsia="Times New Roman" w:cs="Arial"/>
          <w:color w:val="000000"/>
          <w:lang w:val="sk-SK" w:eastAsia="en-GB"/>
        </w:rPr>
        <w:t>spomenúť</w:t>
      </w:r>
      <w:r w:rsidR="00DD6184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 xml:space="preserve">väčší </w:t>
      </w:r>
      <w:r w:rsidR="00154AA0">
        <w:rPr>
          <w:rFonts w:eastAsia="Times New Roman" w:cs="Arial"/>
          <w:color w:val="000000"/>
          <w:lang w:val="sk-SK" w:eastAsia="en-GB"/>
        </w:rPr>
        <w:t>akumulátor s kapacitou</w:t>
      </w:r>
      <w:r w:rsidR="00DD6184" w:rsidRPr="005D06A7">
        <w:rPr>
          <w:rFonts w:eastAsia="Times New Roman" w:cs="Arial"/>
          <w:color w:val="000000"/>
          <w:lang w:val="sk-SK" w:eastAsia="en-GB"/>
        </w:rPr>
        <w:t xml:space="preserve"> 11</w:t>
      </w:r>
      <w:r w:rsidR="00154AA0">
        <w:rPr>
          <w:rFonts w:eastAsia="Times New Roman" w:cs="Arial"/>
          <w:color w:val="000000"/>
          <w:lang w:val="sk-SK" w:eastAsia="en-GB"/>
        </w:rPr>
        <w:t>,</w:t>
      </w:r>
      <w:r w:rsidR="00DD6184" w:rsidRPr="005D06A7">
        <w:rPr>
          <w:rFonts w:eastAsia="Times New Roman" w:cs="Arial"/>
          <w:color w:val="000000"/>
          <w:lang w:val="sk-SK" w:eastAsia="en-GB"/>
        </w:rPr>
        <w:t>1</w:t>
      </w:r>
      <w:r w:rsidR="00154AA0">
        <w:rPr>
          <w:rFonts w:eastAsia="Times New Roman" w:cs="Arial"/>
          <w:color w:val="000000"/>
          <w:lang w:val="sk-SK" w:eastAsia="en-GB"/>
        </w:rPr>
        <w:t> </w:t>
      </w:r>
      <w:r w:rsidR="00DD6184" w:rsidRPr="005D06A7">
        <w:rPr>
          <w:rFonts w:eastAsia="Times New Roman" w:cs="Arial"/>
          <w:color w:val="000000"/>
          <w:lang w:val="sk-SK" w:eastAsia="en-GB"/>
        </w:rPr>
        <w:t>kWh</w:t>
      </w:r>
      <w:r w:rsidR="00154AA0">
        <w:rPr>
          <w:rFonts w:eastAsia="Times New Roman" w:cs="Arial"/>
          <w:color w:val="000000"/>
          <w:lang w:val="sk-SK" w:eastAsia="en-GB"/>
        </w:rPr>
        <w:t xml:space="preserve"> (oproti</w:t>
      </w:r>
      <w:r w:rsidR="00211EA5" w:rsidRPr="005D06A7">
        <w:rPr>
          <w:rFonts w:eastAsia="Times New Roman" w:cs="Arial"/>
          <w:color w:val="000000"/>
          <w:lang w:val="sk-SK" w:eastAsia="en-GB"/>
        </w:rPr>
        <w:t xml:space="preserve"> 8</w:t>
      </w:r>
      <w:r w:rsidR="00154AA0">
        <w:rPr>
          <w:rFonts w:eastAsia="Times New Roman" w:cs="Arial"/>
          <w:color w:val="000000"/>
          <w:lang w:val="sk-SK" w:eastAsia="en-GB"/>
        </w:rPr>
        <w:t>,</w:t>
      </w:r>
      <w:r w:rsidR="00211EA5" w:rsidRPr="005D06A7">
        <w:rPr>
          <w:rFonts w:eastAsia="Times New Roman" w:cs="Arial"/>
          <w:color w:val="000000"/>
          <w:lang w:val="sk-SK" w:eastAsia="en-GB"/>
        </w:rPr>
        <w:t>9</w:t>
      </w:r>
      <w:r w:rsidR="00154AA0">
        <w:rPr>
          <w:rFonts w:eastAsia="Times New Roman" w:cs="Arial"/>
          <w:color w:val="000000"/>
          <w:lang w:val="sk-SK" w:eastAsia="en-GB"/>
        </w:rPr>
        <w:t> </w:t>
      </w:r>
      <w:r w:rsidR="00211EA5" w:rsidRPr="005D06A7">
        <w:rPr>
          <w:rFonts w:eastAsia="Times New Roman" w:cs="Arial"/>
          <w:color w:val="000000"/>
          <w:lang w:val="sk-SK" w:eastAsia="en-GB"/>
        </w:rPr>
        <w:t xml:space="preserve">kWh </w:t>
      </w:r>
      <w:r w:rsidR="00154AA0">
        <w:rPr>
          <w:rFonts w:eastAsia="Times New Roman" w:cs="Arial"/>
          <w:color w:val="000000"/>
          <w:lang w:val="sk-SK" w:eastAsia="en-GB"/>
        </w:rPr>
        <w:t>v predošlom modeli)</w:t>
      </w:r>
      <w:r w:rsidR="00211EA5" w:rsidRPr="005D06A7">
        <w:rPr>
          <w:rFonts w:eastAsia="Times New Roman" w:cs="Arial"/>
          <w:color w:val="000000"/>
          <w:lang w:val="sk-SK" w:eastAsia="en-GB"/>
        </w:rPr>
        <w:t>,</w:t>
      </w:r>
      <w:r w:rsidR="00D91DF9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154AA0">
        <w:rPr>
          <w:rFonts w:eastAsia="Times New Roman" w:cs="Arial"/>
          <w:color w:val="000000"/>
          <w:lang w:val="sk-SK" w:eastAsia="en-GB"/>
        </w:rPr>
        <w:t>s ktorým vozidlo dosahuje dojazd na elektrinu až</w:t>
      </w:r>
      <w:r w:rsidR="00C73419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43294B" w:rsidRPr="005D06A7">
        <w:rPr>
          <w:rFonts w:eastAsia="Times New Roman" w:cs="Arial"/>
          <w:color w:val="000000"/>
          <w:lang w:val="sk-SK" w:eastAsia="en-GB"/>
        </w:rPr>
        <w:t>65</w:t>
      </w:r>
      <w:r w:rsidR="00154AA0">
        <w:rPr>
          <w:rFonts w:eastAsia="Times New Roman" w:cs="Arial"/>
          <w:color w:val="000000"/>
          <w:lang w:val="sk-SK" w:eastAsia="en-GB"/>
        </w:rPr>
        <w:t> </w:t>
      </w:r>
      <w:r w:rsidR="0043294B" w:rsidRPr="005D06A7">
        <w:rPr>
          <w:rFonts w:eastAsia="Times New Roman" w:cs="Arial"/>
          <w:color w:val="000000"/>
          <w:lang w:val="sk-SK" w:eastAsia="en-GB"/>
        </w:rPr>
        <w:t>km</w:t>
      </w:r>
      <w:r w:rsidR="00C73419" w:rsidRPr="005D06A7">
        <w:rPr>
          <w:rFonts w:eastAsia="Times New Roman" w:cs="Arial"/>
          <w:color w:val="000000"/>
          <w:lang w:val="sk-SK" w:eastAsia="en-GB"/>
        </w:rPr>
        <w:t xml:space="preserve"> (</w:t>
      </w:r>
      <w:r w:rsidR="00634376">
        <w:rPr>
          <w:rFonts w:eastAsia="Times New Roman" w:cs="Arial"/>
          <w:color w:val="000000"/>
          <w:lang w:val="sk-SK" w:eastAsia="en-GB"/>
        </w:rPr>
        <w:t>v </w:t>
      </w:r>
      <w:r w:rsidR="00154AA0">
        <w:rPr>
          <w:rFonts w:eastAsia="Times New Roman" w:cs="Arial"/>
          <w:color w:val="000000"/>
          <w:lang w:val="sk-SK" w:eastAsia="en-GB"/>
        </w:rPr>
        <w:t>kombinovan</w:t>
      </w:r>
      <w:r w:rsidR="00634376">
        <w:rPr>
          <w:rFonts w:eastAsia="Times New Roman" w:cs="Arial"/>
          <w:color w:val="000000"/>
          <w:lang w:val="sk-SK" w:eastAsia="en-GB"/>
        </w:rPr>
        <w:t>om</w:t>
      </w:r>
      <w:r w:rsidR="00154AA0">
        <w:rPr>
          <w:rFonts w:eastAsia="Times New Roman" w:cs="Arial"/>
          <w:color w:val="000000"/>
          <w:lang w:val="sk-SK" w:eastAsia="en-GB"/>
        </w:rPr>
        <w:t xml:space="preserve"> cykl</w:t>
      </w:r>
      <w:r w:rsidR="00634376">
        <w:rPr>
          <w:rFonts w:eastAsia="Times New Roman" w:cs="Arial"/>
          <w:color w:val="000000"/>
          <w:lang w:val="sk-SK" w:eastAsia="en-GB"/>
        </w:rPr>
        <w:t>e</w:t>
      </w:r>
      <w:r w:rsidR="00154AA0">
        <w:rPr>
          <w:rFonts w:eastAsia="Times New Roman" w:cs="Arial"/>
          <w:color w:val="000000"/>
          <w:lang w:val="sk-SK" w:eastAsia="en-GB"/>
        </w:rPr>
        <w:t xml:space="preserve"> </w:t>
      </w:r>
      <w:r w:rsidR="00C73419" w:rsidRPr="005D06A7">
        <w:rPr>
          <w:rFonts w:eastAsia="Times New Roman" w:cs="Arial"/>
          <w:color w:val="000000"/>
          <w:lang w:val="sk-SK" w:eastAsia="en-GB"/>
        </w:rPr>
        <w:t xml:space="preserve">WLTP, </w:t>
      </w:r>
      <w:r w:rsidR="00154AA0">
        <w:rPr>
          <w:rFonts w:eastAsia="Times New Roman" w:cs="Arial"/>
          <w:color w:val="000000"/>
          <w:lang w:val="sk-SK" w:eastAsia="en-GB"/>
        </w:rPr>
        <w:t>so</w:t>
      </w:r>
      <w:r w:rsidR="00C73419" w:rsidRPr="005D06A7">
        <w:rPr>
          <w:rFonts w:eastAsia="Times New Roman" w:cs="Arial"/>
          <w:color w:val="000000"/>
          <w:lang w:val="sk-SK" w:eastAsia="en-GB"/>
        </w:rPr>
        <w:t xml:space="preserve"> 16-</w:t>
      </w:r>
      <w:r w:rsidR="00154AA0">
        <w:rPr>
          <w:rFonts w:eastAsia="Times New Roman" w:cs="Arial"/>
          <w:color w:val="000000"/>
          <w:lang w:val="sk-SK" w:eastAsia="en-GB"/>
        </w:rPr>
        <w:t>palcovými</w:t>
      </w:r>
      <w:r w:rsidR="00C73419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154AA0">
        <w:rPr>
          <w:rFonts w:eastAsia="Times New Roman" w:cs="Arial"/>
          <w:color w:val="000000"/>
          <w:lang w:val="sk-SK" w:eastAsia="en-GB"/>
        </w:rPr>
        <w:t>kolesami</w:t>
      </w:r>
      <w:r w:rsidR="00C73419" w:rsidRPr="005D06A7">
        <w:rPr>
          <w:rFonts w:eastAsia="Times New Roman" w:cs="Arial"/>
          <w:color w:val="000000"/>
          <w:lang w:val="sk-SK" w:eastAsia="en-GB"/>
        </w:rPr>
        <w:t>)</w:t>
      </w:r>
      <w:r w:rsidR="0043294B" w:rsidRPr="005D06A7">
        <w:rPr>
          <w:rFonts w:eastAsia="Times New Roman" w:cs="Arial"/>
          <w:color w:val="000000"/>
          <w:lang w:val="sk-SK" w:eastAsia="en-GB"/>
        </w:rPr>
        <w:t xml:space="preserve">, </w:t>
      </w:r>
      <w:r w:rsidR="00634376">
        <w:rPr>
          <w:rFonts w:eastAsia="Times New Roman" w:cs="Arial"/>
          <w:color w:val="000000"/>
          <w:lang w:val="sk-SK" w:eastAsia="en-GB"/>
        </w:rPr>
        <w:t>ideálny</w:t>
      </w:r>
      <w:r w:rsidR="00154AA0">
        <w:rPr>
          <w:rFonts w:eastAsia="Times New Roman" w:cs="Arial"/>
          <w:color w:val="000000"/>
          <w:lang w:val="sk-SK" w:eastAsia="en-GB"/>
        </w:rPr>
        <w:t xml:space="preserve"> pre väčšinu prípadov každode</w:t>
      </w:r>
      <w:r w:rsidR="00B57B81">
        <w:rPr>
          <w:rFonts w:eastAsia="Times New Roman" w:cs="Arial"/>
          <w:color w:val="000000"/>
          <w:lang w:val="sk-SK" w:eastAsia="en-GB"/>
        </w:rPr>
        <w:t>n</w:t>
      </w:r>
      <w:r w:rsidR="00154AA0">
        <w:rPr>
          <w:rFonts w:eastAsia="Times New Roman" w:cs="Arial"/>
          <w:color w:val="000000"/>
          <w:lang w:val="sk-SK" w:eastAsia="en-GB"/>
        </w:rPr>
        <w:t>ného dochádzania</w:t>
      </w:r>
      <w:r w:rsidR="0043294B" w:rsidRPr="005D06A7">
        <w:rPr>
          <w:rFonts w:eastAsia="Times New Roman" w:cs="Arial"/>
          <w:color w:val="000000"/>
          <w:lang w:val="sk-SK" w:eastAsia="en-GB"/>
        </w:rPr>
        <w:t xml:space="preserve">. </w:t>
      </w:r>
      <w:r w:rsidR="00154AA0">
        <w:rPr>
          <w:rFonts w:eastAsia="Times New Roman" w:cs="Arial"/>
          <w:color w:val="000000"/>
          <w:lang w:val="sk-SK" w:eastAsia="en-GB"/>
        </w:rPr>
        <w:t xml:space="preserve">Konštruktéri automobilky </w:t>
      </w:r>
      <w:r w:rsidR="006B732A" w:rsidRPr="005D06A7">
        <w:rPr>
          <w:rFonts w:eastAsia="Times New Roman" w:cs="Arial"/>
          <w:color w:val="000000"/>
          <w:lang w:val="sk-SK" w:eastAsia="en-GB"/>
        </w:rPr>
        <w:t>Kia</w:t>
      </w:r>
      <w:r w:rsidR="00154AA0">
        <w:rPr>
          <w:rFonts w:eastAsia="Times New Roman" w:cs="Arial"/>
          <w:color w:val="000000"/>
          <w:lang w:val="sk-SK" w:eastAsia="en-GB"/>
        </w:rPr>
        <w:t xml:space="preserve"> okrem toho optimalizovali aj elektrický režim</w:t>
      </w:r>
      <w:r w:rsidR="00634376">
        <w:rPr>
          <w:rFonts w:eastAsia="Times New Roman" w:cs="Arial"/>
          <w:color w:val="000000"/>
          <w:lang w:val="sk-SK" w:eastAsia="en-GB"/>
        </w:rPr>
        <w:t xml:space="preserve"> vozidla</w:t>
      </w:r>
      <w:r w:rsidR="00154AA0">
        <w:rPr>
          <w:rFonts w:eastAsia="Times New Roman" w:cs="Arial"/>
          <w:color w:val="000000"/>
          <w:lang w:val="sk-SK" w:eastAsia="en-GB"/>
        </w:rPr>
        <w:t>,</w:t>
      </w:r>
      <w:r w:rsidR="00A43F7E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154AA0">
        <w:rPr>
          <w:rFonts w:eastAsia="Times New Roman" w:cs="Arial"/>
          <w:color w:val="000000"/>
          <w:lang w:val="sk-SK" w:eastAsia="en-GB"/>
        </w:rPr>
        <w:t>aby mohlo nové</w:t>
      </w:r>
      <w:r w:rsidR="00A43F7E" w:rsidRPr="005D06A7">
        <w:rPr>
          <w:rFonts w:eastAsia="Times New Roman" w:cs="Arial"/>
          <w:color w:val="000000"/>
          <w:lang w:val="sk-SK" w:eastAsia="en-GB"/>
        </w:rPr>
        <w:t xml:space="preserve"> Niro PHEV </w:t>
      </w:r>
      <w:r w:rsidR="00203BD5">
        <w:rPr>
          <w:rFonts w:eastAsia="Times New Roman" w:cs="Arial"/>
          <w:color w:val="000000"/>
          <w:lang w:val="sk-SK" w:eastAsia="en-GB"/>
        </w:rPr>
        <w:t>dlhšie jazdiť na elektrický pohon</w:t>
      </w:r>
      <w:r w:rsidR="008F6CC5" w:rsidRPr="005D06A7">
        <w:rPr>
          <w:rFonts w:eastAsia="Times New Roman" w:cs="Arial"/>
          <w:color w:val="000000"/>
          <w:lang w:val="sk-SK" w:eastAsia="en-GB"/>
        </w:rPr>
        <w:t xml:space="preserve">, </w:t>
      </w:r>
      <w:r w:rsidR="00203BD5">
        <w:rPr>
          <w:rFonts w:eastAsia="Times New Roman" w:cs="Arial"/>
          <w:color w:val="000000"/>
          <w:lang w:val="sk-SK" w:eastAsia="en-GB"/>
        </w:rPr>
        <w:t>čím sa ďalej znižujú emisie a šetrí palivo</w:t>
      </w:r>
      <w:r w:rsidR="007F24DD" w:rsidRPr="005D06A7">
        <w:rPr>
          <w:rFonts w:eastAsia="Times New Roman" w:cs="Arial"/>
          <w:color w:val="000000"/>
          <w:lang w:val="sk-SK" w:eastAsia="en-GB"/>
        </w:rPr>
        <w:t>.</w:t>
      </w:r>
      <w:r w:rsidR="004F1EA0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B57B81">
        <w:rPr>
          <w:rFonts w:eastAsia="Times New Roman" w:cs="Arial"/>
          <w:color w:val="000000"/>
          <w:lang w:val="sk-SK" w:eastAsia="en-GB"/>
        </w:rPr>
        <w:t>Kia navyše po prvýkrát</w:t>
      </w:r>
      <w:r w:rsidR="00203BD5">
        <w:rPr>
          <w:rFonts w:eastAsia="Times New Roman" w:cs="Arial"/>
          <w:color w:val="000000"/>
          <w:lang w:val="sk-SK" w:eastAsia="en-GB"/>
        </w:rPr>
        <w:t xml:space="preserve"> v</w:t>
      </w:r>
      <w:r w:rsidR="00634376">
        <w:rPr>
          <w:rFonts w:eastAsia="Times New Roman" w:cs="Arial"/>
          <w:color w:val="000000"/>
          <w:lang w:val="sk-SK" w:eastAsia="en-GB"/>
        </w:rPr>
        <w:t> tomto</w:t>
      </w:r>
      <w:r w:rsidR="00203BD5">
        <w:rPr>
          <w:rFonts w:eastAsia="Times New Roman" w:cs="Arial"/>
          <w:color w:val="000000"/>
          <w:lang w:val="sk-SK" w:eastAsia="en-GB"/>
        </w:rPr>
        <w:t xml:space="preserve"> vozidle </w:t>
      </w:r>
      <w:r w:rsidR="00634376">
        <w:rPr>
          <w:rFonts w:eastAsia="Times New Roman" w:cs="Arial"/>
          <w:color w:val="000000"/>
          <w:lang w:val="sk-SK" w:eastAsia="en-GB"/>
        </w:rPr>
        <w:t xml:space="preserve">zavádza </w:t>
      </w:r>
      <w:r w:rsidR="00203BD5">
        <w:rPr>
          <w:rFonts w:eastAsia="Times New Roman" w:cs="Arial"/>
          <w:color w:val="000000"/>
          <w:lang w:val="sk-SK" w:eastAsia="en-GB"/>
        </w:rPr>
        <w:t xml:space="preserve">voliteľné vysokonapäťové kúrenie </w:t>
      </w:r>
      <w:r w:rsidR="00634376">
        <w:rPr>
          <w:rFonts w:eastAsia="Times New Roman" w:cs="Arial"/>
          <w:color w:val="000000"/>
          <w:lang w:val="sk-SK" w:eastAsia="en-GB"/>
        </w:rPr>
        <w:t>s</w:t>
      </w:r>
      <w:r w:rsidR="00203BD5">
        <w:rPr>
          <w:rFonts w:eastAsia="Times New Roman" w:cs="Arial"/>
          <w:color w:val="000000"/>
          <w:lang w:val="sk-SK" w:eastAsia="en-GB"/>
        </w:rPr>
        <w:t> kladným</w:t>
      </w:r>
      <w:r w:rsidR="004F1EA0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203BD5">
        <w:rPr>
          <w:rFonts w:eastAsia="Times New Roman" w:cs="Arial"/>
          <w:color w:val="000000"/>
          <w:lang w:val="sk-SK" w:eastAsia="en-GB"/>
        </w:rPr>
        <w:t>teplotným koeficientom</w:t>
      </w:r>
      <w:r w:rsidR="004F1EA0" w:rsidRPr="005D06A7">
        <w:rPr>
          <w:rFonts w:eastAsia="Times New Roman" w:cs="Arial"/>
          <w:color w:val="000000"/>
          <w:lang w:val="sk-SK" w:eastAsia="en-GB"/>
        </w:rPr>
        <w:t xml:space="preserve"> (PTC)</w:t>
      </w:r>
      <w:r w:rsidR="00634376">
        <w:rPr>
          <w:rFonts w:eastAsia="Times New Roman" w:cs="Arial"/>
          <w:color w:val="000000"/>
          <w:lang w:val="sk-SK" w:eastAsia="en-GB"/>
        </w:rPr>
        <w:t xml:space="preserve"> a kapacitou</w:t>
      </w:r>
      <w:r w:rsidR="00634376" w:rsidRPr="005D06A7">
        <w:rPr>
          <w:rFonts w:eastAsia="Times New Roman" w:cs="Arial"/>
          <w:color w:val="000000"/>
          <w:lang w:val="sk-SK" w:eastAsia="en-GB"/>
        </w:rPr>
        <w:t xml:space="preserve"> 5</w:t>
      </w:r>
      <w:r w:rsidR="00634376">
        <w:rPr>
          <w:rFonts w:eastAsia="Times New Roman" w:cs="Arial"/>
          <w:color w:val="000000"/>
          <w:lang w:val="sk-SK" w:eastAsia="en-GB"/>
        </w:rPr>
        <w:t>,</w:t>
      </w:r>
      <w:r w:rsidR="00634376" w:rsidRPr="005D06A7">
        <w:rPr>
          <w:rFonts w:eastAsia="Times New Roman" w:cs="Arial"/>
          <w:color w:val="000000"/>
          <w:lang w:val="sk-SK" w:eastAsia="en-GB"/>
        </w:rPr>
        <w:t>5</w:t>
      </w:r>
      <w:r w:rsidR="00634376">
        <w:rPr>
          <w:rFonts w:eastAsia="Times New Roman" w:cs="Arial"/>
          <w:color w:val="000000"/>
          <w:lang w:val="sk-SK" w:eastAsia="en-GB"/>
        </w:rPr>
        <w:t> </w:t>
      </w:r>
      <w:r w:rsidR="00634376" w:rsidRPr="005D06A7">
        <w:rPr>
          <w:rFonts w:eastAsia="Times New Roman" w:cs="Arial"/>
          <w:color w:val="000000"/>
          <w:lang w:val="sk-SK" w:eastAsia="en-GB"/>
        </w:rPr>
        <w:t>kWh</w:t>
      </w:r>
      <w:r w:rsidR="00203BD5">
        <w:rPr>
          <w:rFonts w:eastAsia="Times New Roman" w:cs="Arial"/>
          <w:color w:val="000000"/>
          <w:lang w:val="sk-SK" w:eastAsia="en-GB"/>
        </w:rPr>
        <w:t>, s ktorým dokáže vozidlo v chladnom počasí dlhšie využívať elektrický pohon</w:t>
      </w:r>
      <w:r w:rsidR="000F6454" w:rsidRPr="005D06A7">
        <w:rPr>
          <w:rFonts w:eastAsia="Times New Roman" w:cs="Arial"/>
          <w:color w:val="000000"/>
          <w:lang w:val="sk-SK" w:eastAsia="en-GB"/>
        </w:rPr>
        <w:t>.</w:t>
      </w:r>
      <w:r w:rsidR="002272CE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203BD5">
        <w:rPr>
          <w:rFonts w:eastAsia="Times New Roman" w:cs="Arial"/>
          <w:color w:val="000000"/>
          <w:lang w:val="sk-SK" w:eastAsia="en-GB"/>
        </w:rPr>
        <w:t>Vďaka použitiu elektrickej energie na vyhriatie kabíny a</w:t>
      </w:r>
      <w:r w:rsidR="00D95B0D">
        <w:rPr>
          <w:rFonts w:eastAsia="Times New Roman" w:cs="Arial"/>
          <w:color w:val="000000"/>
          <w:lang w:val="sk-SK" w:eastAsia="en-GB"/>
        </w:rPr>
        <w:t> znížen</w:t>
      </w:r>
      <w:r w:rsidR="00075C4D">
        <w:rPr>
          <w:rFonts w:eastAsia="Times New Roman" w:cs="Arial"/>
          <w:color w:val="000000"/>
          <w:lang w:val="sk-SK" w:eastAsia="en-GB"/>
        </w:rPr>
        <w:t>iu</w:t>
      </w:r>
      <w:r w:rsidR="00D95B0D">
        <w:rPr>
          <w:rFonts w:eastAsia="Times New Roman" w:cs="Arial"/>
          <w:color w:val="000000"/>
          <w:lang w:val="sk-SK" w:eastAsia="en-GB"/>
        </w:rPr>
        <w:t xml:space="preserve"> potreby aktivácie spaľovacieho motora budú môcť vodiči dlhš</w:t>
      </w:r>
      <w:r w:rsidR="00075C4D">
        <w:rPr>
          <w:rFonts w:eastAsia="Times New Roman" w:cs="Arial"/>
          <w:color w:val="000000"/>
          <w:lang w:val="sk-SK" w:eastAsia="en-GB"/>
        </w:rPr>
        <w:t>í čas</w:t>
      </w:r>
      <w:r w:rsidR="00D95B0D">
        <w:rPr>
          <w:rFonts w:eastAsia="Times New Roman" w:cs="Arial"/>
          <w:color w:val="000000"/>
          <w:lang w:val="sk-SK" w:eastAsia="en-GB"/>
        </w:rPr>
        <w:t xml:space="preserve"> využívať</w:t>
      </w:r>
      <w:r w:rsidR="00912504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D95B0D">
        <w:rPr>
          <w:rFonts w:eastAsia="Times New Roman" w:cs="Arial"/>
          <w:color w:val="000000"/>
          <w:lang w:val="sk-SK" w:eastAsia="en-GB"/>
        </w:rPr>
        <w:t>elektrický pohon</w:t>
      </w:r>
      <w:r w:rsidR="004F1EA0" w:rsidRPr="005D06A7">
        <w:rPr>
          <w:rFonts w:eastAsia="Times New Roman" w:cs="Arial"/>
          <w:color w:val="000000"/>
          <w:lang w:val="sk-SK" w:eastAsia="en-GB"/>
        </w:rPr>
        <w:t xml:space="preserve">. </w:t>
      </w:r>
      <w:r w:rsidR="00D95B0D">
        <w:rPr>
          <w:rFonts w:eastAsia="Times New Roman" w:cs="Arial"/>
          <w:color w:val="000000"/>
          <w:lang w:val="sk-SK" w:eastAsia="en-GB"/>
        </w:rPr>
        <w:t>Samoregulačné keramické prvky systému</w:t>
      </w:r>
      <w:r w:rsidR="004F1EA0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D95B0D">
        <w:rPr>
          <w:rFonts w:eastAsia="Times New Roman" w:cs="Arial"/>
          <w:color w:val="000000"/>
          <w:lang w:val="sk-SK" w:eastAsia="en-GB"/>
        </w:rPr>
        <w:t>navyše v elektrickom režime zaručujú vyšší výkon kúrenia v kabíne</w:t>
      </w:r>
      <w:r w:rsidR="00D46764" w:rsidRPr="005D06A7">
        <w:rPr>
          <w:rFonts w:eastAsia="Times New Roman" w:cs="Arial"/>
          <w:color w:val="000000"/>
          <w:lang w:val="sk-SK" w:eastAsia="en-GB"/>
        </w:rPr>
        <w:t>.</w:t>
      </w:r>
    </w:p>
    <w:p w14:paraId="7084D406" w14:textId="266122AE" w:rsidR="001B4D34" w:rsidRPr="005D06A7" w:rsidRDefault="006F66F3" w:rsidP="001B4D34">
      <w:pPr>
        <w:rPr>
          <w:lang w:val="sk-SK"/>
        </w:rPr>
      </w:pPr>
      <w:r>
        <w:rPr>
          <w:lang w:val="sk-SK"/>
        </w:rPr>
        <w:t>Zákazníci, ktorí si vyberú čisto elektrický variant nového</w:t>
      </w:r>
      <w:r w:rsidR="00576F95" w:rsidRPr="005D06A7">
        <w:rPr>
          <w:lang w:val="sk-SK"/>
        </w:rPr>
        <w:t xml:space="preserve"> </w:t>
      </w:r>
      <w:r>
        <w:rPr>
          <w:lang w:val="sk-SK"/>
        </w:rPr>
        <w:t xml:space="preserve">modelu </w:t>
      </w:r>
      <w:r w:rsidR="001B4D34" w:rsidRPr="005D06A7">
        <w:rPr>
          <w:lang w:val="sk-SK"/>
        </w:rPr>
        <w:t>Niro</w:t>
      </w:r>
      <w:r>
        <w:rPr>
          <w:lang w:val="sk-SK"/>
        </w:rPr>
        <w:t>,</w:t>
      </w:r>
      <w:r w:rsidR="001B4D34" w:rsidRPr="005D06A7">
        <w:rPr>
          <w:lang w:val="sk-SK"/>
        </w:rPr>
        <w:t xml:space="preserve"> </w:t>
      </w:r>
      <w:r>
        <w:rPr>
          <w:lang w:val="sk-SK"/>
        </w:rPr>
        <w:t xml:space="preserve">získajú veľmi pôsobivý dojazd </w:t>
      </w:r>
      <w:r w:rsidR="008814E3">
        <w:rPr>
          <w:lang w:val="sk-SK"/>
        </w:rPr>
        <w:t xml:space="preserve">na elektrinu, až </w:t>
      </w:r>
      <w:r w:rsidR="00E93A59" w:rsidRPr="005D06A7">
        <w:rPr>
          <w:lang w:val="sk-SK"/>
        </w:rPr>
        <w:t>460</w:t>
      </w:r>
      <w:r w:rsidR="008814E3">
        <w:rPr>
          <w:lang w:val="sk-SK"/>
        </w:rPr>
        <w:t> </w:t>
      </w:r>
      <w:r w:rsidR="00E93A59" w:rsidRPr="005D06A7">
        <w:rPr>
          <w:lang w:val="sk-SK"/>
        </w:rPr>
        <w:t>km</w:t>
      </w:r>
      <w:r w:rsidR="001B48FB" w:rsidRPr="005D06A7">
        <w:rPr>
          <w:lang w:val="sk-SK"/>
        </w:rPr>
        <w:t>.</w:t>
      </w:r>
      <w:r w:rsidR="001B4D34" w:rsidRPr="005D06A7">
        <w:rPr>
          <w:lang w:val="sk-SK"/>
        </w:rPr>
        <w:t xml:space="preserve"> </w:t>
      </w:r>
      <w:r w:rsidR="008814E3">
        <w:rPr>
          <w:lang w:val="sk-SK"/>
        </w:rPr>
        <w:t>S dostupným výkonom</w:t>
      </w:r>
      <w:r w:rsidR="001B4D34" w:rsidRPr="005D06A7">
        <w:rPr>
          <w:lang w:val="sk-SK"/>
        </w:rPr>
        <w:t xml:space="preserve"> 150</w:t>
      </w:r>
      <w:r w:rsidR="008814E3">
        <w:rPr>
          <w:lang w:val="sk-SK"/>
        </w:rPr>
        <w:t> </w:t>
      </w:r>
      <w:r w:rsidR="001B4D34" w:rsidRPr="005D06A7">
        <w:rPr>
          <w:lang w:val="sk-SK"/>
        </w:rPr>
        <w:t xml:space="preserve">kW </w:t>
      </w:r>
      <w:r w:rsidR="008814E3">
        <w:rPr>
          <w:lang w:val="sk-SK"/>
        </w:rPr>
        <w:t xml:space="preserve">a krútiacim momentom </w:t>
      </w:r>
      <w:r w:rsidR="001B4D34" w:rsidRPr="005D06A7">
        <w:rPr>
          <w:lang w:val="sk-SK"/>
        </w:rPr>
        <w:t>255</w:t>
      </w:r>
      <w:r w:rsidR="008814E3">
        <w:rPr>
          <w:lang w:val="sk-SK"/>
        </w:rPr>
        <w:t> </w:t>
      </w:r>
      <w:r w:rsidR="001B4D34" w:rsidRPr="005D06A7">
        <w:rPr>
          <w:lang w:val="sk-SK"/>
        </w:rPr>
        <w:t xml:space="preserve">Nm </w:t>
      </w:r>
      <w:r w:rsidR="008814E3">
        <w:rPr>
          <w:lang w:val="sk-SK"/>
        </w:rPr>
        <w:t>zvládnu vodiči ľahko a elegantne všetky jazdné podmienky</w:t>
      </w:r>
      <w:r w:rsidR="001B4D34" w:rsidRPr="005D06A7">
        <w:rPr>
          <w:lang w:val="sk-SK"/>
        </w:rPr>
        <w:t>.</w:t>
      </w:r>
      <w:r w:rsidR="00916ADB">
        <w:rPr>
          <w:lang w:val="sk-SK"/>
        </w:rPr>
        <w:t xml:space="preserve"> </w:t>
      </w:r>
      <w:r w:rsidR="00075C4D">
        <w:rPr>
          <w:lang w:val="sk-SK"/>
        </w:rPr>
        <w:t>Aj n</w:t>
      </w:r>
      <w:r w:rsidR="00916ADB">
        <w:rPr>
          <w:lang w:val="sk-SK"/>
        </w:rPr>
        <w:t xml:space="preserve">abíjanie </w:t>
      </w:r>
      <w:r w:rsidR="00075C4D">
        <w:rPr>
          <w:lang w:val="sk-SK"/>
        </w:rPr>
        <w:t xml:space="preserve">je </w:t>
      </w:r>
      <w:r w:rsidR="00075C4D">
        <w:rPr>
          <w:lang w:val="sk-SK"/>
        </w:rPr>
        <w:lastRenderedPageBreak/>
        <w:t>v prípade elektromobilu</w:t>
      </w:r>
      <w:r w:rsidR="00916ADB">
        <w:rPr>
          <w:lang w:val="sk-SK"/>
        </w:rPr>
        <w:t xml:space="preserve"> </w:t>
      </w:r>
      <w:r w:rsidR="001B4D34" w:rsidRPr="005D06A7">
        <w:rPr>
          <w:lang w:val="sk-SK"/>
        </w:rPr>
        <w:t xml:space="preserve">Niro </w:t>
      </w:r>
      <w:r w:rsidR="00916ADB">
        <w:rPr>
          <w:lang w:val="sk-SK"/>
        </w:rPr>
        <w:t>rýchle a pohodlné.</w:t>
      </w:r>
      <w:r w:rsidR="001B4D34" w:rsidRPr="005D06A7">
        <w:rPr>
          <w:lang w:val="sk-SK"/>
        </w:rPr>
        <w:t xml:space="preserve"> </w:t>
      </w:r>
      <w:r w:rsidR="00916ADB">
        <w:rPr>
          <w:lang w:val="sk-SK"/>
        </w:rPr>
        <w:t>Za optimálnych podmienok mu pri použití rýchlonabíjačky trvá len</w:t>
      </w:r>
      <w:r w:rsidR="00916ADB" w:rsidRPr="005D06A7">
        <w:rPr>
          <w:lang w:val="sk-SK"/>
        </w:rPr>
        <w:t xml:space="preserve"> 43 </w:t>
      </w:r>
      <w:r w:rsidR="00916ADB">
        <w:rPr>
          <w:lang w:val="sk-SK"/>
        </w:rPr>
        <w:t>minút, kým sa nabije z 10 na 80 %</w:t>
      </w:r>
      <w:r w:rsidR="001B4D34" w:rsidRPr="005D06A7">
        <w:rPr>
          <w:lang w:val="sk-SK"/>
        </w:rPr>
        <w:t>.</w:t>
      </w:r>
    </w:p>
    <w:p w14:paraId="13E25E21" w14:textId="77777777" w:rsidR="00C965C4" w:rsidRPr="005D06A7" w:rsidRDefault="00C965C4" w:rsidP="001B4D34">
      <w:pPr>
        <w:rPr>
          <w:lang w:val="sk-SK"/>
        </w:rPr>
      </w:pPr>
    </w:p>
    <w:p w14:paraId="21C8EA94" w14:textId="40F2615E" w:rsidR="0072149C" w:rsidRPr="005D06A7" w:rsidRDefault="00916ADB" w:rsidP="001B4D34">
      <w:pPr>
        <w:rPr>
          <w:b/>
          <w:bCs/>
          <w:lang w:val="sk-SK"/>
        </w:rPr>
      </w:pPr>
      <w:r>
        <w:rPr>
          <w:b/>
          <w:bCs/>
          <w:lang w:val="sk-SK"/>
        </w:rPr>
        <w:t xml:space="preserve">Technicky vyspelá platforma na zvýšenie </w:t>
      </w:r>
      <w:r w:rsidR="00CB39C3" w:rsidRPr="005D06A7">
        <w:rPr>
          <w:b/>
          <w:bCs/>
          <w:lang w:val="sk-SK"/>
        </w:rPr>
        <w:t>flexibility</w:t>
      </w:r>
    </w:p>
    <w:p w14:paraId="2713AB45" w14:textId="58D4197E" w:rsidR="000E258B" w:rsidRPr="005D06A7" w:rsidRDefault="00A64454" w:rsidP="001B4D34">
      <w:pPr>
        <w:rPr>
          <w:lang w:val="sk-SK"/>
        </w:rPr>
      </w:pPr>
      <w:r>
        <w:rPr>
          <w:lang w:val="sk-SK"/>
        </w:rPr>
        <w:t>Jadro nového modelu</w:t>
      </w:r>
      <w:r w:rsidR="00BF17F4" w:rsidRPr="005D06A7">
        <w:rPr>
          <w:lang w:val="sk-SK"/>
        </w:rPr>
        <w:t xml:space="preserve"> Niro </w:t>
      </w:r>
      <w:r>
        <w:rPr>
          <w:lang w:val="sk-SK"/>
        </w:rPr>
        <w:t>tvorí</w:t>
      </w:r>
      <w:r w:rsidR="003541E6" w:rsidRPr="005D06A7">
        <w:rPr>
          <w:lang w:val="sk-SK"/>
        </w:rPr>
        <w:t xml:space="preserve"> </w:t>
      </w:r>
      <w:r>
        <w:rPr>
          <w:lang w:val="sk-SK"/>
        </w:rPr>
        <w:t xml:space="preserve">tretia generácia pokročilej architektúry </w:t>
      </w:r>
      <w:r w:rsidR="003541E6" w:rsidRPr="005D06A7">
        <w:rPr>
          <w:lang w:val="sk-SK"/>
        </w:rPr>
        <w:t>K</w:t>
      </w:r>
      <w:r w:rsidR="00A03FFD" w:rsidRPr="005D06A7">
        <w:rPr>
          <w:lang w:val="sk-SK"/>
        </w:rPr>
        <w:t>-P</w:t>
      </w:r>
      <w:r w:rsidR="003541E6" w:rsidRPr="005D06A7">
        <w:rPr>
          <w:lang w:val="sk-SK"/>
        </w:rPr>
        <w:t xml:space="preserve">latform, </w:t>
      </w:r>
      <w:r>
        <w:rPr>
          <w:lang w:val="sk-SK"/>
        </w:rPr>
        <w:t>ktorú Kia skonštruovala a z</w:t>
      </w:r>
      <w:r w:rsidR="00B57B81">
        <w:rPr>
          <w:lang w:val="sk-SK"/>
        </w:rPr>
        <w:t>m</w:t>
      </w:r>
      <w:r>
        <w:rPr>
          <w:lang w:val="sk-SK"/>
        </w:rPr>
        <w:t>o</w:t>
      </w:r>
      <w:r w:rsidR="00B57B81">
        <w:rPr>
          <w:lang w:val="sk-SK"/>
        </w:rPr>
        <w:t>d</w:t>
      </w:r>
      <w:r>
        <w:rPr>
          <w:lang w:val="sk-SK"/>
        </w:rPr>
        <w:t>ernizovala tak, aby poskytovala</w:t>
      </w:r>
      <w:r w:rsidR="002834AC" w:rsidRPr="005D06A7">
        <w:rPr>
          <w:lang w:val="sk-SK"/>
        </w:rPr>
        <w:t xml:space="preserve"> </w:t>
      </w:r>
      <w:r>
        <w:rPr>
          <w:lang w:val="sk-SK"/>
        </w:rPr>
        <w:t>neporovnateľnú úroveň</w:t>
      </w:r>
      <w:r w:rsidR="002834AC" w:rsidRPr="005D06A7">
        <w:rPr>
          <w:lang w:val="sk-SK"/>
        </w:rPr>
        <w:t xml:space="preserve"> flexibility</w:t>
      </w:r>
      <w:r w:rsidR="008F0B09" w:rsidRPr="005D06A7">
        <w:rPr>
          <w:lang w:val="sk-SK"/>
        </w:rPr>
        <w:t>,</w:t>
      </w:r>
      <w:r w:rsidR="00B71F12" w:rsidRPr="005D06A7">
        <w:rPr>
          <w:lang w:val="sk-SK"/>
        </w:rPr>
        <w:t xml:space="preserve"> </w:t>
      </w:r>
      <w:r>
        <w:rPr>
          <w:lang w:val="sk-SK"/>
        </w:rPr>
        <w:t>výkonu a bezpečnosti</w:t>
      </w:r>
      <w:r w:rsidR="00B71F12" w:rsidRPr="005D06A7">
        <w:rPr>
          <w:lang w:val="sk-SK"/>
        </w:rPr>
        <w:t xml:space="preserve">. </w:t>
      </w:r>
      <w:r>
        <w:rPr>
          <w:lang w:val="sk-SK"/>
        </w:rPr>
        <w:t xml:space="preserve">Vďaka šikovnému usporiadaniu </w:t>
      </w:r>
      <w:r w:rsidR="00CE09F5">
        <w:rPr>
          <w:lang w:val="sk-SK"/>
        </w:rPr>
        <w:t>do</w:t>
      </w:r>
      <w:r>
        <w:rPr>
          <w:lang w:val="sk-SK"/>
        </w:rPr>
        <w:t xml:space="preserve"> </w:t>
      </w:r>
      <w:r w:rsidR="00EB6490">
        <w:rPr>
          <w:lang w:val="sk-SK"/>
        </w:rPr>
        <w:t>nej možno</w:t>
      </w:r>
      <w:r w:rsidR="00CE09F5">
        <w:rPr>
          <w:lang w:val="sk-SK"/>
        </w:rPr>
        <w:t xml:space="preserve"> zakomponovať tri rôzne systémy pokročilého elektrifikovaného pohonu, ktoré</w:t>
      </w:r>
      <w:r w:rsidR="00281461" w:rsidRPr="005D06A7">
        <w:rPr>
          <w:lang w:val="sk-SK"/>
        </w:rPr>
        <w:t xml:space="preserve"> Niro</w:t>
      </w:r>
      <w:r w:rsidR="00CE09F5">
        <w:rPr>
          <w:lang w:val="sk-SK"/>
        </w:rPr>
        <w:t xml:space="preserve"> ponúka.</w:t>
      </w:r>
      <w:r w:rsidR="00410DBC" w:rsidRPr="005D06A7">
        <w:rPr>
          <w:lang w:val="sk-SK"/>
        </w:rPr>
        <w:t xml:space="preserve"> </w:t>
      </w:r>
      <w:r w:rsidR="00EB6490">
        <w:rPr>
          <w:lang w:val="sk-SK"/>
        </w:rPr>
        <w:t xml:space="preserve">Platforma okrem toho prináša </w:t>
      </w:r>
      <w:r w:rsidR="00CE09F5">
        <w:rPr>
          <w:lang w:val="sk-SK"/>
        </w:rPr>
        <w:t>zákazníkom</w:t>
      </w:r>
      <w:r w:rsidR="00D953D3" w:rsidRPr="005D06A7">
        <w:rPr>
          <w:lang w:val="sk-SK"/>
        </w:rPr>
        <w:t xml:space="preserve"> </w:t>
      </w:r>
      <w:r w:rsidR="00CE09F5">
        <w:rPr>
          <w:lang w:val="sk-SK"/>
        </w:rPr>
        <w:t>pôsobivé rozmery</w:t>
      </w:r>
      <w:r w:rsidR="000E258B" w:rsidRPr="005D06A7">
        <w:rPr>
          <w:lang w:val="sk-SK"/>
        </w:rPr>
        <w:t xml:space="preserve"> </w:t>
      </w:r>
      <w:r w:rsidR="00EB6490">
        <w:rPr>
          <w:lang w:val="sk-SK"/>
        </w:rPr>
        <w:t xml:space="preserve">interiéru </w:t>
      </w:r>
      <w:r w:rsidR="00CE09F5">
        <w:rPr>
          <w:lang w:val="sk-SK"/>
        </w:rPr>
        <w:t>a úctyhodný objem batožinového priestoru</w:t>
      </w:r>
      <w:r w:rsidR="000E258B" w:rsidRPr="005D06A7">
        <w:rPr>
          <w:lang w:val="sk-SK"/>
        </w:rPr>
        <w:t>.</w:t>
      </w:r>
    </w:p>
    <w:p w14:paraId="299229CE" w14:textId="77777777" w:rsidR="000E258B" w:rsidRPr="005D06A7" w:rsidRDefault="000E258B" w:rsidP="001B4D34">
      <w:pPr>
        <w:rPr>
          <w:lang w:val="sk-SK"/>
        </w:rPr>
      </w:pPr>
    </w:p>
    <w:p w14:paraId="09C7C5B0" w14:textId="105DA3E4" w:rsidR="00B317FA" w:rsidRPr="005D06A7" w:rsidRDefault="006B68B6" w:rsidP="00B317FA">
      <w:pPr>
        <w:rPr>
          <w:rFonts w:eastAsia="Times New Roman" w:cs="Arial"/>
          <w:color w:val="000000"/>
          <w:lang w:val="sk-SK" w:eastAsia="en-GB"/>
        </w:rPr>
      </w:pPr>
      <w:r>
        <w:rPr>
          <w:lang w:val="sk-SK"/>
        </w:rPr>
        <w:t xml:space="preserve">Cestujúci </w:t>
      </w:r>
      <w:r w:rsidR="00422B66">
        <w:rPr>
          <w:lang w:val="sk-SK"/>
        </w:rPr>
        <w:t>vpredu</w:t>
      </w:r>
      <w:r>
        <w:rPr>
          <w:lang w:val="sk-SK"/>
        </w:rPr>
        <w:t xml:space="preserve"> </w:t>
      </w:r>
      <w:r w:rsidR="00422B66">
        <w:rPr>
          <w:lang w:val="sk-SK"/>
        </w:rPr>
        <w:t>majú od sedadla po strop</w:t>
      </w:r>
      <w:r w:rsidR="008E197D" w:rsidRPr="005D06A7">
        <w:rPr>
          <w:lang w:val="sk-SK"/>
        </w:rPr>
        <w:t xml:space="preserve"> </w:t>
      </w:r>
      <w:r w:rsidR="00422B66">
        <w:rPr>
          <w:lang w:val="sk-SK"/>
        </w:rPr>
        <w:t>k dispozícii</w:t>
      </w:r>
      <w:r w:rsidR="00422B66" w:rsidRPr="005D06A7">
        <w:rPr>
          <w:lang w:val="sk-SK"/>
        </w:rPr>
        <w:t xml:space="preserve"> 1</w:t>
      </w:r>
      <w:r w:rsidR="00422B66">
        <w:rPr>
          <w:lang w:val="sk-SK"/>
        </w:rPr>
        <w:t> </w:t>
      </w:r>
      <w:r w:rsidR="00422B66" w:rsidRPr="005D06A7">
        <w:rPr>
          <w:lang w:val="sk-SK"/>
        </w:rPr>
        <w:t>028</w:t>
      </w:r>
      <w:r w:rsidR="00422B66">
        <w:rPr>
          <w:lang w:val="sk-SK"/>
        </w:rPr>
        <w:t> </w:t>
      </w:r>
      <w:r w:rsidR="00422B66" w:rsidRPr="005D06A7">
        <w:rPr>
          <w:lang w:val="sk-SK"/>
        </w:rPr>
        <w:t xml:space="preserve">mm </w:t>
      </w:r>
      <w:r w:rsidR="00422B66">
        <w:rPr>
          <w:lang w:val="sk-SK"/>
        </w:rPr>
        <w:t xml:space="preserve">a v priestore nôh </w:t>
      </w:r>
      <w:r w:rsidR="008E197D" w:rsidRPr="005D06A7">
        <w:rPr>
          <w:lang w:val="sk-SK"/>
        </w:rPr>
        <w:t>1</w:t>
      </w:r>
      <w:r w:rsidR="00422B66">
        <w:rPr>
          <w:lang w:val="sk-SK"/>
        </w:rPr>
        <w:t> </w:t>
      </w:r>
      <w:r w:rsidR="008E197D" w:rsidRPr="005D06A7">
        <w:rPr>
          <w:lang w:val="sk-SK"/>
        </w:rPr>
        <w:t>053</w:t>
      </w:r>
      <w:r w:rsidR="00422B66">
        <w:rPr>
          <w:lang w:val="sk-SK"/>
        </w:rPr>
        <w:t> </w:t>
      </w:r>
      <w:r w:rsidR="008E197D" w:rsidRPr="005D06A7">
        <w:rPr>
          <w:lang w:val="sk-SK"/>
        </w:rPr>
        <w:t>mm</w:t>
      </w:r>
      <w:r w:rsidR="00422B66">
        <w:rPr>
          <w:lang w:val="sk-SK"/>
        </w:rPr>
        <w:t xml:space="preserve">. </w:t>
      </w:r>
      <w:r w:rsidR="006A0175">
        <w:rPr>
          <w:lang w:val="sk-SK"/>
        </w:rPr>
        <w:t>V</w:t>
      </w:r>
      <w:r w:rsidR="00422B66">
        <w:rPr>
          <w:lang w:val="sk-SK"/>
        </w:rPr>
        <w:t xml:space="preserve">zadu </w:t>
      </w:r>
      <w:r w:rsidR="006A0175">
        <w:rPr>
          <w:lang w:val="sk-SK"/>
        </w:rPr>
        <w:t>je výška</w:t>
      </w:r>
      <w:r w:rsidR="00422B66">
        <w:rPr>
          <w:lang w:val="sk-SK"/>
        </w:rPr>
        <w:t xml:space="preserve"> od sedadla po strop</w:t>
      </w:r>
      <w:r w:rsidR="00770CAC" w:rsidRPr="005D06A7">
        <w:rPr>
          <w:lang w:val="sk-SK"/>
        </w:rPr>
        <w:t xml:space="preserve"> 1</w:t>
      </w:r>
      <w:r w:rsidR="00422B66">
        <w:rPr>
          <w:lang w:val="sk-SK"/>
        </w:rPr>
        <w:t> </w:t>
      </w:r>
      <w:r w:rsidR="00770CAC" w:rsidRPr="005D06A7">
        <w:rPr>
          <w:lang w:val="sk-SK"/>
        </w:rPr>
        <w:t>005</w:t>
      </w:r>
      <w:r w:rsidR="00422B66">
        <w:rPr>
          <w:lang w:val="sk-SK"/>
        </w:rPr>
        <w:t> </w:t>
      </w:r>
      <w:r w:rsidR="00770CAC" w:rsidRPr="005D06A7">
        <w:rPr>
          <w:lang w:val="sk-SK"/>
        </w:rPr>
        <w:t xml:space="preserve">mm </w:t>
      </w:r>
      <w:r w:rsidR="00422B66">
        <w:rPr>
          <w:lang w:val="sk-SK"/>
        </w:rPr>
        <w:t>vo variantoch</w:t>
      </w:r>
      <w:r w:rsidR="00A001C4" w:rsidRPr="005D06A7">
        <w:rPr>
          <w:lang w:val="sk-SK"/>
        </w:rPr>
        <w:t xml:space="preserve"> HEV</w:t>
      </w:r>
      <w:r w:rsidR="00E81C81" w:rsidRPr="005D06A7">
        <w:rPr>
          <w:lang w:val="sk-SK"/>
        </w:rPr>
        <w:t xml:space="preserve"> </w:t>
      </w:r>
      <w:r w:rsidR="00422B66">
        <w:rPr>
          <w:lang w:val="sk-SK"/>
        </w:rPr>
        <w:t>a </w:t>
      </w:r>
      <w:r w:rsidR="00A001C4" w:rsidRPr="005D06A7">
        <w:rPr>
          <w:lang w:val="sk-SK"/>
        </w:rPr>
        <w:t xml:space="preserve">PHEV </w:t>
      </w:r>
      <w:r w:rsidR="00422B66">
        <w:rPr>
          <w:lang w:val="sk-SK"/>
        </w:rPr>
        <w:t>a </w:t>
      </w:r>
      <w:r w:rsidR="00A001C4" w:rsidRPr="005D06A7">
        <w:rPr>
          <w:lang w:val="sk-SK"/>
        </w:rPr>
        <w:t>967</w:t>
      </w:r>
      <w:r w:rsidR="00422B66">
        <w:rPr>
          <w:lang w:val="sk-SK"/>
        </w:rPr>
        <w:t> </w:t>
      </w:r>
      <w:r w:rsidR="00A001C4" w:rsidRPr="005D06A7">
        <w:rPr>
          <w:lang w:val="sk-SK"/>
        </w:rPr>
        <w:t xml:space="preserve">mm </w:t>
      </w:r>
      <w:r w:rsidR="00422B66">
        <w:rPr>
          <w:lang w:val="sk-SK"/>
        </w:rPr>
        <w:t>v elektromobile</w:t>
      </w:r>
      <w:r w:rsidR="001634B3" w:rsidRPr="005D06A7">
        <w:rPr>
          <w:lang w:val="sk-SK"/>
        </w:rPr>
        <w:t xml:space="preserve"> Niro EV.</w:t>
      </w:r>
      <w:r w:rsidR="004F1F7F" w:rsidRPr="005D06A7">
        <w:rPr>
          <w:lang w:val="sk-SK"/>
        </w:rPr>
        <w:t xml:space="preserve"> </w:t>
      </w:r>
      <w:r w:rsidR="006A0175">
        <w:rPr>
          <w:lang w:val="sk-SK"/>
        </w:rPr>
        <w:t>Na zadných sedadlách dosahuje p</w:t>
      </w:r>
      <w:r w:rsidR="00422B66">
        <w:rPr>
          <w:lang w:val="sk-SK"/>
        </w:rPr>
        <w:t xml:space="preserve">riestor na nohy </w:t>
      </w:r>
      <w:r w:rsidR="00A7019C" w:rsidRPr="005D06A7">
        <w:rPr>
          <w:lang w:val="sk-SK"/>
        </w:rPr>
        <w:t>1</w:t>
      </w:r>
      <w:r w:rsidR="00422B66">
        <w:rPr>
          <w:lang w:val="sk-SK"/>
        </w:rPr>
        <w:t> </w:t>
      </w:r>
      <w:r w:rsidR="00A7019C" w:rsidRPr="005D06A7">
        <w:rPr>
          <w:lang w:val="sk-SK"/>
        </w:rPr>
        <w:t>011</w:t>
      </w:r>
      <w:r w:rsidR="00422B66">
        <w:rPr>
          <w:lang w:val="sk-SK"/>
        </w:rPr>
        <w:t> </w:t>
      </w:r>
      <w:r w:rsidR="00A7019C" w:rsidRPr="005D06A7">
        <w:rPr>
          <w:lang w:val="sk-SK"/>
        </w:rPr>
        <w:t xml:space="preserve">mm </w:t>
      </w:r>
      <w:r w:rsidR="006A0175">
        <w:rPr>
          <w:lang w:val="sk-SK"/>
        </w:rPr>
        <w:t>vo verziách</w:t>
      </w:r>
      <w:r w:rsidR="002B5352" w:rsidRPr="005D06A7">
        <w:rPr>
          <w:lang w:val="sk-SK"/>
        </w:rPr>
        <w:t xml:space="preserve"> Niro</w:t>
      </w:r>
      <w:r w:rsidR="00D95063" w:rsidRPr="005D06A7">
        <w:rPr>
          <w:lang w:val="sk-SK"/>
        </w:rPr>
        <w:t xml:space="preserve"> HEV </w:t>
      </w:r>
      <w:r w:rsidR="006A0175">
        <w:rPr>
          <w:lang w:val="sk-SK"/>
        </w:rPr>
        <w:t>a </w:t>
      </w:r>
      <w:r w:rsidR="00D95063" w:rsidRPr="005D06A7">
        <w:rPr>
          <w:lang w:val="sk-SK"/>
        </w:rPr>
        <w:t xml:space="preserve">PHEV </w:t>
      </w:r>
      <w:r w:rsidR="006A0175">
        <w:rPr>
          <w:lang w:val="sk-SK"/>
        </w:rPr>
        <w:t>a </w:t>
      </w:r>
      <w:r w:rsidR="00D95063" w:rsidRPr="005D06A7">
        <w:rPr>
          <w:lang w:val="sk-SK"/>
        </w:rPr>
        <w:t>938</w:t>
      </w:r>
      <w:r w:rsidR="006A0175">
        <w:rPr>
          <w:lang w:val="sk-SK"/>
        </w:rPr>
        <w:t> </w:t>
      </w:r>
      <w:r w:rsidR="00D95063" w:rsidRPr="005D06A7">
        <w:rPr>
          <w:lang w:val="sk-SK"/>
        </w:rPr>
        <w:t xml:space="preserve">mm </w:t>
      </w:r>
      <w:r w:rsidR="006A0175">
        <w:rPr>
          <w:lang w:val="sk-SK"/>
        </w:rPr>
        <w:t>vo verzii</w:t>
      </w:r>
      <w:r w:rsidR="00D95063" w:rsidRPr="005D06A7">
        <w:rPr>
          <w:lang w:val="sk-SK"/>
        </w:rPr>
        <w:t xml:space="preserve"> Niro EV, </w:t>
      </w:r>
      <w:r w:rsidR="006A0175">
        <w:rPr>
          <w:lang w:val="sk-SK"/>
        </w:rPr>
        <w:t xml:space="preserve">vďaka čomu tu môžu cestujúci počas celej jazdy </w:t>
      </w:r>
      <w:r w:rsidR="00D65CA4" w:rsidRPr="005D06A7">
        <w:rPr>
          <w:lang w:val="sk-SK"/>
        </w:rPr>
        <w:t>relax</w:t>
      </w:r>
      <w:r w:rsidR="006A0175">
        <w:rPr>
          <w:lang w:val="sk-SK"/>
        </w:rPr>
        <w:t>ovať</w:t>
      </w:r>
      <w:r w:rsidR="00D65CA4" w:rsidRPr="005D06A7">
        <w:rPr>
          <w:lang w:val="sk-SK"/>
        </w:rPr>
        <w:t xml:space="preserve"> </w:t>
      </w:r>
      <w:r w:rsidR="006A0175">
        <w:rPr>
          <w:lang w:val="sk-SK"/>
        </w:rPr>
        <w:t>v dokonalom pohodlí</w:t>
      </w:r>
      <w:r w:rsidR="00D95063" w:rsidRPr="005D06A7">
        <w:rPr>
          <w:lang w:val="sk-SK"/>
        </w:rPr>
        <w:t>.</w:t>
      </w:r>
      <w:r w:rsidR="0061267E" w:rsidRPr="005D06A7">
        <w:rPr>
          <w:lang w:val="sk-SK"/>
        </w:rPr>
        <w:t xml:space="preserve"> </w:t>
      </w:r>
      <w:r w:rsidR="00F3182B">
        <w:rPr>
          <w:rFonts w:eastAsia="Times New Roman" w:cs="Arial"/>
          <w:color w:val="000000"/>
          <w:lang w:val="sk-SK" w:eastAsia="en-GB"/>
        </w:rPr>
        <w:t>Nový model</w:t>
      </w:r>
      <w:r w:rsidR="00F6048E" w:rsidRPr="005D06A7">
        <w:rPr>
          <w:rFonts w:eastAsia="Times New Roman" w:cs="Arial"/>
          <w:color w:val="000000"/>
          <w:lang w:val="sk-SK" w:eastAsia="en-GB"/>
        </w:rPr>
        <w:t xml:space="preserve"> Niro</w:t>
      </w:r>
      <w:r w:rsidR="00F3182B">
        <w:rPr>
          <w:rFonts w:eastAsia="Times New Roman" w:cs="Arial"/>
          <w:color w:val="000000"/>
          <w:lang w:val="sk-SK" w:eastAsia="en-GB"/>
        </w:rPr>
        <w:t xml:space="preserve"> ďalej ponúka</w:t>
      </w:r>
      <w:r w:rsidR="00724944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3182B">
        <w:rPr>
          <w:rFonts w:eastAsia="Times New Roman" w:cs="Arial"/>
          <w:color w:val="000000"/>
          <w:lang w:val="sk-SK" w:eastAsia="en-GB"/>
        </w:rPr>
        <w:t>štedrý batožinový priestor po sklopení zadných sedadiel, a to</w:t>
      </w:r>
      <w:r w:rsidR="00832C9A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3182B">
        <w:rPr>
          <w:rFonts w:eastAsia="Times New Roman" w:cs="Arial"/>
          <w:color w:val="000000"/>
          <w:lang w:val="sk-SK" w:eastAsia="en-GB"/>
        </w:rPr>
        <w:t>až</w:t>
      </w:r>
      <w:r w:rsidR="00E93A59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61267E" w:rsidRPr="005D06A7">
        <w:rPr>
          <w:rFonts w:eastAsia="Times New Roman" w:cs="Arial"/>
          <w:color w:val="000000"/>
          <w:lang w:val="sk-SK" w:eastAsia="en-GB"/>
        </w:rPr>
        <w:t>1</w:t>
      </w:r>
      <w:r w:rsidR="00F3182B">
        <w:rPr>
          <w:rFonts w:eastAsia="Times New Roman" w:cs="Arial"/>
          <w:color w:val="000000"/>
          <w:lang w:val="sk-SK" w:eastAsia="en-GB"/>
        </w:rPr>
        <w:t> </w:t>
      </w:r>
      <w:r w:rsidR="0061267E" w:rsidRPr="005D06A7">
        <w:rPr>
          <w:rFonts w:eastAsia="Times New Roman" w:cs="Arial"/>
          <w:color w:val="000000"/>
          <w:lang w:val="sk-SK" w:eastAsia="en-GB"/>
        </w:rPr>
        <w:t>445 litr</w:t>
      </w:r>
      <w:r w:rsidR="00F3182B">
        <w:rPr>
          <w:rFonts w:eastAsia="Times New Roman" w:cs="Arial"/>
          <w:color w:val="000000"/>
          <w:lang w:val="sk-SK" w:eastAsia="en-GB"/>
        </w:rPr>
        <w:t>ov</w:t>
      </w:r>
      <w:r w:rsidR="0061267E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3182B">
        <w:rPr>
          <w:rFonts w:eastAsia="Times New Roman" w:cs="Arial"/>
          <w:color w:val="000000"/>
          <w:lang w:val="sk-SK" w:eastAsia="en-GB"/>
        </w:rPr>
        <w:t>vo verzii</w:t>
      </w:r>
      <w:r w:rsidR="0061267E" w:rsidRPr="005D06A7">
        <w:rPr>
          <w:rFonts w:eastAsia="Times New Roman" w:cs="Arial"/>
          <w:color w:val="000000"/>
          <w:lang w:val="sk-SK" w:eastAsia="en-GB"/>
        </w:rPr>
        <w:t xml:space="preserve"> HEV, 1</w:t>
      </w:r>
      <w:r w:rsidR="00F3182B">
        <w:rPr>
          <w:rFonts w:eastAsia="Times New Roman" w:cs="Arial"/>
          <w:color w:val="000000"/>
          <w:lang w:val="sk-SK" w:eastAsia="en-GB"/>
        </w:rPr>
        <w:t> </w:t>
      </w:r>
      <w:r w:rsidR="0061267E" w:rsidRPr="005D06A7">
        <w:rPr>
          <w:rFonts w:eastAsia="Times New Roman" w:cs="Arial"/>
          <w:color w:val="000000"/>
          <w:lang w:val="sk-SK" w:eastAsia="en-GB"/>
        </w:rPr>
        <w:t>342 litr</w:t>
      </w:r>
      <w:r w:rsidR="00F3182B">
        <w:rPr>
          <w:rFonts w:eastAsia="Times New Roman" w:cs="Arial"/>
          <w:color w:val="000000"/>
          <w:lang w:val="sk-SK" w:eastAsia="en-GB"/>
        </w:rPr>
        <w:t>ov</w:t>
      </w:r>
      <w:r w:rsidR="0061267E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3182B">
        <w:rPr>
          <w:rFonts w:eastAsia="Times New Roman" w:cs="Arial"/>
          <w:color w:val="000000"/>
          <w:lang w:val="sk-SK" w:eastAsia="en-GB"/>
        </w:rPr>
        <w:t>s pohonom</w:t>
      </w:r>
      <w:r w:rsidR="0061267E" w:rsidRPr="005D06A7">
        <w:rPr>
          <w:rFonts w:eastAsia="Times New Roman" w:cs="Arial"/>
          <w:color w:val="000000"/>
          <w:lang w:val="sk-SK" w:eastAsia="en-GB"/>
        </w:rPr>
        <w:t xml:space="preserve"> PHEV </w:t>
      </w:r>
      <w:r w:rsidR="00F3182B">
        <w:rPr>
          <w:rFonts w:eastAsia="Times New Roman" w:cs="Arial"/>
          <w:color w:val="000000"/>
          <w:lang w:val="sk-SK" w:eastAsia="en-GB"/>
        </w:rPr>
        <w:t>a </w:t>
      </w:r>
      <w:r w:rsidR="0061267E" w:rsidRPr="005D06A7">
        <w:rPr>
          <w:rFonts w:eastAsia="Times New Roman" w:cs="Arial"/>
          <w:color w:val="000000"/>
          <w:lang w:val="sk-SK" w:eastAsia="en-GB"/>
        </w:rPr>
        <w:t>1</w:t>
      </w:r>
      <w:r w:rsidR="00F3182B">
        <w:rPr>
          <w:rFonts w:eastAsia="Times New Roman" w:cs="Arial"/>
          <w:color w:val="000000"/>
          <w:lang w:val="sk-SK" w:eastAsia="en-GB"/>
        </w:rPr>
        <w:t> </w:t>
      </w:r>
      <w:r w:rsidR="0061267E" w:rsidRPr="005D06A7">
        <w:rPr>
          <w:rFonts w:eastAsia="Times New Roman" w:cs="Arial"/>
          <w:color w:val="000000"/>
          <w:lang w:val="sk-SK" w:eastAsia="en-GB"/>
        </w:rPr>
        <w:t>392 litr</w:t>
      </w:r>
      <w:r w:rsidR="00F3182B">
        <w:rPr>
          <w:rFonts w:eastAsia="Times New Roman" w:cs="Arial"/>
          <w:color w:val="000000"/>
          <w:lang w:val="sk-SK" w:eastAsia="en-GB"/>
        </w:rPr>
        <w:t>ov</w:t>
      </w:r>
      <w:r w:rsidR="0061267E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3182B">
        <w:rPr>
          <w:rFonts w:eastAsia="Times New Roman" w:cs="Arial"/>
          <w:color w:val="000000"/>
          <w:lang w:val="sk-SK" w:eastAsia="en-GB"/>
        </w:rPr>
        <w:t>v prípade elektromobilu</w:t>
      </w:r>
      <w:r w:rsidR="00724944" w:rsidRPr="005D06A7">
        <w:rPr>
          <w:rFonts w:eastAsia="Times New Roman" w:cs="Arial"/>
          <w:color w:val="000000"/>
          <w:lang w:val="sk-SK" w:eastAsia="en-GB"/>
        </w:rPr>
        <w:t>.</w:t>
      </w:r>
      <w:r w:rsidR="00C01323" w:rsidRPr="005D06A7">
        <w:rPr>
          <w:rFonts w:eastAsia="Times New Roman" w:cs="Arial"/>
          <w:color w:val="000000"/>
          <w:lang w:val="sk-SK" w:eastAsia="en-GB"/>
        </w:rPr>
        <w:t xml:space="preserve"> A</w:t>
      </w:r>
      <w:r w:rsidR="00F3182B">
        <w:rPr>
          <w:rFonts w:eastAsia="Times New Roman" w:cs="Arial"/>
          <w:color w:val="000000"/>
          <w:lang w:val="sk-SK" w:eastAsia="en-GB"/>
        </w:rPr>
        <w:t xml:space="preserve"> ak sa rozhodnete pre </w:t>
      </w:r>
      <w:r w:rsidR="00F3182B" w:rsidRPr="005D06A7">
        <w:rPr>
          <w:rFonts w:eastAsia="Times New Roman" w:cs="Arial"/>
          <w:color w:val="000000"/>
          <w:lang w:val="sk-SK" w:eastAsia="en-GB"/>
        </w:rPr>
        <w:t>Niro EV</w:t>
      </w:r>
      <w:r w:rsidR="00F3182B">
        <w:rPr>
          <w:rFonts w:eastAsia="Times New Roman" w:cs="Arial"/>
          <w:color w:val="000000"/>
          <w:lang w:val="sk-SK" w:eastAsia="en-GB"/>
        </w:rPr>
        <w:t>,</w:t>
      </w:r>
      <w:r w:rsidR="00F3182B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3182B">
        <w:rPr>
          <w:rFonts w:eastAsia="Times New Roman" w:cs="Arial"/>
          <w:color w:val="000000"/>
          <w:lang w:val="sk-SK" w:eastAsia="en-GB"/>
        </w:rPr>
        <w:t xml:space="preserve">získate navyše ďalšie úložné riešenie v podobe </w:t>
      </w:r>
      <w:r w:rsidR="00A81E4D" w:rsidRPr="005D06A7">
        <w:rPr>
          <w:rFonts w:eastAsia="Times New Roman" w:cs="Arial"/>
          <w:color w:val="000000"/>
          <w:lang w:val="sk-SK" w:eastAsia="en-GB"/>
        </w:rPr>
        <w:t>20</w:t>
      </w:r>
      <w:r w:rsidR="00F3182B">
        <w:rPr>
          <w:rFonts w:eastAsia="Times New Roman" w:cs="Arial"/>
          <w:color w:val="000000"/>
          <w:lang w:val="sk-SK" w:eastAsia="en-GB"/>
        </w:rPr>
        <w:t>-</w:t>
      </w:r>
      <w:r w:rsidR="00FC706E" w:rsidRPr="005D06A7">
        <w:rPr>
          <w:rFonts w:eastAsia="Times New Roman" w:cs="Arial"/>
          <w:color w:val="000000"/>
          <w:lang w:val="sk-SK" w:eastAsia="en-GB"/>
        </w:rPr>
        <w:t>litr</w:t>
      </w:r>
      <w:r w:rsidR="00F3182B">
        <w:rPr>
          <w:rFonts w:eastAsia="Times New Roman" w:cs="Arial"/>
          <w:color w:val="000000"/>
          <w:lang w:val="sk-SK" w:eastAsia="en-GB"/>
        </w:rPr>
        <w:t>ového</w:t>
      </w:r>
      <w:r w:rsidR="00FC706E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F3182B">
        <w:rPr>
          <w:rFonts w:eastAsia="Times New Roman" w:cs="Arial"/>
          <w:color w:val="000000"/>
          <w:lang w:val="sk-SK" w:eastAsia="en-GB"/>
        </w:rPr>
        <w:t>predného batožinového priestoru</w:t>
      </w:r>
      <w:r w:rsidR="00216347" w:rsidRPr="005D06A7">
        <w:rPr>
          <w:rFonts w:eastAsia="Times New Roman" w:cs="Arial"/>
          <w:color w:val="000000"/>
          <w:lang w:val="sk-SK" w:eastAsia="en-GB"/>
        </w:rPr>
        <w:t>.</w:t>
      </w:r>
    </w:p>
    <w:p w14:paraId="6B1D8029" w14:textId="77777777" w:rsidR="00B317FA" w:rsidRPr="005D06A7" w:rsidRDefault="00B317FA" w:rsidP="00B317FA">
      <w:pPr>
        <w:rPr>
          <w:rFonts w:eastAsia="Times New Roman" w:cs="Arial"/>
          <w:color w:val="000000"/>
          <w:lang w:val="sk-SK" w:eastAsia="en-GB"/>
        </w:rPr>
      </w:pPr>
    </w:p>
    <w:p w14:paraId="332309B2" w14:textId="6166BBE0" w:rsidR="00100404" w:rsidRPr="005D06A7" w:rsidRDefault="00DA5D27" w:rsidP="00100404">
      <w:pPr>
        <w:rPr>
          <w:rFonts w:eastAsia="Times New Roman" w:cs="Arial"/>
          <w:color w:val="000000"/>
          <w:lang w:val="sk-SK" w:eastAsia="en-GB"/>
        </w:rPr>
      </w:pPr>
      <w:r>
        <w:rPr>
          <w:rFonts w:eastAsia="Times New Roman" w:cs="Arial"/>
          <w:color w:val="000000"/>
          <w:lang w:val="sk-SK" w:eastAsia="en-GB"/>
        </w:rPr>
        <w:t>Platforma nov</w:t>
      </w:r>
      <w:r w:rsidR="002716BE">
        <w:rPr>
          <w:rFonts w:eastAsia="Times New Roman" w:cs="Arial"/>
          <w:color w:val="000000"/>
          <w:lang w:val="sk-SK" w:eastAsia="en-GB"/>
        </w:rPr>
        <w:t>ého</w:t>
      </w:r>
      <w:r>
        <w:rPr>
          <w:rFonts w:eastAsia="Times New Roman" w:cs="Arial"/>
          <w:color w:val="000000"/>
          <w:lang w:val="sk-SK" w:eastAsia="en-GB"/>
        </w:rPr>
        <w:t xml:space="preserve"> model</w:t>
      </w:r>
      <w:r w:rsidR="002716BE">
        <w:rPr>
          <w:rFonts w:eastAsia="Times New Roman" w:cs="Arial"/>
          <w:color w:val="000000"/>
          <w:lang w:val="sk-SK" w:eastAsia="en-GB"/>
        </w:rPr>
        <w:t>u</w:t>
      </w:r>
      <w:r w:rsidR="00E82FAD" w:rsidRPr="005D06A7">
        <w:rPr>
          <w:rFonts w:eastAsia="Times New Roman" w:cs="Arial"/>
          <w:color w:val="000000"/>
          <w:lang w:val="sk-SK" w:eastAsia="en-GB"/>
        </w:rPr>
        <w:t xml:space="preserve"> Niro</w:t>
      </w:r>
      <w:r w:rsidR="0047795E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>podporuje zavesenie kolies</w:t>
      </w:r>
      <w:r w:rsidR="00E82FAD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 xml:space="preserve">so vzperami </w:t>
      </w:r>
      <w:r w:rsidR="00E82FAD" w:rsidRPr="005D06A7">
        <w:rPr>
          <w:rFonts w:eastAsia="Times New Roman" w:cs="Arial"/>
          <w:color w:val="000000"/>
          <w:lang w:val="sk-SK" w:eastAsia="en-GB"/>
        </w:rPr>
        <w:t xml:space="preserve">MacPherson </w:t>
      </w:r>
      <w:r>
        <w:rPr>
          <w:rFonts w:eastAsia="Times New Roman" w:cs="Arial"/>
          <w:color w:val="000000"/>
          <w:lang w:val="sk-SK" w:eastAsia="en-GB"/>
        </w:rPr>
        <w:t xml:space="preserve">vpredu a štyrmi ramenami na zadnej náprave. </w:t>
      </w:r>
      <w:r w:rsidR="00C333D6">
        <w:rPr>
          <w:rFonts w:eastAsia="Times New Roman" w:cs="Arial"/>
          <w:color w:val="000000"/>
          <w:lang w:val="sk-SK" w:eastAsia="en-GB"/>
        </w:rPr>
        <w:t>Okrem toho sa podarilo o</w:t>
      </w:r>
      <w:r>
        <w:rPr>
          <w:rFonts w:eastAsia="Times New Roman" w:cs="Arial"/>
          <w:color w:val="000000"/>
          <w:lang w:val="sk-SK" w:eastAsia="en-GB"/>
        </w:rPr>
        <w:t>ptim</w:t>
      </w:r>
      <w:r w:rsidR="00C333D6">
        <w:rPr>
          <w:rFonts w:eastAsia="Times New Roman" w:cs="Arial"/>
          <w:color w:val="000000"/>
          <w:lang w:val="sk-SK" w:eastAsia="en-GB"/>
        </w:rPr>
        <w:t>álne vyladiť pomer prevodovky riadenia v záujme citlivejšej odozvy</w:t>
      </w:r>
      <w:r w:rsidR="002716BE">
        <w:rPr>
          <w:rFonts w:eastAsia="Times New Roman" w:cs="Arial"/>
          <w:color w:val="000000"/>
          <w:lang w:val="sk-SK" w:eastAsia="en-GB"/>
        </w:rPr>
        <w:t>,</w:t>
      </w:r>
      <w:r w:rsidR="00C333D6">
        <w:rPr>
          <w:rFonts w:eastAsia="Times New Roman" w:cs="Arial"/>
          <w:color w:val="000000"/>
          <w:lang w:val="sk-SK" w:eastAsia="en-GB"/>
        </w:rPr>
        <w:t xml:space="preserve"> vyššej stability a</w:t>
      </w:r>
      <w:r w:rsidR="002716BE">
        <w:rPr>
          <w:rFonts w:eastAsia="Times New Roman" w:cs="Arial"/>
          <w:color w:val="000000"/>
          <w:lang w:val="sk-SK" w:eastAsia="en-GB"/>
        </w:rPr>
        <w:t xml:space="preserve"> väčšieho </w:t>
      </w:r>
      <w:r w:rsidR="00C333D6">
        <w:rPr>
          <w:rFonts w:eastAsia="Times New Roman" w:cs="Arial"/>
          <w:color w:val="000000"/>
          <w:lang w:val="sk-SK" w:eastAsia="en-GB"/>
        </w:rPr>
        <w:t>jazdného komfortu</w:t>
      </w:r>
      <w:r w:rsidR="00B85508" w:rsidRPr="005D06A7">
        <w:rPr>
          <w:rFonts w:eastAsia="Times New Roman" w:cs="Arial"/>
          <w:color w:val="000000"/>
          <w:lang w:val="sk-SK" w:eastAsia="en-GB"/>
        </w:rPr>
        <w:t>.</w:t>
      </w:r>
      <w:r w:rsidR="00BE06F0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C333D6">
        <w:rPr>
          <w:rFonts w:eastAsia="Times New Roman" w:cs="Arial"/>
          <w:color w:val="000000"/>
          <w:lang w:val="sk-SK" w:eastAsia="en-GB"/>
        </w:rPr>
        <w:t xml:space="preserve">To všetko s cieľom zabezpečiť zábavnejšiu jazdu s lepšou odozvou. Konštruktéri automobilky Kia navyše použili </w:t>
      </w:r>
      <w:r w:rsidR="009C6015">
        <w:rPr>
          <w:rFonts w:eastAsia="Times New Roman" w:cs="Arial"/>
          <w:color w:val="000000"/>
          <w:lang w:val="sk-SK" w:eastAsia="en-GB"/>
        </w:rPr>
        <w:t>pri vzperách</w:t>
      </w:r>
      <w:r w:rsidR="00C333D6">
        <w:rPr>
          <w:rFonts w:eastAsia="Times New Roman" w:cs="Arial"/>
          <w:color w:val="000000"/>
          <w:lang w:val="sk-SK" w:eastAsia="en-GB"/>
        </w:rPr>
        <w:t xml:space="preserve"> nové</w:t>
      </w:r>
      <w:r w:rsidR="00250646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AF3842">
        <w:rPr>
          <w:rFonts w:eastAsia="Times New Roman" w:cs="Arial"/>
          <w:color w:val="000000"/>
          <w:lang w:val="sk-SK" w:eastAsia="en-GB"/>
        </w:rPr>
        <w:t>nakl</w:t>
      </w:r>
      <w:r w:rsidR="009C6015">
        <w:rPr>
          <w:rFonts w:eastAsia="Times New Roman" w:cs="Arial"/>
          <w:color w:val="000000"/>
          <w:lang w:val="sk-SK" w:eastAsia="en-GB"/>
        </w:rPr>
        <w:t>ápacie</w:t>
      </w:r>
      <w:r w:rsidR="00250646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AF3842">
        <w:rPr>
          <w:rFonts w:eastAsia="Times New Roman" w:cs="Arial"/>
          <w:color w:val="000000"/>
          <w:lang w:val="sk-SK" w:eastAsia="en-GB"/>
        </w:rPr>
        <w:t>ložisko, ktoré znižuje trenie riadenia</w:t>
      </w:r>
      <w:r w:rsidR="00250646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436F00" w:rsidRPr="005D06A7">
        <w:rPr>
          <w:rFonts w:eastAsia="Times New Roman" w:cs="Arial"/>
          <w:color w:val="000000"/>
          <w:lang w:val="sk-SK" w:eastAsia="en-GB"/>
        </w:rPr>
        <w:t>a</w:t>
      </w:r>
      <w:r w:rsidR="00AF3842">
        <w:rPr>
          <w:rFonts w:eastAsia="Times New Roman" w:cs="Arial"/>
          <w:color w:val="000000"/>
          <w:lang w:val="sk-SK" w:eastAsia="en-GB"/>
        </w:rPr>
        <w:t> vytvára prirodzený a intuitívny pocit pri šoférovaní</w:t>
      </w:r>
      <w:r w:rsidR="009A2503" w:rsidRPr="005D06A7">
        <w:rPr>
          <w:rFonts w:eastAsia="Times New Roman" w:cs="Arial"/>
          <w:color w:val="000000"/>
          <w:lang w:val="sk-SK" w:eastAsia="en-GB"/>
        </w:rPr>
        <w:t>.</w:t>
      </w:r>
    </w:p>
    <w:p w14:paraId="7892C96D" w14:textId="2E523256" w:rsidR="00F21B56" w:rsidRPr="005D06A7" w:rsidRDefault="00F21B56" w:rsidP="001A7072">
      <w:pPr>
        <w:rPr>
          <w:rFonts w:eastAsia="Times New Roman" w:cs="Arial"/>
          <w:color w:val="000000"/>
          <w:lang w:val="sk-SK" w:eastAsia="en-GB"/>
        </w:rPr>
      </w:pPr>
    </w:p>
    <w:p w14:paraId="6D019EE6" w14:textId="0AD09039" w:rsidR="001A7072" w:rsidRPr="005D06A7" w:rsidRDefault="00F2181B" w:rsidP="001A7072">
      <w:pPr>
        <w:rPr>
          <w:rFonts w:eastAsia="Times New Roman" w:cs="Arial"/>
          <w:color w:val="000000"/>
          <w:lang w:val="sk-SK" w:eastAsia="en-GB"/>
        </w:rPr>
      </w:pPr>
      <w:r>
        <w:rPr>
          <w:lang w:val="sk-SK"/>
        </w:rPr>
        <w:t>P</w:t>
      </w:r>
      <w:r w:rsidR="00AF3842">
        <w:rPr>
          <w:lang w:val="sk-SK"/>
        </w:rPr>
        <w:t xml:space="preserve">ri vývoji </w:t>
      </w:r>
      <w:r w:rsidR="009C6015">
        <w:rPr>
          <w:lang w:val="sk-SK"/>
        </w:rPr>
        <w:t>nového modelu Niro</w:t>
      </w:r>
      <w:r w:rsidR="00AF3842">
        <w:rPr>
          <w:lang w:val="sk-SK"/>
        </w:rPr>
        <w:t xml:space="preserve"> bolo</w:t>
      </w:r>
      <w:r>
        <w:rPr>
          <w:lang w:val="sk-SK"/>
        </w:rPr>
        <w:t xml:space="preserve"> najdôležitejšie, aby sa </w:t>
      </w:r>
      <w:r w:rsidR="009C6015">
        <w:rPr>
          <w:lang w:val="sk-SK"/>
        </w:rPr>
        <w:t xml:space="preserve">vozidlo </w:t>
      </w:r>
      <w:r>
        <w:rPr>
          <w:lang w:val="sk-SK"/>
        </w:rPr>
        <w:t>mohlo pochváliť výnimočnými</w:t>
      </w:r>
      <w:r w:rsidR="00957996" w:rsidRPr="005D06A7">
        <w:rPr>
          <w:lang w:val="sk-SK"/>
        </w:rPr>
        <w:t xml:space="preserve"> </w:t>
      </w:r>
      <w:r>
        <w:rPr>
          <w:lang w:val="sk-SK"/>
        </w:rPr>
        <w:t>kvalitami z hľadiska bezpečnosti</w:t>
      </w:r>
      <w:r w:rsidR="004E59AF" w:rsidRPr="005D06A7">
        <w:rPr>
          <w:lang w:val="sk-SK"/>
        </w:rPr>
        <w:t xml:space="preserve">. </w:t>
      </w:r>
      <w:r>
        <w:rPr>
          <w:rFonts w:eastAsia="Times New Roman" w:cs="Arial"/>
          <w:color w:val="000000"/>
          <w:lang w:val="sk-SK" w:eastAsia="en-GB"/>
        </w:rPr>
        <w:t>Všetky jeho varianty</w:t>
      </w:r>
      <w:r w:rsidR="004B3FEB" w:rsidRPr="005D06A7">
        <w:rPr>
          <w:rFonts w:eastAsia="Times New Roman" w:cs="Arial"/>
          <w:color w:val="000000"/>
          <w:lang w:val="sk-SK" w:eastAsia="en-GB"/>
        </w:rPr>
        <w:t xml:space="preserve"> </w:t>
      </w:r>
      <w:r>
        <w:rPr>
          <w:rFonts w:eastAsia="Times New Roman" w:cs="Arial"/>
          <w:color w:val="000000"/>
          <w:lang w:val="sk-SK" w:eastAsia="en-GB"/>
        </w:rPr>
        <w:t>využívajú konštrukciu</w:t>
      </w:r>
      <w:r w:rsidR="00CC04C7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802D12">
        <w:rPr>
          <w:rFonts w:eastAsia="Times New Roman" w:cs="Arial"/>
          <w:color w:val="000000"/>
          <w:lang w:val="sk-SK" w:eastAsia="en-GB"/>
        </w:rPr>
        <w:t>s prenosom zá</w:t>
      </w:r>
      <w:r w:rsidR="00B57B81">
        <w:rPr>
          <w:rFonts w:eastAsia="Times New Roman" w:cs="Arial"/>
          <w:color w:val="000000"/>
          <w:lang w:val="sk-SK" w:eastAsia="en-GB"/>
        </w:rPr>
        <w:t>ť</w:t>
      </w:r>
      <w:r w:rsidR="00802D12">
        <w:rPr>
          <w:rFonts w:eastAsia="Times New Roman" w:cs="Arial"/>
          <w:color w:val="000000"/>
          <w:lang w:val="sk-SK" w:eastAsia="en-GB"/>
        </w:rPr>
        <w:t xml:space="preserve">aže po viacerých dráhach, čo im poskytuje </w:t>
      </w:r>
      <w:r w:rsidR="00AB797E" w:rsidRPr="005D06A7">
        <w:rPr>
          <w:rFonts w:eastAsia="Times New Roman" w:cs="Arial"/>
          <w:color w:val="000000"/>
          <w:lang w:val="sk-SK" w:eastAsia="en-GB"/>
        </w:rPr>
        <w:t>optim</w:t>
      </w:r>
      <w:r w:rsidR="00802D12">
        <w:rPr>
          <w:rFonts w:eastAsia="Times New Roman" w:cs="Arial"/>
          <w:color w:val="000000"/>
          <w:lang w:val="sk-SK" w:eastAsia="en-GB"/>
        </w:rPr>
        <w:t>álne vlastnosti pri čelnej zrážke.</w:t>
      </w:r>
      <w:r w:rsidR="00D057A7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3154A4">
        <w:rPr>
          <w:rFonts w:eastAsia="Times New Roman" w:cs="Arial"/>
          <w:color w:val="000000"/>
          <w:lang w:val="sk-SK" w:eastAsia="en-GB"/>
        </w:rPr>
        <w:t xml:space="preserve">Navyše sa pri výrobe modelu </w:t>
      </w:r>
      <w:r w:rsidR="003154A4" w:rsidRPr="005D06A7">
        <w:rPr>
          <w:rFonts w:eastAsia="Times New Roman" w:cs="Arial"/>
          <w:color w:val="000000"/>
          <w:lang w:val="sk-SK" w:eastAsia="en-GB"/>
        </w:rPr>
        <w:t>Niro</w:t>
      </w:r>
      <w:r w:rsidR="003154A4">
        <w:rPr>
          <w:rFonts w:eastAsia="Times New Roman" w:cs="Arial"/>
          <w:color w:val="000000"/>
          <w:lang w:val="sk-SK" w:eastAsia="en-GB"/>
        </w:rPr>
        <w:t xml:space="preserve"> použil</w:t>
      </w:r>
      <w:r w:rsidR="00802D12">
        <w:rPr>
          <w:rFonts w:eastAsia="Times New Roman" w:cs="Arial"/>
          <w:color w:val="000000"/>
          <w:lang w:val="sk-SK" w:eastAsia="en-GB"/>
        </w:rPr>
        <w:t xml:space="preserve"> </w:t>
      </w:r>
      <w:r w:rsidR="003154A4">
        <w:rPr>
          <w:rFonts w:eastAsia="Times New Roman" w:cs="Arial"/>
          <w:color w:val="000000"/>
          <w:lang w:val="sk-SK" w:eastAsia="en-GB"/>
        </w:rPr>
        <w:t>o 22 % vyšší</w:t>
      </w:r>
      <w:r w:rsidR="00802D12">
        <w:rPr>
          <w:rFonts w:eastAsia="Times New Roman" w:cs="Arial"/>
          <w:color w:val="000000"/>
          <w:lang w:val="sk-SK" w:eastAsia="en-GB"/>
        </w:rPr>
        <w:t xml:space="preserve"> podiel </w:t>
      </w:r>
      <w:r w:rsidR="003154A4">
        <w:rPr>
          <w:rFonts w:eastAsia="Times New Roman" w:cs="Arial"/>
          <w:color w:val="000000"/>
          <w:lang w:val="sk-SK" w:eastAsia="en-GB"/>
        </w:rPr>
        <w:t xml:space="preserve">za tepla lisovanej </w:t>
      </w:r>
      <w:r w:rsidR="00802D12">
        <w:rPr>
          <w:rFonts w:eastAsia="Times New Roman" w:cs="Arial"/>
          <w:color w:val="000000"/>
          <w:lang w:val="sk-SK" w:eastAsia="en-GB"/>
        </w:rPr>
        <w:t>ocele s vysokou pevnosťou</w:t>
      </w:r>
      <w:r w:rsidR="003154A4">
        <w:rPr>
          <w:rFonts w:eastAsia="Times New Roman" w:cs="Arial"/>
          <w:color w:val="000000"/>
          <w:lang w:val="sk-SK" w:eastAsia="en-GB"/>
        </w:rPr>
        <w:t xml:space="preserve"> než v predošlom modeli</w:t>
      </w:r>
      <w:r w:rsidR="00E90B84" w:rsidRPr="005D06A7">
        <w:rPr>
          <w:rFonts w:eastAsia="Times New Roman" w:cs="Arial"/>
          <w:color w:val="000000"/>
          <w:lang w:val="sk-SK" w:eastAsia="en-GB"/>
        </w:rPr>
        <w:t xml:space="preserve">, </w:t>
      </w:r>
      <w:r w:rsidR="003154A4">
        <w:rPr>
          <w:rFonts w:eastAsia="Times New Roman" w:cs="Arial"/>
          <w:color w:val="000000"/>
          <w:lang w:val="sk-SK" w:eastAsia="en-GB"/>
        </w:rPr>
        <w:t>čím sa ešte zvýšila</w:t>
      </w:r>
      <w:r w:rsidR="00231D45" w:rsidRPr="005D06A7">
        <w:rPr>
          <w:rFonts w:eastAsia="Times New Roman" w:cs="Arial"/>
          <w:color w:val="000000"/>
          <w:lang w:val="sk-SK" w:eastAsia="en-GB"/>
        </w:rPr>
        <w:t xml:space="preserve"> </w:t>
      </w:r>
      <w:r w:rsidR="003154A4">
        <w:rPr>
          <w:rFonts w:eastAsia="Times New Roman" w:cs="Arial"/>
          <w:color w:val="000000"/>
          <w:lang w:val="sk-SK" w:eastAsia="en-GB"/>
        </w:rPr>
        <w:t>prirodzená pevnosť celkovej konštrukcie vozidla</w:t>
      </w:r>
      <w:r w:rsidR="0036068F" w:rsidRPr="005D06A7">
        <w:rPr>
          <w:rFonts w:eastAsia="Times New Roman" w:cs="Arial"/>
          <w:color w:val="000000"/>
          <w:lang w:val="sk-SK" w:eastAsia="en-GB"/>
        </w:rPr>
        <w:t>.</w:t>
      </w:r>
    </w:p>
    <w:p w14:paraId="15CC4BBE" w14:textId="77777777" w:rsidR="00AC249A" w:rsidRPr="005D06A7" w:rsidRDefault="00AC249A" w:rsidP="001A7072">
      <w:pPr>
        <w:rPr>
          <w:rFonts w:eastAsia="Times New Roman" w:cs="Arial"/>
          <w:color w:val="000000"/>
          <w:lang w:val="sk-SK" w:eastAsia="en-GB"/>
        </w:rPr>
      </w:pPr>
    </w:p>
    <w:p w14:paraId="2AAD46FA" w14:textId="6078A9C1" w:rsidR="0078102B" w:rsidRPr="005D06A7" w:rsidRDefault="00F3182B" w:rsidP="008B1CF2">
      <w:pPr>
        <w:rPr>
          <w:rFonts w:eastAsia="Times New Roman" w:cs="Arial"/>
          <w:color w:val="000000"/>
          <w:lang w:val="sk-SK" w:eastAsia="en-GB"/>
        </w:rPr>
      </w:pPr>
      <w:r>
        <w:rPr>
          <w:rFonts w:eastAsia="Times New Roman" w:cs="Arial"/>
          <w:color w:val="000000"/>
          <w:lang w:val="sk-SK" w:eastAsia="en-GB"/>
        </w:rPr>
        <w:t>Nové</w:t>
      </w:r>
      <w:r w:rsidR="00AC249A" w:rsidRPr="005D06A7">
        <w:rPr>
          <w:rFonts w:eastAsia="Times New Roman" w:cs="Arial"/>
          <w:color w:val="000000"/>
          <w:lang w:val="sk-SK" w:eastAsia="en-GB"/>
        </w:rPr>
        <w:t xml:space="preserve"> Niro </w:t>
      </w:r>
      <w:r>
        <w:rPr>
          <w:rFonts w:eastAsia="Times New Roman" w:cs="Arial"/>
          <w:color w:val="000000"/>
          <w:lang w:val="sk-SK" w:eastAsia="en-GB"/>
        </w:rPr>
        <w:t xml:space="preserve">si môžete objednať </w:t>
      </w:r>
      <w:r w:rsidR="00A178AD">
        <w:rPr>
          <w:rFonts w:eastAsia="Times New Roman" w:cs="Arial"/>
          <w:color w:val="000000"/>
          <w:lang w:val="sk-SK" w:eastAsia="en-GB"/>
        </w:rPr>
        <w:t>od júna</w:t>
      </w:r>
      <w:r w:rsidR="00BA24B7">
        <w:rPr>
          <w:rFonts w:eastAsia="Times New Roman" w:cs="Arial"/>
          <w:color w:val="000000"/>
          <w:lang w:val="sk-SK" w:eastAsia="en-GB"/>
        </w:rPr>
        <w:t>, pričom</w:t>
      </w:r>
      <w:r w:rsidR="009C1CA6">
        <w:rPr>
          <w:rFonts w:eastAsia="Times New Roman" w:cs="Arial"/>
          <w:color w:val="000000"/>
          <w:lang w:val="sk-SK" w:eastAsia="en-GB"/>
        </w:rPr>
        <w:t xml:space="preserve"> prvé vozidlá by k európskym </w:t>
      </w:r>
      <w:r w:rsidR="00BA24B7">
        <w:rPr>
          <w:rFonts w:eastAsia="Times New Roman" w:cs="Arial"/>
          <w:color w:val="000000"/>
          <w:lang w:val="sk-SK" w:eastAsia="en-GB"/>
        </w:rPr>
        <w:t>zákazníkom</w:t>
      </w:r>
      <w:r w:rsidR="009C1CA6">
        <w:rPr>
          <w:rFonts w:eastAsia="Times New Roman" w:cs="Arial"/>
          <w:color w:val="000000"/>
          <w:lang w:val="sk-SK" w:eastAsia="en-GB"/>
        </w:rPr>
        <w:t xml:space="preserve"> mali doraziť v treťom kvartáli</w:t>
      </w:r>
      <w:r w:rsidR="00484C93" w:rsidRPr="005D06A7">
        <w:rPr>
          <w:rFonts w:eastAsia="Times New Roman" w:cs="Arial"/>
          <w:color w:val="000000"/>
          <w:lang w:val="sk-SK" w:eastAsia="en-GB"/>
        </w:rPr>
        <w:t xml:space="preserve"> 2022</w:t>
      </w:r>
      <w:r w:rsidR="007968BB" w:rsidRPr="005D06A7">
        <w:rPr>
          <w:rFonts w:eastAsia="Times New Roman" w:cs="Arial"/>
          <w:color w:val="000000"/>
          <w:lang w:val="sk-SK" w:eastAsia="en-GB"/>
        </w:rPr>
        <w:t>.</w:t>
      </w:r>
    </w:p>
    <w:p w14:paraId="2FF166F6" w14:textId="77777777" w:rsidR="0078102B" w:rsidRPr="005D06A7" w:rsidRDefault="0078102B" w:rsidP="007C36F0">
      <w:pPr>
        <w:rPr>
          <w:rFonts w:cs="Arial"/>
          <w:lang w:val="sk-SK"/>
        </w:rPr>
      </w:pPr>
    </w:p>
    <w:p w14:paraId="5B07C0DC" w14:textId="77777777" w:rsidR="0078102B" w:rsidRPr="005D06A7" w:rsidRDefault="0078102B" w:rsidP="0078102B">
      <w:pPr>
        <w:jc w:val="center"/>
        <w:rPr>
          <w:rFonts w:cs="Arial"/>
          <w:lang w:val="sk-SK"/>
        </w:rPr>
      </w:pPr>
      <w:r w:rsidRPr="005D06A7">
        <w:rPr>
          <w:rStyle w:val="normaltextrun"/>
          <w:rFonts w:cs="Arial"/>
          <w:color w:val="000000"/>
          <w:shd w:val="clear" w:color="auto" w:fill="FFFFFF"/>
          <w:lang w:val="sk-SK"/>
        </w:rPr>
        <w:t># # #</w:t>
      </w:r>
      <w:r w:rsidRPr="005D06A7">
        <w:rPr>
          <w:rStyle w:val="eop"/>
          <w:rFonts w:cs="Arial"/>
          <w:shd w:val="clear" w:color="auto" w:fill="FFFFFF"/>
          <w:lang w:val="sk-SK"/>
        </w:rPr>
        <w:t> </w:t>
      </w:r>
    </w:p>
    <w:sectPr w:rsidR="0078102B" w:rsidRPr="005D06A7" w:rsidSect="00A53362">
      <w:footerReference w:type="even" r:id="rId11"/>
      <w:footerReference w:type="default" r:id="rId12"/>
      <w:footerReference w:type="firs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61CD0" w14:textId="77777777" w:rsidR="00A8125F" w:rsidRDefault="00A8125F">
      <w:pPr>
        <w:spacing w:line="240" w:lineRule="auto"/>
      </w:pPr>
      <w:r>
        <w:separator/>
      </w:r>
    </w:p>
  </w:endnote>
  <w:endnote w:type="continuationSeparator" w:id="0">
    <w:p w14:paraId="075F3C98" w14:textId="77777777" w:rsidR="00A8125F" w:rsidRDefault="00A8125F">
      <w:pPr>
        <w:spacing w:line="240" w:lineRule="auto"/>
      </w:pPr>
      <w:r>
        <w:continuationSeparator/>
      </w:r>
    </w:p>
  </w:endnote>
  <w:endnote w:type="continuationNotice" w:id="1">
    <w:p w14:paraId="19557F89" w14:textId="77777777" w:rsidR="00A8125F" w:rsidRDefault="00A8125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D9FE" w14:textId="57E17F41" w:rsidR="008B1CF2" w:rsidRDefault="008B1C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9E80" w14:textId="237BD5A9" w:rsidR="00A53362" w:rsidRDefault="00C84231">
    <w:pPr>
      <w:pStyle w:val="Footer"/>
    </w:pPr>
    <w:r>
      <w:rPr>
        <w:noProof/>
        <w:lang w:val="de-DE" w:eastAsia="ko-KR"/>
      </w:rPr>
      <w:drawing>
        <wp:anchor distT="0" distB="0" distL="114300" distR="114300" simplePos="0" relativeHeight="251658240" behindDoc="0" locked="0" layoutInCell="1" allowOverlap="1" wp14:anchorId="6966134B" wp14:editId="60C06745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B8E5B" w14:textId="38C0CF67" w:rsidR="008B1CF2" w:rsidRDefault="008B1C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4547D" w14:textId="77777777" w:rsidR="00A8125F" w:rsidRDefault="00A8125F">
      <w:pPr>
        <w:spacing w:line="240" w:lineRule="auto"/>
      </w:pPr>
      <w:r>
        <w:separator/>
      </w:r>
    </w:p>
  </w:footnote>
  <w:footnote w:type="continuationSeparator" w:id="0">
    <w:p w14:paraId="59A0E4A1" w14:textId="77777777" w:rsidR="00A8125F" w:rsidRDefault="00A8125F">
      <w:pPr>
        <w:spacing w:line="240" w:lineRule="auto"/>
      </w:pPr>
      <w:r>
        <w:continuationSeparator/>
      </w:r>
    </w:p>
  </w:footnote>
  <w:footnote w:type="continuationNotice" w:id="1">
    <w:p w14:paraId="3A9883AD" w14:textId="77777777" w:rsidR="00A8125F" w:rsidRDefault="00A8125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490CBD"/>
    <w:multiLevelType w:val="hybridMultilevel"/>
    <w:tmpl w:val="965E0696"/>
    <w:lvl w:ilvl="0" w:tplc="E5BAC0AE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  <w:color w:val="auto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DW2MDQzNDEyMTZT0lEKTi0uzszPAykwqQUAgh338CwAAAA="/>
  </w:docVars>
  <w:rsids>
    <w:rsidRoot w:val="0078102B"/>
    <w:rsid w:val="00001360"/>
    <w:rsid w:val="0000336C"/>
    <w:rsid w:val="00003BDB"/>
    <w:rsid w:val="000041B1"/>
    <w:rsid w:val="000107ED"/>
    <w:rsid w:val="00011B26"/>
    <w:rsid w:val="00014B9B"/>
    <w:rsid w:val="0002097C"/>
    <w:rsid w:val="00026911"/>
    <w:rsid w:val="000273D3"/>
    <w:rsid w:val="00030EA7"/>
    <w:rsid w:val="0003189C"/>
    <w:rsid w:val="00031BC9"/>
    <w:rsid w:val="00037E1A"/>
    <w:rsid w:val="000446B0"/>
    <w:rsid w:val="00051429"/>
    <w:rsid w:val="0005219E"/>
    <w:rsid w:val="00053F77"/>
    <w:rsid w:val="0006420F"/>
    <w:rsid w:val="00065ABA"/>
    <w:rsid w:val="000669CE"/>
    <w:rsid w:val="00075C4D"/>
    <w:rsid w:val="00075DC4"/>
    <w:rsid w:val="0008003A"/>
    <w:rsid w:val="00083ADF"/>
    <w:rsid w:val="0008631A"/>
    <w:rsid w:val="00086828"/>
    <w:rsid w:val="00091098"/>
    <w:rsid w:val="00097D2C"/>
    <w:rsid w:val="000A180A"/>
    <w:rsid w:val="000A5BD1"/>
    <w:rsid w:val="000A719B"/>
    <w:rsid w:val="000B43DA"/>
    <w:rsid w:val="000B5166"/>
    <w:rsid w:val="000C048F"/>
    <w:rsid w:val="000C16E6"/>
    <w:rsid w:val="000C5435"/>
    <w:rsid w:val="000C55AC"/>
    <w:rsid w:val="000C5DDB"/>
    <w:rsid w:val="000D0240"/>
    <w:rsid w:val="000D7F29"/>
    <w:rsid w:val="000E0CB0"/>
    <w:rsid w:val="000E16F8"/>
    <w:rsid w:val="000E258B"/>
    <w:rsid w:val="000E4EB4"/>
    <w:rsid w:val="000F39BF"/>
    <w:rsid w:val="000F55F1"/>
    <w:rsid w:val="000F6454"/>
    <w:rsid w:val="00100404"/>
    <w:rsid w:val="001017A6"/>
    <w:rsid w:val="00104315"/>
    <w:rsid w:val="00113918"/>
    <w:rsid w:val="00122230"/>
    <w:rsid w:val="0012406E"/>
    <w:rsid w:val="00127BE7"/>
    <w:rsid w:val="001306C6"/>
    <w:rsid w:val="00131917"/>
    <w:rsid w:val="00134674"/>
    <w:rsid w:val="00136322"/>
    <w:rsid w:val="00140E67"/>
    <w:rsid w:val="001517C3"/>
    <w:rsid w:val="001533D4"/>
    <w:rsid w:val="00153867"/>
    <w:rsid w:val="00154AA0"/>
    <w:rsid w:val="00162503"/>
    <w:rsid w:val="001634B3"/>
    <w:rsid w:val="0016707B"/>
    <w:rsid w:val="00173216"/>
    <w:rsid w:val="00174DFE"/>
    <w:rsid w:val="00177C57"/>
    <w:rsid w:val="0018292B"/>
    <w:rsid w:val="00186E86"/>
    <w:rsid w:val="00191D4C"/>
    <w:rsid w:val="00192E3F"/>
    <w:rsid w:val="001A0E8B"/>
    <w:rsid w:val="001A7072"/>
    <w:rsid w:val="001B248E"/>
    <w:rsid w:val="001B48FB"/>
    <w:rsid w:val="001B4D34"/>
    <w:rsid w:val="001C12B1"/>
    <w:rsid w:val="001C164C"/>
    <w:rsid w:val="001C1A36"/>
    <w:rsid w:val="001C6411"/>
    <w:rsid w:val="001D016B"/>
    <w:rsid w:val="001D0A96"/>
    <w:rsid w:val="001D1732"/>
    <w:rsid w:val="001D28E4"/>
    <w:rsid w:val="001D4592"/>
    <w:rsid w:val="001D5562"/>
    <w:rsid w:val="001D5C02"/>
    <w:rsid w:val="001E1935"/>
    <w:rsid w:val="001F14AF"/>
    <w:rsid w:val="001F2A7C"/>
    <w:rsid w:val="001F51B1"/>
    <w:rsid w:val="00203BD5"/>
    <w:rsid w:val="002059B1"/>
    <w:rsid w:val="00211EA5"/>
    <w:rsid w:val="002132BB"/>
    <w:rsid w:val="00214638"/>
    <w:rsid w:val="00216347"/>
    <w:rsid w:val="002217A3"/>
    <w:rsid w:val="00223B5B"/>
    <w:rsid w:val="00224564"/>
    <w:rsid w:val="002272CE"/>
    <w:rsid w:val="00230009"/>
    <w:rsid w:val="00231056"/>
    <w:rsid w:val="00231D45"/>
    <w:rsid w:val="00232A9F"/>
    <w:rsid w:val="0023493F"/>
    <w:rsid w:val="00235D41"/>
    <w:rsid w:val="00237109"/>
    <w:rsid w:val="002404D9"/>
    <w:rsid w:val="00244934"/>
    <w:rsid w:val="00245DE3"/>
    <w:rsid w:val="00245F5B"/>
    <w:rsid w:val="0024655E"/>
    <w:rsid w:val="00250646"/>
    <w:rsid w:val="00251294"/>
    <w:rsid w:val="00255491"/>
    <w:rsid w:val="0025720E"/>
    <w:rsid w:val="002600AF"/>
    <w:rsid w:val="0026186D"/>
    <w:rsid w:val="00262502"/>
    <w:rsid w:val="00263D1C"/>
    <w:rsid w:val="0026468D"/>
    <w:rsid w:val="002654FE"/>
    <w:rsid w:val="0026637E"/>
    <w:rsid w:val="00266F01"/>
    <w:rsid w:val="00270A20"/>
    <w:rsid w:val="00271288"/>
    <w:rsid w:val="002716BE"/>
    <w:rsid w:val="0027272B"/>
    <w:rsid w:val="0027342C"/>
    <w:rsid w:val="00277041"/>
    <w:rsid w:val="00277AA3"/>
    <w:rsid w:val="00281461"/>
    <w:rsid w:val="002827CC"/>
    <w:rsid w:val="0028340E"/>
    <w:rsid w:val="002834AC"/>
    <w:rsid w:val="002841B2"/>
    <w:rsid w:val="002942B4"/>
    <w:rsid w:val="002951D0"/>
    <w:rsid w:val="00296502"/>
    <w:rsid w:val="00297490"/>
    <w:rsid w:val="002A3225"/>
    <w:rsid w:val="002A336E"/>
    <w:rsid w:val="002B5352"/>
    <w:rsid w:val="002B5A3F"/>
    <w:rsid w:val="002C0468"/>
    <w:rsid w:val="002C5862"/>
    <w:rsid w:val="002D2D91"/>
    <w:rsid w:val="002D2E7E"/>
    <w:rsid w:val="002D4D0F"/>
    <w:rsid w:val="002D5448"/>
    <w:rsid w:val="002D685D"/>
    <w:rsid w:val="002E2925"/>
    <w:rsid w:val="002F1B92"/>
    <w:rsid w:val="002F3048"/>
    <w:rsid w:val="002F38F1"/>
    <w:rsid w:val="002F6A6A"/>
    <w:rsid w:val="002F71E0"/>
    <w:rsid w:val="003017F0"/>
    <w:rsid w:val="003027D4"/>
    <w:rsid w:val="00304A30"/>
    <w:rsid w:val="00304B10"/>
    <w:rsid w:val="00314C58"/>
    <w:rsid w:val="003154A4"/>
    <w:rsid w:val="0032400C"/>
    <w:rsid w:val="00326477"/>
    <w:rsid w:val="0033177C"/>
    <w:rsid w:val="003317E1"/>
    <w:rsid w:val="00332262"/>
    <w:rsid w:val="00332B8A"/>
    <w:rsid w:val="0034195D"/>
    <w:rsid w:val="00342D38"/>
    <w:rsid w:val="00343B7C"/>
    <w:rsid w:val="00344C1B"/>
    <w:rsid w:val="0035232F"/>
    <w:rsid w:val="003541E6"/>
    <w:rsid w:val="003551E9"/>
    <w:rsid w:val="00355227"/>
    <w:rsid w:val="00356286"/>
    <w:rsid w:val="00357028"/>
    <w:rsid w:val="0036068F"/>
    <w:rsid w:val="00361429"/>
    <w:rsid w:val="00361F8E"/>
    <w:rsid w:val="00365517"/>
    <w:rsid w:val="00374254"/>
    <w:rsid w:val="00380AB4"/>
    <w:rsid w:val="0038127C"/>
    <w:rsid w:val="00383FB9"/>
    <w:rsid w:val="003848A1"/>
    <w:rsid w:val="0039147D"/>
    <w:rsid w:val="0039194B"/>
    <w:rsid w:val="00395766"/>
    <w:rsid w:val="003A175F"/>
    <w:rsid w:val="003A5487"/>
    <w:rsid w:val="003B04DA"/>
    <w:rsid w:val="003B3262"/>
    <w:rsid w:val="003B3A23"/>
    <w:rsid w:val="003C02F2"/>
    <w:rsid w:val="003D2EB2"/>
    <w:rsid w:val="003D4EF6"/>
    <w:rsid w:val="003D6A7D"/>
    <w:rsid w:val="003F4022"/>
    <w:rsid w:val="003F6BC0"/>
    <w:rsid w:val="00401E6C"/>
    <w:rsid w:val="004106F3"/>
    <w:rsid w:val="00410DBC"/>
    <w:rsid w:val="004110D6"/>
    <w:rsid w:val="00411FCC"/>
    <w:rsid w:val="00412F1B"/>
    <w:rsid w:val="00422B66"/>
    <w:rsid w:val="004240CD"/>
    <w:rsid w:val="004246FA"/>
    <w:rsid w:val="00427F13"/>
    <w:rsid w:val="0043294B"/>
    <w:rsid w:val="00436F00"/>
    <w:rsid w:val="004376D2"/>
    <w:rsid w:val="004429D9"/>
    <w:rsid w:val="004445AC"/>
    <w:rsid w:val="00444891"/>
    <w:rsid w:val="004472F3"/>
    <w:rsid w:val="00447E13"/>
    <w:rsid w:val="00451A4A"/>
    <w:rsid w:val="00453A95"/>
    <w:rsid w:val="004541FF"/>
    <w:rsid w:val="00454BFB"/>
    <w:rsid w:val="004613F7"/>
    <w:rsid w:val="004633F1"/>
    <w:rsid w:val="00472193"/>
    <w:rsid w:val="00475AC4"/>
    <w:rsid w:val="004778A0"/>
    <w:rsid w:val="0047795E"/>
    <w:rsid w:val="00482528"/>
    <w:rsid w:val="00484C93"/>
    <w:rsid w:val="004914CC"/>
    <w:rsid w:val="004A1182"/>
    <w:rsid w:val="004A368B"/>
    <w:rsid w:val="004A51CE"/>
    <w:rsid w:val="004B01AD"/>
    <w:rsid w:val="004B1DB9"/>
    <w:rsid w:val="004B3F92"/>
    <w:rsid w:val="004B3FEB"/>
    <w:rsid w:val="004B45C2"/>
    <w:rsid w:val="004B792F"/>
    <w:rsid w:val="004C126F"/>
    <w:rsid w:val="004C2BD6"/>
    <w:rsid w:val="004C7C78"/>
    <w:rsid w:val="004C7F67"/>
    <w:rsid w:val="004D36DA"/>
    <w:rsid w:val="004E59AF"/>
    <w:rsid w:val="004E71EB"/>
    <w:rsid w:val="004F1EA0"/>
    <w:rsid w:val="004F1F7F"/>
    <w:rsid w:val="004F2DB0"/>
    <w:rsid w:val="004F4116"/>
    <w:rsid w:val="004F4E40"/>
    <w:rsid w:val="00501772"/>
    <w:rsid w:val="00507C74"/>
    <w:rsid w:val="00507F5E"/>
    <w:rsid w:val="00512AAA"/>
    <w:rsid w:val="00512ABF"/>
    <w:rsid w:val="005133D2"/>
    <w:rsid w:val="005160BB"/>
    <w:rsid w:val="00517EAB"/>
    <w:rsid w:val="0053337E"/>
    <w:rsid w:val="0053485A"/>
    <w:rsid w:val="005363E2"/>
    <w:rsid w:val="00540813"/>
    <w:rsid w:val="00542C93"/>
    <w:rsid w:val="00545472"/>
    <w:rsid w:val="00546B16"/>
    <w:rsid w:val="00547521"/>
    <w:rsid w:val="00547B25"/>
    <w:rsid w:val="00547BE3"/>
    <w:rsid w:val="0055176B"/>
    <w:rsid w:val="00551C3A"/>
    <w:rsid w:val="00556A92"/>
    <w:rsid w:val="005600AF"/>
    <w:rsid w:val="00560E00"/>
    <w:rsid w:val="00561D86"/>
    <w:rsid w:val="00564F14"/>
    <w:rsid w:val="00566112"/>
    <w:rsid w:val="005707D7"/>
    <w:rsid w:val="005752C4"/>
    <w:rsid w:val="0057634C"/>
    <w:rsid w:val="00576F95"/>
    <w:rsid w:val="00577368"/>
    <w:rsid w:val="0058700D"/>
    <w:rsid w:val="00590E63"/>
    <w:rsid w:val="00592204"/>
    <w:rsid w:val="00592EE2"/>
    <w:rsid w:val="005976E9"/>
    <w:rsid w:val="005A4737"/>
    <w:rsid w:val="005A6DBE"/>
    <w:rsid w:val="005B5039"/>
    <w:rsid w:val="005C0479"/>
    <w:rsid w:val="005D06A7"/>
    <w:rsid w:val="005D1C7A"/>
    <w:rsid w:val="005D3F51"/>
    <w:rsid w:val="005E0D70"/>
    <w:rsid w:val="005F42A5"/>
    <w:rsid w:val="005F45C1"/>
    <w:rsid w:val="005F69CB"/>
    <w:rsid w:val="00602F89"/>
    <w:rsid w:val="0060419D"/>
    <w:rsid w:val="006069A8"/>
    <w:rsid w:val="00607554"/>
    <w:rsid w:val="00611CE0"/>
    <w:rsid w:val="00611D0D"/>
    <w:rsid w:val="0061267E"/>
    <w:rsid w:val="00612CC9"/>
    <w:rsid w:val="00617F36"/>
    <w:rsid w:val="00634376"/>
    <w:rsid w:val="00640A67"/>
    <w:rsid w:val="00650B0E"/>
    <w:rsid w:val="0066025F"/>
    <w:rsid w:val="0066144A"/>
    <w:rsid w:val="00663678"/>
    <w:rsid w:val="006678DC"/>
    <w:rsid w:val="00675AD4"/>
    <w:rsid w:val="00682B67"/>
    <w:rsid w:val="00682F79"/>
    <w:rsid w:val="006927F6"/>
    <w:rsid w:val="00692996"/>
    <w:rsid w:val="00693F29"/>
    <w:rsid w:val="00695E8F"/>
    <w:rsid w:val="006A0175"/>
    <w:rsid w:val="006A197F"/>
    <w:rsid w:val="006A30DF"/>
    <w:rsid w:val="006A358E"/>
    <w:rsid w:val="006B0973"/>
    <w:rsid w:val="006B4082"/>
    <w:rsid w:val="006B64B7"/>
    <w:rsid w:val="006B68B6"/>
    <w:rsid w:val="006B732A"/>
    <w:rsid w:val="006C0196"/>
    <w:rsid w:val="006C05A7"/>
    <w:rsid w:val="006C38A3"/>
    <w:rsid w:val="006C6FF5"/>
    <w:rsid w:val="006D11D5"/>
    <w:rsid w:val="006D1665"/>
    <w:rsid w:val="006D721C"/>
    <w:rsid w:val="006E2390"/>
    <w:rsid w:val="006E3CFC"/>
    <w:rsid w:val="006F07C6"/>
    <w:rsid w:val="006F08BB"/>
    <w:rsid w:val="006F336D"/>
    <w:rsid w:val="006F395A"/>
    <w:rsid w:val="006F66F3"/>
    <w:rsid w:val="006F6FA9"/>
    <w:rsid w:val="00700E43"/>
    <w:rsid w:val="00711A63"/>
    <w:rsid w:val="007129BC"/>
    <w:rsid w:val="00717EBA"/>
    <w:rsid w:val="0072149C"/>
    <w:rsid w:val="00724944"/>
    <w:rsid w:val="00724C67"/>
    <w:rsid w:val="00726FB6"/>
    <w:rsid w:val="0073166E"/>
    <w:rsid w:val="00737834"/>
    <w:rsid w:val="007409DD"/>
    <w:rsid w:val="00741677"/>
    <w:rsid w:val="007420FC"/>
    <w:rsid w:val="00743309"/>
    <w:rsid w:val="00754352"/>
    <w:rsid w:val="007546CD"/>
    <w:rsid w:val="00754E89"/>
    <w:rsid w:val="007555B2"/>
    <w:rsid w:val="00757225"/>
    <w:rsid w:val="00757A1C"/>
    <w:rsid w:val="00763B5F"/>
    <w:rsid w:val="007641A9"/>
    <w:rsid w:val="007664EB"/>
    <w:rsid w:val="00766C4C"/>
    <w:rsid w:val="00770CAC"/>
    <w:rsid w:val="00770EFC"/>
    <w:rsid w:val="007749DD"/>
    <w:rsid w:val="0078102B"/>
    <w:rsid w:val="00782A15"/>
    <w:rsid w:val="00790F21"/>
    <w:rsid w:val="007929A7"/>
    <w:rsid w:val="007932F8"/>
    <w:rsid w:val="007968BB"/>
    <w:rsid w:val="007974AB"/>
    <w:rsid w:val="007A1FB0"/>
    <w:rsid w:val="007A3E73"/>
    <w:rsid w:val="007A51DF"/>
    <w:rsid w:val="007A69AA"/>
    <w:rsid w:val="007B1B02"/>
    <w:rsid w:val="007B3567"/>
    <w:rsid w:val="007B3650"/>
    <w:rsid w:val="007B3976"/>
    <w:rsid w:val="007B60C8"/>
    <w:rsid w:val="007B7C69"/>
    <w:rsid w:val="007C0A47"/>
    <w:rsid w:val="007C113C"/>
    <w:rsid w:val="007C1228"/>
    <w:rsid w:val="007C36F0"/>
    <w:rsid w:val="007C57B2"/>
    <w:rsid w:val="007D2054"/>
    <w:rsid w:val="007D2BAA"/>
    <w:rsid w:val="007D3194"/>
    <w:rsid w:val="007D3D5E"/>
    <w:rsid w:val="007D70F7"/>
    <w:rsid w:val="007E45D0"/>
    <w:rsid w:val="007E4C0D"/>
    <w:rsid w:val="007F24DB"/>
    <w:rsid w:val="007F24DD"/>
    <w:rsid w:val="007F3DAB"/>
    <w:rsid w:val="00802D12"/>
    <w:rsid w:val="00804FA2"/>
    <w:rsid w:val="0080581B"/>
    <w:rsid w:val="00807C0F"/>
    <w:rsid w:val="00807ED7"/>
    <w:rsid w:val="008161E5"/>
    <w:rsid w:val="00816228"/>
    <w:rsid w:val="00817B54"/>
    <w:rsid w:val="0082302B"/>
    <w:rsid w:val="0082385C"/>
    <w:rsid w:val="00824516"/>
    <w:rsid w:val="0082706C"/>
    <w:rsid w:val="00827CDF"/>
    <w:rsid w:val="0083282D"/>
    <w:rsid w:val="00832C9A"/>
    <w:rsid w:val="0083784D"/>
    <w:rsid w:val="008426B5"/>
    <w:rsid w:val="0084320D"/>
    <w:rsid w:val="00843D99"/>
    <w:rsid w:val="0087195D"/>
    <w:rsid w:val="008724B3"/>
    <w:rsid w:val="00872575"/>
    <w:rsid w:val="00880ADF"/>
    <w:rsid w:val="00880FD1"/>
    <w:rsid w:val="008814E3"/>
    <w:rsid w:val="008817EC"/>
    <w:rsid w:val="00885320"/>
    <w:rsid w:val="00885B63"/>
    <w:rsid w:val="00885FB9"/>
    <w:rsid w:val="0089122D"/>
    <w:rsid w:val="008920A6"/>
    <w:rsid w:val="008942B3"/>
    <w:rsid w:val="00896424"/>
    <w:rsid w:val="008A2C79"/>
    <w:rsid w:val="008A6D89"/>
    <w:rsid w:val="008B0702"/>
    <w:rsid w:val="008B11CB"/>
    <w:rsid w:val="008B1CF2"/>
    <w:rsid w:val="008B3274"/>
    <w:rsid w:val="008C2452"/>
    <w:rsid w:val="008C7AD8"/>
    <w:rsid w:val="008D1FEB"/>
    <w:rsid w:val="008D3EAF"/>
    <w:rsid w:val="008D489B"/>
    <w:rsid w:val="008D48DB"/>
    <w:rsid w:val="008E197D"/>
    <w:rsid w:val="008E30B5"/>
    <w:rsid w:val="008E6E95"/>
    <w:rsid w:val="008E77EE"/>
    <w:rsid w:val="008E7B9A"/>
    <w:rsid w:val="008F0B09"/>
    <w:rsid w:val="008F4E6A"/>
    <w:rsid w:val="008F5230"/>
    <w:rsid w:val="008F6CC5"/>
    <w:rsid w:val="00900519"/>
    <w:rsid w:val="00901B1C"/>
    <w:rsid w:val="00901E22"/>
    <w:rsid w:val="00911DF2"/>
    <w:rsid w:val="00912504"/>
    <w:rsid w:val="00916ADB"/>
    <w:rsid w:val="00922491"/>
    <w:rsid w:val="00923836"/>
    <w:rsid w:val="009304EE"/>
    <w:rsid w:val="00930AD5"/>
    <w:rsid w:val="00932558"/>
    <w:rsid w:val="009359B8"/>
    <w:rsid w:val="00937A04"/>
    <w:rsid w:val="00940132"/>
    <w:rsid w:val="0095080D"/>
    <w:rsid w:val="00951831"/>
    <w:rsid w:val="00952B0D"/>
    <w:rsid w:val="00956D79"/>
    <w:rsid w:val="00957996"/>
    <w:rsid w:val="009603C5"/>
    <w:rsid w:val="00961047"/>
    <w:rsid w:val="00963733"/>
    <w:rsid w:val="00964B3F"/>
    <w:rsid w:val="00964CE4"/>
    <w:rsid w:val="009665B0"/>
    <w:rsid w:val="00966FE4"/>
    <w:rsid w:val="00974266"/>
    <w:rsid w:val="00983613"/>
    <w:rsid w:val="009876CD"/>
    <w:rsid w:val="0099011A"/>
    <w:rsid w:val="00991C11"/>
    <w:rsid w:val="009931A1"/>
    <w:rsid w:val="00993E05"/>
    <w:rsid w:val="00994A89"/>
    <w:rsid w:val="009A0936"/>
    <w:rsid w:val="009A2503"/>
    <w:rsid w:val="009B28B6"/>
    <w:rsid w:val="009B364A"/>
    <w:rsid w:val="009B4026"/>
    <w:rsid w:val="009B6FE3"/>
    <w:rsid w:val="009B7AF6"/>
    <w:rsid w:val="009C1CA6"/>
    <w:rsid w:val="009C6015"/>
    <w:rsid w:val="009D279E"/>
    <w:rsid w:val="009D2BE8"/>
    <w:rsid w:val="009D5B19"/>
    <w:rsid w:val="009E0142"/>
    <w:rsid w:val="009E0F2D"/>
    <w:rsid w:val="009E3C2C"/>
    <w:rsid w:val="009F23DC"/>
    <w:rsid w:val="009F54DC"/>
    <w:rsid w:val="00A001C4"/>
    <w:rsid w:val="00A0274D"/>
    <w:rsid w:val="00A03FFD"/>
    <w:rsid w:val="00A05390"/>
    <w:rsid w:val="00A103BD"/>
    <w:rsid w:val="00A1089B"/>
    <w:rsid w:val="00A119D6"/>
    <w:rsid w:val="00A1760D"/>
    <w:rsid w:val="00A178AD"/>
    <w:rsid w:val="00A23C22"/>
    <w:rsid w:val="00A23FB5"/>
    <w:rsid w:val="00A258EB"/>
    <w:rsid w:val="00A2735C"/>
    <w:rsid w:val="00A27B53"/>
    <w:rsid w:val="00A35096"/>
    <w:rsid w:val="00A36749"/>
    <w:rsid w:val="00A429F4"/>
    <w:rsid w:val="00A43F7E"/>
    <w:rsid w:val="00A465F9"/>
    <w:rsid w:val="00A47AA4"/>
    <w:rsid w:val="00A506A6"/>
    <w:rsid w:val="00A5137C"/>
    <w:rsid w:val="00A53362"/>
    <w:rsid w:val="00A54E53"/>
    <w:rsid w:val="00A561B2"/>
    <w:rsid w:val="00A57AEB"/>
    <w:rsid w:val="00A63175"/>
    <w:rsid w:val="00A632DC"/>
    <w:rsid w:val="00A64454"/>
    <w:rsid w:val="00A64513"/>
    <w:rsid w:val="00A7019C"/>
    <w:rsid w:val="00A76EE0"/>
    <w:rsid w:val="00A80049"/>
    <w:rsid w:val="00A80F40"/>
    <w:rsid w:val="00A81169"/>
    <w:rsid w:val="00A8125F"/>
    <w:rsid w:val="00A81E4D"/>
    <w:rsid w:val="00A82531"/>
    <w:rsid w:val="00A9184F"/>
    <w:rsid w:val="00A91E42"/>
    <w:rsid w:val="00AA3852"/>
    <w:rsid w:val="00AA5C5D"/>
    <w:rsid w:val="00AA5CEB"/>
    <w:rsid w:val="00AB4C6D"/>
    <w:rsid w:val="00AB5608"/>
    <w:rsid w:val="00AB7659"/>
    <w:rsid w:val="00AB797E"/>
    <w:rsid w:val="00AC1A24"/>
    <w:rsid w:val="00AC249A"/>
    <w:rsid w:val="00AC7FB3"/>
    <w:rsid w:val="00AD56A0"/>
    <w:rsid w:val="00AD76D1"/>
    <w:rsid w:val="00AE0DD4"/>
    <w:rsid w:val="00AE2989"/>
    <w:rsid w:val="00AE4E2E"/>
    <w:rsid w:val="00AE53A8"/>
    <w:rsid w:val="00AF1FF6"/>
    <w:rsid w:val="00AF27C5"/>
    <w:rsid w:val="00AF3842"/>
    <w:rsid w:val="00AF3F76"/>
    <w:rsid w:val="00AF5231"/>
    <w:rsid w:val="00AF66CA"/>
    <w:rsid w:val="00B012E9"/>
    <w:rsid w:val="00B04BA1"/>
    <w:rsid w:val="00B064C2"/>
    <w:rsid w:val="00B06949"/>
    <w:rsid w:val="00B072DD"/>
    <w:rsid w:val="00B1006F"/>
    <w:rsid w:val="00B17A3D"/>
    <w:rsid w:val="00B20EA9"/>
    <w:rsid w:val="00B21FC7"/>
    <w:rsid w:val="00B23F96"/>
    <w:rsid w:val="00B27756"/>
    <w:rsid w:val="00B30CF3"/>
    <w:rsid w:val="00B317FA"/>
    <w:rsid w:val="00B366C2"/>
    <w:rsid w:val="00B402AB"/>
    <w:rsid w:val="00B413B4"/>
    <w:rsid w:val="00B454A1"/>
    <w:rsid w:val="00B56E6C"/>
    <w:rsid w:val="00B57267"/>
    <w:rsid w:val="00B57B81"/>
    <w:rsid w:val="00B649EE"/>
    <w:rsid w:val="00B6599A"/>
    <w:rsid w:val="00B65D1D"/>
    <w:rsid w:val="00B667DB"/>
    <w:rsid w:val="00B671F2"/>
    <w:rsid w:val="00B70016"/>
    <w:rsid w:val="00B71F12"/>
    <w:rsid w:val="00B76A2B"/>
    <w:rsid w:val="00B77AA0"/>
    <w:rsid w:val="00B809EF"/>
    <w:rsid w:val="00B82FA1"/>
    <w:rsid w:val="00B8404E"/>
    <w:rsid w:val="00B85508"/>
    <w:rsid w:val="00B85B6A"/>
    <w:rsid w:val="00B85FF0"/>
    <w:rsid w:val="00B867A2"/>
    <w:rsid w:val="00B93D45"/>
    <w:rsid w:val="00B95D40"/>
    <w:rsid w:val="00BA24B7"/>
    <w:rsid w:val="00BA5899"/>
    <w:rsid w:val="00BB0308"/>
    <w:rsid w:val="00BB2DA2"/>
    <w:rsid w:val="00BB5C44"/>
    <w:rsid w:val="00BB649C"/>
    <w:rsid w:val="00BC060F"/>
    <w:rsid w:val="00BC1F7C"/>
    <w:rsid w:val="00BC28B5"/>
    <w:rsid w:val="00BC2BCD"/>
    <w:rsid w:val="00BC6782"/>
    <w:rsid w:val="00BC79AD"/>
    <w:rsid w:val="00BD2DAC"/>
    <w:rsid w:val="00BD4B84"/>
    <w:rsid w:val="00BE06F0"/>
    <w:rsid w:val="00BE3599"/>
    <w:rsid w:val="00BE4318"/>
    <w:rsid w:val="00BE48A7"/>
    <w:rsid w:val="00BF17F4"/>
    <w:rsid w:val="00BF4FF0"/>
    <w:rsid w:val="00BF7167"/>
    <w:rsid w:val="00C01091"/>
    <w:rsid w:val="00C01323"/>
    <w:rsid w:val="00C029B2"/>
    <w:rsid w:val="00C0679C"/>
    <w:rsid w:val="00C06EAC"/>
    <w:rsid w:val="00C074BF"/>
    <w:rsid w:val="00C10491"/>
    <w:rsid w:val="00C1230C"/>
    <w:rsid w:val="00C13426"/>
    <w:rsid w:val="00C14F0A"/>
    <w:rsid w:val="00C1671B"/>
    <w:rsid w:val="00C2037F"/>
    <w:rsid w:val="00C333D6"/>
    <w:rsid w:val="00C34079"/>
    <w:rsid w:val="00C35649"/>
    <w:rsid w:val="00C37212"/>
    <w:rsid w:val="00C375BE"/>
    <w:rsid w:val="00C40CDA"/>
    <w:rsid w:val="00C42A94"/>
    <w:rsid w:val="00C44FB9"/>
    <w:rsid w:val="00C455B0"/>
    <w:rsid w:val="00C508D5"/>
    <w:rsid w:val="00C52706"/>
    <w:rsid w:val="00C53C32"/>
    <w:rsid w:val="00C57AFF"/>
    <w:rsid w:val="00C60335"/>
    <w:rsid w:val="00C64F66"/>
    <w:rsid w:val="00C700FC"/>
    <w:rsid w:val="00C71741"/>
    <w:rsid w:val="00C7295C"/>
    <w:rsid w:val="00C73419"/>
    <w:rsid w:val="00C74F1B"/>
    <w:rsid w:val="00C775BE"/>
    <w:rsid w:val="00C81115"/>
    <w:rsid w:val="00C81974"/>
    <w:rsid w:val="00C84231"/>
    <w:rsid w:val="00C853AB"/>
    <w:rsid w:val="00C8716C"/>
    <w:rsid w:val="00C9427C"/>
    <w:rsid w:val="00C965C4"/>
    <w:rsid w:val="00CA16F3"/>
    <w:rsid w:val="00CA3927"/>
    <w:rsid w:val="00CB0236"/>
    <w:rsid w:val="00CB1D9C"/>
    <w:rsid w:val="00CB39C3"/>
    <w:rsid w:val="00CB54E8"/>
    <w:rsid w:val="00CC04C7"/>
    <w:rsid w:val="00CC0738"/>
    <w:rsid w:val="00CC2747"/>
    <w:rsid w:val="00CC520C"/>
    <w:rsid w:val="00CC61D0"/>
    <w:rsid w:val="00CC6BB7"/>
    <w:rsid w:val="00CC6EF6"/>
    <w:rsid w:val="00CC7845"/>
    <w:rsid w:val="00CD226B"/>
    <w:rsid w:val="00CD4643"/>
    <w:rsid w:val="00CD466B"/>
    <w:rsid w:val="00CE09F5"/>
    <w:rsid w:val="00CE1CBE"/>
    <w:rsid w:val="00CE2516"/>
    <w:rsid w:val="00CF050F"/>
    <w:rsid w:val="00CF5784"/>
    <w:rsid w:val="00CF6590"/>
    <w:rsid w:val="00D00B8C"/>
    <w:rsid w:val="00D055DA"/>
    <w:rsid w:val="00D057A7"/>
    <w:rsid w:val="00D06459"/>
    <w:rsid w:val="00D07CF6"/>
    <w:rsid w:val="00D1176F"/>
    <w:rsid w:val="00D15F7E"/>
    <w:rsid w:val="00D16AA9"/>
    <w:rsid w:val="00D2267E"/>
    <w:rsid w:val="00D22D7B"/>
    <w:rsid w:val="00D23C7F"/>
    <w:rsid w:val="00D27175"/>
    <w:rsid w:val="00D3153B"/>
    <w:rsid w:val="00D33262"/>
    <w:rsid w:val="00D34C9B"/>
    <w:rsid w:val="00D361CD"/>
    <w:rsid w:val="00D43851"/>
    <w:rsid w:val="00D44F44"/>
    <w:rsid w:val="00D46764"/>
    <w:rsid w:val="00D609AF"/>
    <w:rsid w:val="00D61F0F"/>
    <w:rsid w:val="00D6250B"/>
    <w:rsid w:val="00D65441"/>
    <w:rsid w:val="00D65CA4"/>
    <w:rsid w:val="00D70198"/>
    <w:rsid w:val="00D73FDC"/>
    <w:rsid w:val="00D74D2F"/>
    <w:rsid w:val="00D91DF9"/>
    <w:rsid w:val="00D939A2"/>
    <w:rsid w:val="00D94058"/>
    <w:rsid w:val="00D95063"/>
    <w:rsid w:val="00D952DE"/>
    <w:rsid w:val="00D953D3"/>
    <w:rsid w:val="00D95B0D"/>
    <w:rsid w:val="00DA2F87"/>
    <w:rsid w:val="00DA50F3"/>
    <w:rsid w:val="00DA57A8"/>
    <w:rsid w:val="00DA5D27"/>
    <w:rsid w:val="00DB01F4"/>
    <w:rsid w:val="00DB15B9"/>
    <w:rsid w:val="00DB230F"/>
    <w:rsid w:val="00DB61CD"/>
    <w:rsid w:val="00DB7287"/>
    <w:rsid w:val="00DC091F"/>
    <w:rsid w:val="00DC2BC0"/>
    <w:rsid w:val="00DC48F2"/>
    <w:rsid w:val="00DD1348"/>
    <w:rsid w:val="00DD6184"/>
    <w:rsid w:val="00DE30EB"/>
    <w:rsid w:val="00DE6372"/>
    <w:rsid w:val="00DF0FCA"/>
    <w:rsid w:val="00DF46A1"/>
    <w:rsid w:val="00E0193B"/>
    <w:rsid w:val="00E02873"/>
    <w:rsid w:val="00E05521"/>
    <w:rsid w:val="00E06745"/>
    <w:rsid w:val="00E073B3"/>
    <w:rsid w:val="00E130DE"/>
    <w:rsid w:val="00E13545"/>
    <w:rsid w:val="00E148E1"/>
    <w:rsid w:val="00E23CF8"/>
    <w:rsid w:val="00E2702C"/>
    <w:rsid w:val="00E30966"/>
    <w:rsid w:val="00E346A1"/>
    <w:rsid w:val="00E36099"/>
    <w:rsid w:val="00E3703B"/>
    <w:rsid w:val="00E37F1F"/>
    <w:rsid w:val="00E40650"/>
    <w:rsid w:val="00E46BD1"/>
    <w:rsid w:val="00E503E2"/>
    <w:rsid w:val="00E50597"/>
    <w:rsid w:val="00E530AA"/>
    <w:rsid w:val="00E5430E"/>
    <w:rsid w:val="00E57472"/>
    <w:rsid w:val="00E618B1"/>
    <w:rsid w:val="00E61F83"/>
    <w:rsid w:val="00E620FC"/>
    <w:rsid w:val="00E62DD0"/>
    <w:rsid w:val="00E644C6"/>
    <w:rsid w:val="00E64592"/>
    <w:rsid w:val="00E7029C"/>
    <w:rsid w:val="00E7067A"/>
    <w:rsid w:val="00E71844"/>
    <w:rsid w:val="00E733D5"/>
    <w:rsid w:val="00E735CD"/>
    <w:rsid w:val="00E73CE4"/>
    <w:rsid w:val="00E754BF"/>
    <w:rsid w:val="00E76A33"/>
    <w:rsid w:val="00E81C81"/>
    <w:rsid w:val="00E82FAD"/>
    <w:rsid w:val="00E83D5A"/>
    <w:rsid w:val="00E83DFE"/>
    <w:rsid w:val="00E9005D"/>
    <w:rsid w:val="00E90B84"/>
    <w:rsid w:val="00E93A59"/>
    <w:rsid w:val="00E979E3"/>
    <w:rsid w:val="00EA46CD"/>
    <w:rsid w:val="00EA6CF2"/>
    <w:rsid w:val="00EB32B9"/>
    <w:rsid w:val="00EB5FAC"/>
    <w:rsid w:val="00EB6490"/>
    <w:rsid w:val="00EC1506"/>
    <w:rsid w:val="00EC70C0"/>
    <w:rsid w:val="00EE0410"/>
    <w:rsid w:val="00EE14C1"/>
    <w:rsid w:val="00EE31B3"/>
    <w:rsid w:val="00EE5651"/>
    <w:rsid w:val="00EE5C4D"/>
    <w:rsid w:val="00EF2688"/>
    <w:rsid w:val="00EF36D1"/>
    <w:rsid w:val="00EF3F8D"/>
    <w:rsid w:val="00EF4D19"/>
    <w:rsid w:val="00F03F43"/>
    <w:rsid w:val="00F04384"/>
    <w:rsid w:val="00F06382"/>
    <w:rsid w:val="00F12C2F"/>
    <w:rsid w:val="00F14972"/>
    <w:rsid w:val="00F2181B"/>
    <w:rsid w:val="00F21B56"/>
    <w:rsid w:val="00F23281"/>
    <w:rsid w:val="00F237FD"/>
    <w:rsid w:val="00F26AA0"/>
    <w:rsid w:val="00F30C94"/>
    <w:rsid w:val="00F3182B"/>
    <w:rsid w:val="00F3390B"/>
    <w:rsid w:val="00F35B5A"/>
    <w:rsid w:val="00F36262"/>
    <w:rsid w:val="00F433B0"/>
    <w:rsid w:val="00F550C6"/>
    <w:rsid w:val="00F6048E"/>
    <w:rsid w:val="00F63E5F"/>
    <w:rsid w:val="00F66C54"/>
    <w:rsid w:val="00F6706D"/>
    <w:rsid w:val="00F67114"/>
    <w:rsid w:val="00F70F0F"/>
    <w:rsid w:val="00F72925"/>
    <w:rsid w:val="00F72F90"/>
    <w:rsid w:val="00F74A96"/>
    <w:rsid w:val="00F8544A"/>
    <w:rsid w:val="00F86D42"/>
    <w:rsid w:val="00F875F4"/>
    <w:rsid w:val="00F92D1A"/>
    <w:rsid w:val="00F9466B"/>
    <w:rsid w:val="00F96E09"/>
    <w:rsid w:val="00FB3047"/>
    <w:rsid w:val="00FB62F3"/>
    <w:rsid w:val="00FB6F41"/>
    <w:rsid w:val="00FB7BEE"/>
    <w:rsid w:val="00FC06A1"/>
    <w:rsid w:val="00FC1268"/>
    <w:rsid w:val="00FC1440"/>
    <w:rsid w:val="00FC1AAA"/>
    <w:rsid w:val="00FC706E"/>
    <w:rsid w:val="00FD4579"/>
    <w:rsid w:val="00FD4C80"/>
    <w:rsid w:val="00FD5898"/>
    <w:rsid w:val="00FD7B47"/>
    <w:rsid w:val="00FE02AC"/>
    <w:rsid w:val="00FE068E"/>
    <w:rsid w:val="00FE5959"/>
    <w:rsid w:val="00FE79B1"/>
    <w:rsid w:val="00FE7B0C"/>
    <w:rsid w:val="00FE7DCD"/>
    <w:rsid w:val="00FF1004"/>
    <w:rsid w:val="00FF3B09"/>
    <w:rsid w:val="00FF67C1"/>
    <w:rsid w:val="00FF6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750108"/>
  <w15:chartTrackingRefBased/>
  <w15:docId w15:val="{E03DD35C-09BD-4013-BA45-8A76FCE07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102B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7810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102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02B"/>
    <w:rPr>
      <w:rFonts w:ascii="Arial" w:eastAsia="Malgun Gothic" w:hAnsi="Arial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8102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02B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DefaultParagraphFont"/>
    <w:rsid w:val="0078102B"/>
  </w:style>
  <w:style w:type="character" w:customStyle="1" w:styleId="eop">
    <w:name w:val="eop"/>
    <w:basedOn w:val="DefaultParagraphFont"/>
    <w:rsid w:val="0078102B"/>
  </w:style>
  <w:style w:type="character" w:customStyle="1" w:styleId="ListParagraphChar">
    <w:name w:val="List Paragraph Char"/>
    <w:link w:val="ListParagraph"/>
    <w:uiPriority w:val="34"/>
    <w:locked/>
    <w:rsid w:val="0078102B"/>
    <w:rPr>
      <w:rFonts w:ascii="Arial" w:eastAsia="Malgun Gothic" w:hAnsi="Arial" w:cs="Times New Roman"/>
      <w:lang w:val="en-US"/>
    </w:rPr>
  </w:style>
  <w:style w:type="paragraph" w:styleId="Revision">
    <w:name w:val="Revision"/>
    <w:hidden/>
    <w:uiPriority w:val="99"/>
    <w:semiHidden/>
    <w:rsid w:val="00C81115"/>
    <w:pPr>
      <w:spacing w:after="0" w:line="240" w:lineRule="auto"/>
    </w:pPr>
    <w:rPr>
      <w:rFonts w:ascii="Arial" w:eastAsia="Malgun Gothic" w:hAnsi="Arial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14C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4C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4C58"/>
    <w:rPr>
      <w:rFonts w:ascii="Arial" w:eastAsia="Malgun Gothic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C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C58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Hyperlink">
    <w:name w:val="Hyperlink"/>
    <w:uiPriority w:val="99"/>
    <w:semiHidden/>
    <w:unhideWhenUsed/>
    <w:rsid w:val="008B1CF2"/>
    <w:rPr>
      <w:color w:val="0563C1"/>
      <w:u w:val="single"/>
    </w:rPr>
  </w:style>
  <w:style w:type="paragraph" w:styleId="NoSpacing">
    <w:name w:val="No Spacing"/>
    <w:uiPriority w:val="1"/>
    <w:qFormat/>
    <w:rsid w:val="000C55AC"/>
    <w:pPr>
      <w:spacing w:after="0" w:line="240" w:lineRule="auto"/>
    </w:pPr>
    <w:rPr>
      <w:rFonts w:ascii="Arial" w:eastAsia="Malgun Gothic" w:hAnsi="Arial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6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E8877E-8719-4412-A6F8-43FB31D98B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3B90C6-B04B-4C16-9690-E9BE999286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B22747-C901-4B1E-93E3-B4FDFCE02D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66</Words>
  <Characters>6652</Characters>
  <Application>Microsoft Office Word</Application>
  <DocSecurity>4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dcterms:created xsi:type="dcterms:W3CDTF">2022-05-13T14:56:00Z</dcterms:created>
  <dcterms:modified xsi:type="dcterms:W3CDTF">2022-05-1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ClassificationContentMarkingFooterShapeIds">
    <vt:lpwstr>4</vt:lpwstr>
  </property>
  <property fmtid="{D5CDD505-2E9C-101B-9397-08002B2CF9AE}" pid="4" name="ClassificationContentMarkingFooterFontProps">
    <vt:lpwstr>#000000,10,Calibri</vt:lpwstr>
  </property>
  <property fmtid="{D5CDD505-2E9C-101B-9397-08002B2CF9AE}" pid="5" name="ClassificationContentMarkingFooterText">
    <vt:lpwstr>This document is information asset of Kia and is protected by relevant laws and regulations.</vt:lpwstr>
  </property>
  <property fmtid="{D5CDD505-2E9C-101B-9397-08002B2CF9AE}" pid="6" name="MSIP_Label_f13de811-376d-4743-ab4e-27d2885d631b_Enabled">
    <vt:lpwstr>true</vt:lpwstr>
  </property>
  <property fmtid="{D5CDD505-2E9C-101B-9397-08002B2CF9AE}" pid="7" name="MSIP_Label_f13de811-376d-4743-ab4e-27d2885d631b_SetDate">
    <vt:lpwstr>2022-05-11T14:31:42Z</vt:lpwstr>
  </property>
  <property fmtid="{D5CDD505-2E9C-101B-9397-08002B2CF9AE}" pid="8" name="MSIP_Label_f13de811-376d-4743-ab4e-27d2885d631b_Method">
    <vt:lpwstr>Privileged</vt:lpwstr>
  </property>
  <property fmtid="{D5CDD505-2E9C-101B-9397-08002B2CF9AE}" pid="9" name="MSIP_Label_f13de811-376d-4743-ab4e-27d2885d631b_Name">
    <vt:lpwstr>Internal use only (General)</vt:lpwstr>
  </property>
  <property fmtid="{D5CDD505-2E9C-101B-9397-08002B2CF9AE}" pid="10" name="MSIP_Label_f13de811-376d-4743-ab4e-27d2885d631b_SiteId">
    <vt:lpwstr>815142b9-9d2f-4d92-83c3-65e5740e49aa</vt:lpwstr>
  </property>
  <property fmtid="{D5CDD505-2E9C-101B-9397-08002B2CF9AE}" pid="11" name="MSIP_Label_f13de811-376d-4743-ab4e-27d2885d631b_ActionId">
    <vt:lpwstr>951bb2cf-f17d-46ac-b92b-9d539c502a2a</vt:lpwstr>
  </property>
  <property fmtid="{D5CDD505-2E9C-101B-9397-08002B2CF9AE}" pid="12" name="MSIP_Label_f13de811-376d-4743-ab4e-27d2885d631b_ContentBits">
    <vt:lpwstr>0</vt:lpwstr>
  </property>
</Properties>
</file>